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399337602"/>
        <w:docPartObj>
          <w:docPartGallery w:val="Cover Pages"/>
          <w:docPartUnique/>
        </w:docPartObj>
      </w:sdtPr>
      <w:sdtEndPr/>
      <w:sdtContent>
        <w:p w14:paraId="75B96076" w14:textId="25781C6A" w:rsidR="00A34490" w:rsidRDefault="00A34490">
          <w:r>
            <w:rPr>
              <w:noProof/>
            </w:rPr>
            <mc:AlternateContent>
              <mc:Choice Requires="wpg">
                <w:drawing>
                  <wp:anchor distT="0" distB="0" distL="114300" distR="114300" simplePos="0" relativeHeight="251659264" behindDoc="1" locked="0" layoutInCell="1" allowOverlap="1" wp14:anchorId="63B687F3" wp14:editId="1072541A">
                    <wp:simplePos x="0" y="0"/>
                    <wp:positionH relativeFrom="page">
                      <wp:align>center</wp:align>
                    </wp:positionH>
                    <wp:positionV relativeFrom="page">
                      <wp:align>center</wp:align>
                    </wp:positionV>
                    <wp:extent cx="6858000" cy="9136518"/>
                    <wp:effectExtent l="19050" t="19050" r="19050" b="7620"/>
                    <wp:wrapNone/>
                    <wp:docPr id="119" name="Group 119"/>
                    <wp:cNvGraphicFramePr/>
                    <a:graphic xmlns:a="http://schemas.openxmlformats.org/drawingml/2006/main">
                      <a:graphicData uri="http://schemas.microsoft.com/office/word/2010/wordprocessingGroup">
                        <wpg:wgp>
                          <wpg:cNvGrpSpPr/>
                          <wpg:grpSpPr>
                            <a:xfrm>
                              <a:off x="0" y="0"/>
                              <a:ext cx="6858000" cy="9136518"/>
                              <a:chOff x="0" y="-1"/>
                              <a:chExt cx="6858000" cy="9136518"/>
                            </a:xfrm>
                          </wpg:grpSpPr>
                          <wps:wsp>
                            <wps:cNvPr id="120" name="Rectangle 120"/>
                            <wps:cNvSpPr/>
                            <wps:spPr>
                              <a:xfrm>
                                <a:off x="0" y="7753035"/>
                                <a:ext cx="6858000" cy="143183"/>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896224"/>
                                <a:ext cx="6858000" cy="1240293"/>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Verdana Pro SemiBold" w:hAnsi="Verdana Pro SemiBold"/>
                                      <w:color w:val="FFFFFF" w:themeColor="background1"/>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p w14:paraId="5D8A0A65" w14:textId="0E3B263B" w:rsidR="00464848" w:rsidRPr="008A6A08" w:rsidRDefault="00464848">
                                      <w:pPr>
                                        <w:pStyle w:val="NoSpacing"/>
                                        <w:rPr>
                                          <w:rFonts w:ascii="Verdana Pro SemiBold" w:hAnsi="Verdana Pro SemiBold"/>
                                          <w:color w:val="FFFFFF" w:themeColor="background1"/>
                                          <w:szCs w:val="32"/>
                                        </w:rPr>
                                      </w:pPr>
                                      <w:r>
                                        <w:rPr>
                                          <w:rFonts w:ascii="Verdana Pro SemiBold" w:hAnsi="Verdana Pro SemiBold"/>
                                          <w:color w:val="FFFFFF" w:themeColor="background1"/>
                                          <w:szCs w:val="32"/>
                                        </w:rPr>
                                        <w:t>Administration for Community Living                                               Office of Healthcare Information and Counseling</w:t>
                                      </w:r>
                                    </w:p>
                                  </w:sdtContent>
                                </w:sdt>
                                <w:p w14:paraId="13BDBFBA" w14:textId="32102D72" w:rsidR="00464848" w:rsidRPr="008A6A08" w:rsidRDefault="00464848">
                                  <w:pPr>
                                    <w:pStyle w:val="NoSpacing"/>
                                    <w:rPr>
                                      <w:caps/>
                                      <w:color w:val="FFFFFF" w:themeColor="background1"/>
                                      <w:spacing w:val="20"/>
                                      <w:sz w:val="18"/>
                                    </w:rPr>
                                  </w:pPr>
                                  <w:r w:rsidRPr="008A6A08">
                                    <w:rPr>
                                      <w:caps/>
                                      <w:color w:val="FFFFFF" w:themeColor="background1"/>
                                      <w:spacing w:val="20"/>
                                      <w:sz w:val="18"/>
                                    </w:rPr>
                                    <w:t>Managing Through COVID-19 Work</w:t>
                                  </w:r>
                                  <w:r>
                                    <w:rPr>
                                      <w:caps/>
                                      <w:color w:val="FFFFFF" w:themeColor="background1"/>
                                      <w:spacing w:val="20"/>
                                      <w:sz w:val="18"/>
                                    </w:rPr>
                                    <w:t xml:space="preserve"> </w:t>
                                  </w:r>
                                  <w:r w:rsidRPr="008A6A08">
                                    <w:rPr>
                                      <w:caps/>
                                      <w:color w:val="FFFFFF" w:themeColor="background1"/>
                                      <w:spacing w:val="20"/>
                                      <w:sz w:val="18"/>
                                    </w:rPr>
                                    <w:t>grou</w:t>
                                  </w:r>
                                  <w:r>
                                    <w:rPr>
                                      <w:caps/>
                                      <w:color w:val="FFFFFF" w:themeColor="background1"/>
                                      <w:spacing w:val="20"/>
                                      <w:sz w:val="18"/>
                                    </w:rPr>
                                    <w:t>P</w:t>
                                  </w:r>
                                  <w:r w:rsidRPr="008A6A08">
                                    <w:rPr>
                                      <w:caps/>
                                      <w:color w:val="FFFFFF" w:themeColor="background1"/>
                                      <w:spacing w:val="20"/>
                                      <w:sz w:val="18"/>
                                    </w:rPr>
                                    <w:t xml:space="preserve"> - September 2020</w:t>
                                  </w:r>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1"/>
                                <a:ext cx="6858000" cy="7734300"/>
                              </a:xfrm>
                              <a:prstGeom prst="rect">
                                <a:avLst/>
                              </a:prstGeom>
                              <a:noFill/>
                              <a:ln w="38100">
                                <a:solidFill>
                                  <a:schemeClr val="accent1"/>
                                </a:solidFill>
                              </a:ln>
                              <a:effectLst/>
                            </wps:spPr>
                            <wps:style>
                              <a:lnRef idx="0">
                                <a:schemeClr val="accent1"/>
                              </a:lnRef>
                              <a:fillRef idx="0">
                                <a:schemeClr val="accent1"/>
                              </a:fillRef>
                              <a:effectRef idx="0">
                                <a:schemeClr val="accent1"/>
                              </a:effectRef>
                              <a:fontRef idx="minor">
                                <a:schemeClr val="dk1"/>
                              </a:fontRef>
                            </wps:style>
                            <wps:txbx>
                              <w:txbxContent>
                                <w:sdt>
                                  <w:sdtPr>
                                    <w:rPr>
                                      <w:color w:val="auto"/>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1711AB39" w14:textId="78657686" w:rsidR="00464848" w:rsidRPr="009776C7" w:rsidRDefault="00464848" w:rsidP="00A276FE">
                                      <w:pPr>
                                        <w:pStyle w:val="Title"/>
                                        <w:jc w:val="center"/>
                                        <w:rPr>
                                          <w:color w:val="auto"/>
                                        </w:rPr>
                                      </w:pPr>
                                      <w:r w:rsidRPr="00CF776C">
                                        <w:rPr>
                                          <w:color w:val="auto"/>
                                        </w:rPr>
                                        <w:t>Managing your Program and Team Remotely</w:t>
                                      </w:r>
                                    </w:p>
                                  </w:sdtContent>
                                </w:sdt>
                                <w:sdt>
                                  <w:sdtPr>
                                    <w:rPr>
                                      <w:sz w:val="32"/>
                                      <w:szCs w:val="32"/>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1BE25E16" w14:textId="07F38FD7" w:rsidR="00464848" w:rsidRPr="008804E5" w:rsidRDefault="00464848" w:rsidP="00A276FE">
                                      <w:pPr>
                                        <w:pStyle w:val="Subtitle"/>
                                        <w:jc w:val="center"/>
                                        <w:rPr>
                                          <w:sz w:val="32"/>
                                          <w:szCs w:val="32"/>
                                        </w:rPr>
                                      </w:pPr>
                                      <w:r w:rsidRPr="008804E5">
                                        <w:rPr>
                                          <w:sz w:val="32"/>
                                          <w:szCs w:val="32"/>
                                        </w:rPr>
                                        <w:t>Tip Sheets</w:t>
                                      </w:r>
                                    </w:p>
                                  </w:sdtContent>
                                </w:sdt>
                                <w:p w14:paraId="7E891033" w14:textId="77777777" w:rsidR="00464848" w:rsidRPr="00DE06CE" w:rsidRDefault="00464848" w:rsidP="00DE06CE"/>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3B687F3" id="Group 119" o:spid="_x0000_s1026" style="position:absolute;margin-left:0;margin-top:0;width:540pt;height:719.4pt;z-index:-251657216;mso-position-horizontal:center;mso-position-horizontal-relative:page;mso-position-vertical:center;mso-position-vertical-relative:page" coordorigin="" coordsize="68580,913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">
                    <v:rect id="Rectangle 120" o:spid="_x0000_s1027" style="position:absolute;top:77530;width:68580;height:14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" fillcolor="#ec7a14 [3205]" stroked="f" strokeweight="1pt"/>
                    <v:rect id="Rectangle 121" o:spid="_x0000_s1028" style="position:absolute;top:78962;width:68580;height:1240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" fillcolor="#075290 [3215]" stroked="f" strokeweight="1pt">
                      <v:textbox inset="36pt,14.4pt,36pt,36pt">
                        <w:txbxContent>
                          <w:sdt>
                            <w:sdtPr>
                              <w:rPr>
                                <w:rFonts w:ascii="Verdana Pro SemiBold" w:hAnsi="Verdana Pro SemiBold"/>
                                <w:color w:val="FFFFFF" w:themeColor="background1"/>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Content>
                              <w:p w14:paraId="5D8A0A65" w14:textId="0E3B263B" w:rsidR="00464848" w:rsidRPr="008A6A08" w:rsidRDefault="00464848">
                                <w:pPr>
                                  <w:pStyle w:val="NoSpacing"/>
                                  <w:rPr>
                                    <w:rFonts w:ascii="Verdana Pro SemiBold" w:hAnsi="Verdana Pro SemiBold"/>
                                    <w:color w:val="FFFFFF" w:themeColor="background1"/>
                                    <w:szCs w:val="32"/>
                                  </w:rPr>
                                </w:pPr>
                                <w:r>
                                  <w:rPr>
                                    <w:rFonts w:ascii="Verdana Pro SemiBold" w:hAnsi="Verdana Pro SemiBold"/>
                                    <w:color w:val="FFFFFF" w:themeColor="background1"/>
                                    <w:szCs w:val="32"/>
                                  </w:rPr>
                                  <w:t>Administration for Community Living                                               Office of Healthcare Information and Counseling</w:t>
                                </w:r>
                              </w:p>
                            </w:sdtContent>
                          </w:sdt>
                          <w:p w14:paraId="13BDBFBA" w14:textId="32102D72" w:rsidR="00464848" w:rsidRPr="008A6A08" w:rsidRDefault="00464848">
                            <w:pPr>
                              <w:pStyle w:val="NoSpacing"/>
                              <w:rPr>
                                <w:caps/>
                                <w:color w:val="FFFFFF" w:themeColor="background1"/>
                                <w:spacing w:val="20"/>
                                <w:sz w:val="18"/>
                              </w:rPr>
                            </w:pPr>
                            <w:r w:rsidRPr="008A6A08">
                              <w:rPr>
                                <w:caps/>
                                <w:color w:val="FFFFFF" w:themeColor="background1"/>
                                <w:spacing w:val="20"/>
                                <w:sz w:val="18"/>
                              </w:rPr>
                              <w:t>Managing Through COVID-19 Work</w:t>
                            </w:r>
                            <w:r>
                              <w:rPr>
                                <w:caps/>
                                <w:color w:val="FFFFFF" w:themeColor="background1"/>
                                <w:spacing w:val="20"/>
                                <w:sz w:val="18"/>
                              </w:rPr>
                              <w:t xml:space="preserve"> </w:t>
                            </w:r>
                            <w:r w:rsidRPr="008A6A08">
                              <w:rPr>
                                <w:caps/>
                                <w:color w:val="FFFFFF" w:themeColor="background1"/>
                                <w:spacing w:val="20"/>
                                <w:sz w:val="18"/>
                              </w:rPr>
                              <w:t>grou</w:t>
                            </w:r>
                            <w:r>
                              <w:rPr>
                                <w:caps/>
                                <w:color w:val="FFFFFF" w:themeColor="background1"/>
                                <w:spacing w:val="20"/>
                                <w:sz w:val="18"/>
                              </w:rPr>
                              <w:t>P</w:t>
                            </w:r>
                            <w:r w:rsidRPr="008A6A08">
                              <w:rPr>
                                <w:caps/>
                                <w:color w:val="FFFFFF" w:themeColor="background1"/>
                                <w:spacing w:val="20"/>
                                <w:sz w:val="18"/>
                              </w:rPr>
                              <w:t xml:space="preserve"> - September 2020</w:t>
                            </w:r>
                          </w:p>
                        </w:txbxContent>
                      </v:textbox>
                    </v:rect>
                    <v:shapetype id="_x0000_t202" coordsize="21600,21600" o:spt="202" path="m,l,21600r21600,l21600,xe">
                      <v:stroke joinstyle="miter"/>
                      <v:path gradientshapeok="t" o:connecttype="rect"/>
                    </v:shapetype>
                    <v:shape id="Text Box 122" o:spid="_x0000_s1029" type="#_x0000_t202" style="position:absolute;width:68580;height:773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" filled="f" strokecolor="#075290 [3204]" strokeweight="3pt">
                      <v:textbox inset="36pt,36pt,36pt,36pt">
                        <w:txbxContent>
                          <w:sdt>
                            <w:sdtPr>
                              <w:rPr>
                                <w:color w:val="auto"/>
                              </w:rPr>
                              <w:alias w:val="Title"/>
                              <w:tag w:val=""/>
                              <w:id w:val="-1476986296"/>
                              <w:dataBinding w:prefixMappings="xmlns:ns0='http://purl.org/dc/elements/1.1/' xmlns:ns1='http://schemas.openxmlformats.org/package/2006/metadata/core-properties' " w:xpath="/ns1:coreProperties[1]/ns0:title[1]" w:storeItemID="{6C3C8BC8-F283-45AE-878A-BAB7291924A1}"/>
                              <w:text/>
                            </w:sdtPr>
                            <w:sdtContent>
                              <w:p w14:paraId="1711AB39" w14:textId="78657686" w:rsidR="00464848" w:rsidRPr="009776C7" w:rsidRDefault="00464848" w:rsidP="00A276FE">
                                <w:pPr>
                                  <w:pStyle w:val="Title"/>
                                  <w:jc w:val="center"/>
                                  <w:rPr>
                                    <w:color w:val="auto"/>
                                  </w:rPr>
                                </w:pPr>
                                <w:r w:rsidRPr="00CF776C">
                                  <w:rPr>
                                    <w:color w:val="auto"/>
                                  </w:rPr>
                                  <w:t>Managing your Program and Team Remotely</w:t>
                                </w:r>
                              </w:p>
                            </w:sdtContent>
                          </w:sdt>
                          <w:sdt>
                            <w:sdtPr>
                              <w:rPr>
                                <w:sz w:val="32"/>
                                <w:szCs w:val="32"/>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Content>
                              <w:p w14:paraId="1BE25E16" w14:textId="07F38FD7" w:rsidR="00464848" w:rsidRPr="008804E5" w:rsidRDefault="00464848" w:rsidP="00A276FE">
                                <w:pPr>
                                  <w:pStyle w:val="Subtitle"/>
                                  <w:jc w:val="center"/>
                                  <w:rPr>
                                    <w:sz w:val="32"/>
                                    <w:szCs w:val="32"/>
                                  </w:rPr>
                                </w:pPr>
                                <w:r w:rsidRPr="008804E5">
                                  <w:rPr>
                                    <w:sz w:val="32"/>
                                    <w:szCs w:val="32"/>
                                  </w:rPr>
                                  <w:t>Tip Sheets</w:t>
                                </w:r>
                              </w:p>
                            </w:sdtContent>
                          </w:sdt>
                          <w:p w14:paraId="7E891033" w14:textId="77777777" w:rsidR="00464848" w:rsidRPr="00DE06CE" w:rsidRDefault="00464848" w:rsidP="00DE06CE"/>
                        </w:txbxContent>
                      </v:textbox>
                    </v:shape>
                    <w10:wrap anchorx="page" anchory="page"/>
                  </v:group>
                </w:pict>
              </mc:Fallback>
            </mc:AlternateContent>
          </w:r>
        </w:p>
        <w:p w14:paraId="7019770F" w14:textId="77777777" w:rsidR="007D38A2" w:rsidRDefault="007D38A2">
          <w:pPr>
            <w:spacing w:before="0" w:after="0" w:line="240" w:lineRule="auto"/>
          </w:pPr>
        </w:p>
        <w:p w14:paraId="4C4DB124" w14:textId="77777777" w:rsidR="007D38A2" w:rsidRDefault="007D38A2">
          <w:pPr>
            <w:spacing w:before="0" w:after="0" w:line="240" w:lineRule="auto"/>
          </w:pPr>
        </w:p>
        <w:p w14:paraId="784A3835" w14:textId="77777777" w:rsidR="007D38A2" w:rsidRDefault="007D38A2">
          <w:pPr>
            <w:spacing w:before="0" w:after="0" w:line="240" w:lineRule="auto"/>
          </w:pPr>
        </w:p>
        <w:p w14:paraId="0FC265D9" w14:textId="77777777" w:rsidR="007D38A2" w:rsidRDefault="007D38A2">
          <w:pPr>
            <w:spacing w:before="0" w:after="0" w:line="240" w:lineRule="auto"/>
          </w:pPr>
        </w:p>
        <w:p w14:paraId="70A66641" w14:textId="77777777" w:rsidR="007D38A2" w:rsidRDefault="007D38A2">
          <w:pPr>
            <w:spacing w:before="0" w:after="0" w:line="240" w:lineRule="auto"/>
          </w:pPr>
        </w:p>
        <w:p w14:paraId="38E6BD4C" w14:textId="77777777" w:rsidR="007D38A2" w:rsidRDefault="007D38A2">
          <w:pPr>
            <w:spacing w:before="0" w:after="0" w:line="240" w:lineRule="auto"/>
          </w:pPr>
        </w:p>
        <w:p w14:paraId="13495700" w14:textId="77777777" w:rsidR="007D38A2" w:rsidRDefault="007D38A2">
          <w:pPr>
            <w:spacing w:before="0" w:after="0" w:line="240" w:lineRule="auto"/>
          </w:pPr>
        </w:p>
        <w:p w14:paraId="6C63711F" w14:textId="421AE75E" w:rsidR="00A34490" w:rsidRDefault="007D38A2">
          <w:pPr>
            <w:spacing w:before="0" w:after="0" w:line="240" w:lineRule="auto"/>
            <w:rPr>
              <w:rFonts w:asciiTheme="majorHAnsi" w:eastAsiaTheme="majorEastAsia" w:hAnsiTheme="majorHAnsi" w:cstheme="majorBidi"/>
              <w:color w:val="053D6B" w:themeColor="accent1" w:themeShade="BF"/>
              <w:sz w:val="32"/>
              <w:szCs w:val="32"/>
            </w:rPr>
          </w:pPr>
          <w:r>
            <w:rPr>
              <w:rFonts w:eastAsia="Calibri" w:cs="Times New Roman"/>
              <w:noProof/>
            </w:rPr>
            <w:drawing>
              <wp:inline distT="0" distB="0" distL="0" distR="0" wp14:anchorId="6197C9BE" wp14:editId="158CB044">
                <wp:extent cx="1634980" cy="675478"/>
                <wp:effectExtent l="0" t="0" r="3810"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70118" cy="689995"/>
                        </a:xfrm>
                        <a:prstGeom prst="rect">
                          <a:avLst/>
                        </a:prstGeom>
                      </pic:spPr>
                    </pic:pic>
                  </a:graphicData>
                </a:graphic>
              </wp:inline>
            </w:drawing>
          </w:r>
          <w:r>
            <w:tab/>
          </w:r>
          <w:r w:rsidR="00A276FE">
            <w:t xml:space="preserve">        </w:t>
          </w:r>
          <w:r>
            <w:t xml:space="preserve">  </w:t>
          </w:r>
          <w:r w:rsidRPr="007D38A2">
            <w:rPr>
              <w:rFonts w:eastAsia="Calibri" w:cs="Times New Roman"/>
              <w:noProof/>
            </w:rPr>
            <w:drawing>
              <wp:inline distT="0" distB="0" distL="0" distR="0" wp14:anchorId="6C3A5499" wp14:editId="7EFBFB37">
                <wp:extent cx="1270395" cy="664210"/>
                <wp:effectExtent l="0" t="0" r="6350" b="2540"/>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91508" cy="675248"/>
                        </a:xfrm>
                        <a:prstGeom prst="rect">
                          <a:avLst/>
                        </a:prstGeom>
                      </pic:spPr>
                    </pic:pic>
                  </a:graphicData>
                </a:graphic>
              </wp:inline>
            </w:drawing>
          </w:r>
          <w:r>
            <w:t xml:space="preserve">   </w:t>
          </w:r>
          <w:r w:rsidR="00A276FE">
            <w:t xml:space="preserve">         </w:t>
          </w:r>
          <w:r>
            <w:t xml:space="preserve"> </w:t>
          </w:r>
          <w:r>
            <w:rPr>
              <w:noProof/>
            </w:rPr>
            <w:drawing>
              <wp:inline distT="0" distB="0" distL="0" distR="0" wp14:anchorId="0447CCF8" wp14:editId="1EB351D5">
                <wp:extent cx="1295400" cy="762000"/>
                <wp:effectExtent l="0" t="0" r="0" b="0"/>
                <wp:docPr id="3" name="Picture 3" descr="A picture containing draw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drawing, food&#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1319379" cy="776105"/>
                        </a:xfrm>
                        <a:prstGeom prst="rect">
                          <a:avLst/>
                        </a:prstGeom>
                      </pic:spPr>
                    </pic:pic>
                  </a:graphicData>
                </a:graphic>
              </wp:inline>
            </w:drawing>
          </w:r>
          <w:r w:rsidR="00A34490">
            <w:br w:type="page"/>
          </w:r>
        </w:p>
      </w:sdtContent>
    </w:sdt>
    <w:sdt>
      <w:sdtPr>
        <w:rPr>
          <w:rFonts w:ascii="Verdana Pro" w:eastAsiaTheme="minorHAnsi" w:hAnsi="Verdana Pro" w:cstheme="minorBidi"/>
          <w:color w:val="auto"/>
          <w:sz w:val="24"/>
          <w:szCs w:val="24"/>
        </w:rPr>
        <w:id w:val="2133897340"/>
        <w:docPartObj>
          <w:docPartGallery w:val="Table of Contents"/>
          <w:docPartUnique/>
        </w:docPartObj>
      </w:sdtPr>
      <w:sdtEndPr>
        <w:rPr>
          <w:b/>
          <w:bCs/>
          <w:noProof/>
        </w:rPr>
      </w:sdtEndPr>
      <w:sdtContent>
        <w:p w14:paraId="778C5C9F" w14:textId="579B53FB" w:rsidR="00DF24BE" w:rsidRPr="008B479F" w:rsidRDefault="00DF24BE" w:rsidP="008B479F">
          <w:pPr>
            <w:pStyle w:val="TOCHeading"/>
            <w:tabs>
              <w:tab w:val="left" w:pos="6030"/>
            </w:tabs>
            <w:rPr>
              <w:rFonts w:ascii="Verdana Pro Black" w:hAnsi="Verdana Pro Black"/>
            </w:rPr>
          </w:pPr>
          <w:r w:rsidRPr="008B479F">
            <w:rPr>
              <w:rFonts w:ascii="Verdana Pro Black" w:hAnsi="Verdana Pro Black"/>
            </w:rPr>
            <w:t>Contents</w:t>
          </w:r>
          <w:r w:rsidR="002F0AB8">
            <w:rPr>
              <w:rFonts w:ascii="Verdana Pro Black" w:hAnsi="Verdana Pro Black"/>
            </w:rPr>
            <w:tab/>
          </w:r>
        </w:p>
        <w:p w14:paraId="7BD8D6E5" w14:textId="208A35B6" w:rsidR="0098743B" w:rsidRDefault="008B750D">
          <w:pPr>
            <w:pStyle w:val="TOC1"/>
            <w:tabs>
              <w:tab w:val="right" w:leader="dot" w:pos="9350"/>
            </w:tabs>
            <w:rPr>
              <w:rFonts w:asciiTheme="minorHAnsi" w:eastAsiaTheme="minorEastAsia" w:hAnsiTheme="minorHAnsi"/>
              <w:noProof/>
              <w:sz w:val="22"/>
              <w:szCs w:val="22"/>
            </w:rPr>
          </w:pPr>
          <w:r>
            <w:fldChar w:fldCharType="begin"/>
          </w:r>
          <w:r>
            <w:instrText xml:space="preserve"> TOC \o "1-1" \h \z \u </w:instrText>
          </w:r>
          <w:r>
            <w:fldChar w:fldCharType="separate"/>
          </w:r>
          <w:hyperlink w:anchor="_Toc51853726" w:history="1">
            <w:r w:rsidR="0098743B" w:rsidRPr="00CE3FF3">
              <w:rPr>
                <w:rStyle w:val="Hyperlink"/>
                <w:noProof/>
              </w:rPr>
              <w:t>Do’s &amp; Don’ts: Communicating via Technology Tools and Virtual Platforms</w:t>
            </w:r>
            <w:r w:rsidR="0098743B">
              <w:rPr>
                <w:noProof/>
                <w:webHidden/>
              </w:rPr>
              <w:tab/>
            </w:r>
            <w:r w:rsidR="0098743B">
              <w:rPr>
                <w:noProof/>
                <w:webHidden/>
              </w:rPr>
              <w:fldChar w:fldCharType="begin"/>
            </w:r>
            <w:r w:rsidR="0098743B">
              <w:rPr>
                <w:noProof/>
                <w:webHidden/>
              </w:rPr>
              <w:instrText xml:space="preserve"> PAGEREF _Toc51853726 \h </w:instrText>
            </w:r>
            <w:r w:rsidR="0098743B">
              <w:rPr>
                <w:noProof/>
                <w:webHidden/>
              </w:rPr>
            </w:r>
            <w:r w:rsidR="0098743B">
              <w:rPr>
                <w:noProof/>
                <w:webHidden/>
              </w:rPr>
              <w:fldChar w:fldCharType="separate"/>
            </w:r>
            <w:r w:rsidR="0098743B">
              <w:rPr>
                <w:noProof/>
                <w:webHidden/>
              </w:rPr>
              <w:t>2</w:t>
            </w:r>
            <w:r w:rsidR="0098743B">
              <w:rPr>
                <w:noProof/>
                <w:webHidden/>
              </w:rPr>
              <w:fldChar w:fldCharType="end"/>
            </w:r>
          </w:hyperlink>
        </w:p>
        <w:p w14:paraId="48B8FE63" w14:textId="13B6E432" w:rsidR="0098743B" w:rsidRDefault="0098743B">
          <w:pPr>
            <w:pStyle w:val="TOC1"/>
            <w:tabs>
              <w:tab w:val="right" w:leader="dot" w:pos="9350"/>
            </w:tabs>
            <w:rPr>
              <w:rFonts w:asciiTheme="minorHAnsi" w:eastAsiaTheme="minorEastAsia" w:hAnsiTheme="minorHAnsi"/>
              <w:noProof/>
              <w:sz w:val="22"/>
              <w:szCs w:val="22"/>
            </w:rPr>
          </w:pPr>
          <w:hyperlink w:anchor="_Toc51853727" w:history="1">
            <w:r w:rsidRPr="00CE3FF3">
              <w:rPr>
                <w:rStyle w:val="Hyperlink"/>
                <w:noProof/>
              </w:rPr>
              <w:t>Keeping Staff/Volunteers Socially Engaged</w:t>
            </w:r>
            <w:r>
              <w:rPr>
                <w:noProof/>
                <w:webHidden/>
              </w:rPr>
              <w:tab/>
            </w:r>
            <w:r>
              <w:rPr>
                <w:noProof/>
                <w:webHidden/>
              </w:rPr>
              <w:fldChar w:fldCharType="begin"/>
            </w:r>
            <w:r>
              <w:rPr>
                <w:noProof/>
                <w:webHidden/>
              </w:rPr>
              <w:instrText xml:space="preserve"> PAGEREF _Toc51853727 \h </w:instrText>
            </w:r>
            <w:r>
              <w:rPr>
                <w:noProof/>
                <w:webHidden/>
              </w:rPr>
            </w:r>
            <w:r>
              <w:rPr>
                <w:noProof/>
                <w:webHidden/>
              </w:rPr>
              <w:fldChar w:fldCharType="separate"/>
            </w:r>
            <w:r>
              <w:rPr>
                <w:noProof/>
                <w:webHidden/>
              </w:rPr>
              <w:t>6</w:t>
            </w:r>
            <w:r>
              <w:rPr>
                <w:noProof/>
                <w:webHidden/>
              </w:rPr>
              <w:fldChar w:fldCharType="end"/>
            </w:r>
          </w:hyperlink>
        </w:p>
        <w:p w14:paraId="7C03E4B8" w14:textId="7FF33757" w:rsidR="0098743B" w:rsidRDefault="0098743B">
          <w:pPr>
            <w:pStyle w:val="TOC1"/>
            <w:tabs>
              <w:tab w:val="right" w:leader="dot" w:pos="9350"/>
            </w:tabs>
            <w:rPr>
              <w:rFonts w:asciiTheme="minorHAnsi" w:eastAsiaTheme="minorEastAsia" w:hAnsiTheme="minorHAnsi"/>
              <w:noProof/>
              <w:sz w:val="22"/>
              <w:szCs w:val="22"/>
            </w:rPr>
          </w:pPr>
          <w:hyperlink w:anchor="_Toc51853728" w:history="1">
            <w:r w:rsidRPr="00CE3FF3">
              <w:rPr>
                <w:rStyle w:val="Hyperlink"/>
                <w:noProof/>
              </w:rPr>
              <w:t>Keeping Volunteers Engaged During a Pandemic</w:t>
            </w:r>
            <w:r>
              <w:rPr>
                <w:noProof/>
                <w:webHidden/>
              </w:rPr>
              <w:tab/>
            </w:r>
            <w:r>
              <w:rPr>
                <w:noProof/>
                <w:webHidden/>
              </w:rPr>
              <w:fldChar w:fldCharType="begin"/>
            </w:r>
            <w:r>
              <w:rPr>
                <w:noProof/>
                <w:webHidden/>
              </w:rPr>
              <w:instrText xml:space="preserve"> PAGEREF _Toc51853728 \h </w:instrText>
            </w:r>
            <w:r>
              <w:rPr>
                <w:noProof/>
                <w:webHidden/>
              </w:rPr>
            </w:r>
            <w:r>
              <w:rPr>
                <w:noProof/>
                <w:webHidden/>
              </w:rPr>
              <w:fldChar w:fldCharType="separate"/>
            </w:r>
            <w:r>
              <w:rPr>
                <w:noProof/>
                <w:webHidden/>
              </w:rPr>
              <w:t>8</w:t>
            </w:r>
            <w:r>
              <w:rPr>
                <w:noProof/>
                <w:webHidden/>
              </w:rPr>
              <w:fldChar w:fldCharType="end"/>
            </w:r>
          </w:hyperlink>
        </w:p>
        <w:p w14:paraId="3C6A4EFF" w14:textId="3AFF211C" w:rsidR="0098743B" w:rsidRDefault="0098743B">
          <w:pPr>
            <w:pStyle w:val="TOC1"/>
            <w:tabs>
              <w:tab w:val="right" w:leader="dot" w:pos="9350"/>
            </w:tabs>
            <w:rPr>
              <w:rFonts w:asciiTheme="minorHAnsi" w:eastAsiaTheme="minorEastAsia" w:hAnsiTheme="minorHAnsi"/>
              <w:noProof/>
              <w:sz w:val="22"/>
              <w:szCs w:val="22"/>
            </w:rPr>
          </w:pPr>
          <w:hyperlink w:anchor="_Toc51853729" w:history="1">
            <w:r w:rsidRPr="00CE3FF3">
              <w:rPr>
                <w:rStyle w:val="Hyperlink"/>
                <w:noProof/>
              </w:rPr>
              <w:t>Pros &amp; Cons when Choosing a Virtual Platform</w:t>
            </w:r>
            <w:r>
              <w:rPr>
                <w:noProof/>
                <w:webHidden/>
              </w:rPr>
              <w:tab/>
            </w:r>
            <w:r>
              <w:rPr>
                <w:noProof/>
                <w:webHidden/>
              </w:rPr>
              <w:fldChar w:fldCharType="begin"/>
            </w:r>
            <w:r>
              <w:rPr>
                <w:noProof/>
                <w:webHidden/>
              </w:rPr>
              <w:instrText xml:space="preserve"> PAGEREF _Toc51853729 \h </w:instrText>
            </w:r>
            <w:r>
              <w:rPr>
                <w:noProof/>
                <w:webHidden/>
              </w:rPr>
            </w:r>
            <w:r>
              <w:rPr>
                <w:noProof/>
                <w:webHidden/>
              </w:rPr>
              <w:fldChar w:fldCharType="separate"/>
            </w:r>
            <w:r>
              <w:rPr>
                <w:noProof/>
                <w:webHidden/>
              </w:rPr>
              <w:t>10</w:t>
            </w:r>
            <w:r>
              <w:rPr>
                <w:noProof/>
                <w:webHidden/>
              </w:rPr>
              <w:fldChar w:fldCharType="end"/>
            </w:r>
          </w:hyperlink>
        </w:p>
        <w:p w14:paraId="36319670" w14:textId="4F0C08B6" w:rsidR="00294A21" w:rsidRPr="00434E37" w:rsidRDefault="008B750D" w:rsidP="00434E37">
          <w:pPr>
            <w:pStyle w:val="TOC1"/>
            <w:tabs>
              <w:tab w:val="right" w:leader="dot" w:pos="9350"/>
            </w:tabs>
            <w:rPr>
              <w:rFonts w:asciiTheme="minorHAnsi" w:eastAsiaTheme="minorEastAsia" w:hAnsiTheme="minorHAnsi"/>
              <w:noProof/>
              <w:sz w:val="22"/>
              <w:szCs w:val="22"/>
            </w:rPr>
          </w:pPr>
          <w:r>
            <w:fldChar w:fldCharType="end"/>
          </w:r>
        </w:p>
      </w:sdtContent>
    </w:sdt>
    <w:p w14:paraId="49209217" w14:textId="154FEC86" w:rsidR="00CA7ACB" w:rsidRPr="00294A21" w:rsidRDefault="00CA7ACB" w:rsidP="00AA6BD0">
      <w:pPr>
        <w:pStyle w:val="Heading2"/>
        <w:rPr>
          <w:sz w:val="32"/>
          <w:szCs w:val="32"/>
        </w:rPr>
      </w:pPr>
      <w:r w:rsidRPr="00294A21">
        <w:rPr>
          <w:sz w:val="32"/>
          <w:szCs w:val="32"/>
        </w:rPr>
        <w:t>Introduction</w:t>
      </w:r>
    </w:p>
    <w:p w14:paraId="2AFB6082" w14:textId="143CC56B" w:rsidR="000C5370" w:rsidRDefault="00252546" w:rsidP="000C5370">
      <w:r>
        <w:t xml:space="preserve">The </w:t>
      </w:r>
      <w:r w:rsidRPr="00252546">
        <w:t xml:space="preserve">U.S. Administration </w:t>
      </w:r>
      <w:r>
        <w:t>for Community Living</w:t>
      </w:r>
      <w:r w:rsidRPr="00252546">
        <w:t xml:space="preserve"> (ACL) Office of Healthcare and Information Counseling (OHIC) </w:t>
      </w:r>
      <w:r>
        <w:t xml:space="preserve">convened several work groups in 2020 to help programs respond to the COVID-19 crisis. </w:t>
      </w:r>
      <w:r w:rsidR="00BA0DC3">
        <w:t xml:space="preserve">The Managing your Program and Team Remotely group tackled the problem of transitioning from in-person to virtual work with </w:t>
      </w:r>
      <w:r w:rsidR="007A22B0">
        <w:t xml:space="preserve">staff and </w:t>
      </w:r>
      <w:r w:rsidR="00BA0DC3">
        <w:t xml:space="preserve">beneficiaries. </w:t>
      </w:r>
      <w:r>
        <w:t xml:space="preserve">The tip sheets </w:t>
      </w:r>
      <w:r w:rsidR="00135ECE">
        <w:t xml:space="preserve">that follow help the </w:t>
      </w:r>
      <w:r w:rsidRPr="00252546">
        <w:t xml:space="preserve">programs </w:t>
      </w:r>
      <w:r w:rsidR="00BA0DC3">
        <w:t xml:space="preserve">continue their important </w:t>
      </w:r>
      <w:r w:rsidR="00135ECE">
        <w:t>work.</w:t>
      </w:r>
    </w:p>
    <w:p w14:paraId="47742F12" w14:textId="4F3EB136" w:rsidR="00702CA2" w:rsidRDefault="00702CA2" w:rsidP="000C5370"/>
    <w:p w14:paraId="0F26AC8D" w14:textId="77777777" w:rsidR="00D9267B" w:rsidRDefault="00D9267B" w:rsidP="009A71B5">
      <w:pPr>
        <w:pStyle w:val="Heading1"/>
      </w:pPr>
      <w:bookmarkStart w:id="0" w:name="_GoBack"/>
      <w:bookmarkEnd w:id="0"/>
    </w:p>
    <w:p w14:paraId="5D7E0FCD" w14:textId="48310250" w:rsidR="00D9267B" w:rsidRDefault="00D9267B" w:rsidP="009A71B5">
      <w:pPr>
        <w:pStyle w:val="Heading1"/>
      </w:pPr>
    </w:p>
    <w:p w14:paraId="1B32A4E9" w14:textId="435E9207" w:rsidR="00464848" w:rsidRDefault="00464848">
      <w:pPr>
        <w:spacing w:before="0" w:after="0" w:line="240" w:lineRule="auto"/>
      </w:pPr>
      <w:r>
        <w:br w:type="page"/>
      </w:r>
    </w:p>
    <w:p w14:paraId="713DC2C7" w14:textId="46DE3F4A" w:rsidR="00CA7ACB" w:rsidRDefault="00BD5410" w:rsidP="00BD5410">
      <w:pPr>
        <w:pStyle w:val="Heading1"/>
      </w:pPr>
      <w:bookmarkStart w:id="1" w:name="_Toc51853726"/>
      <w:r>
        <w:lastRenderedPageBreak/>
        <w:t xml:space="preserve">Do’s </w:t>
      </w:r>
      <w:r w:rsidR="00434E37">
        <w:t>&amp;</w:t>
      </w:r>
      <w:r>
        <w:t xml:space="preserve"> Don’ts: Communicating via Technology Tools and Virtual Platforms</w:t>
      </w:r>
      <w:bookmarkEnd w:id="1"/>
    </w:p>
    <w:p w14:paraId="3255466B" w14:textId="77777777" w:rsidR="00AC0A49" w:rsidRDefault="00BD5410" w:rsidP="00DC7341">
      <w:pPr>
        <w:spacing w:after="240"/>
      </w:pPr>
      <w:r w:rsidRPr="00BD5410">
        <w:t xml:space="preserve">The COVID-19 public health emergency has posed multiple challenges to SHIP and SMP programs. Technologies, including virtual platforms to host meetings, provide training, and counsel beneficiaries, have become important tools to mitigate program challenges. To be effective virtually, it is important to consider best practices when communicating with colleagues and clients via email or other virtual modes of communication. It is also important for SMP and SHIP staff and volunteers to be aware of the recording capabilities that virtual platforms maintain. The information put out online will likely be around for awhile, and this raises serious concerns about maintaining the confidentiality of client personal health information </w:t>
      </w:r>
      <w:r w:rsidRPr="00B8722D">
        <w:rPr>
          <w:spacing w:val="-6"/>
        </w:rPr>
        <w:t>(PHI). The way we represent ourselves and our programs online will also live on.</w:t>
      </w:r>
      <w:r w:rsidRPr="00BD5410">
        <w:t xml:space="preserve"> </w:t>
      </w:r>
    </w:p>
    <w:p w14:paraId="194E81E5" w14:textId="4AF9256E" w:rsidR="002B4DD2" w:rsidRPr="002B4DD2" w:rsidRDefault="00BD5410" w:rsidP="00E83AC5">
      <w:pPr>
        <w:spacing w:after="240"/>
      </w:pPr>
      <w:r w:rsidRPr="00BD5410">
        <w:t>How, then, should we communicate online about our work? How do we best represent our programs virtually? The do’s and don’ts in this tip sheet provide guidance to SHIP and SMP programs to navigate the ins and outs of technology tools and virtual platforms.</w:t>
      </w:r>
    </w:p>
    <w:p w14:paraId="2BCC829B" w14:textId="77777777" w:rsidR="00230041" w:rsidRDefault="00AC0A49" w:rsidP="00DB228E">
      <w:pPr>
        <w:spacing w:after="240"/>
        <w:rPr>
          <w:rStyle w:val="Heading2Char"/>
        </w:rPr>
      </w:pPr>
      <w:r w:rsidRPr="00AC0A49">
        <w:rPr>
          <w:rStyle w:val="Heading2Char"/>
        </w:rPr>
        <w:t>Language Use: Written, Verbal, and Body Cues</w:t>
      </w:r>
    </w:p>
    <w:p w14:paraId="75F8849D" w14:textId="6E6194DD" w:rsidR="00FA4CEA" w:rsidRPr="0098743B" w:rsidRDefault="00FA4CEA" w:rsidP="00DB228E">
      <w:pPr>
        <w:spacing w:after="240"/>
      </w:pPr>
      <w:r w:rsidRPr="00CC3ECD">
        <w:rPr>
          <w:rFonts w:ascii="Segoe UI Symbol" w:hAnsi="Segoe UI Symbol" w:cs="Segoe UI Symbol"/>
          <w:b/>
          <w:bCs/>
          <w:color w:val="00B050"/>
        </w:rPr>
        <w:t>✓</w:t>
      </w:r>
      <w:r>
        <w:t xml:space="preserve"> Do join meetings early. Log into the virtual meeting early and be ready to start a few minutes before the meeting begins.</w:t>
      </w:r>
    </w:p>
    <w:p w14:paraId="75333C1D" w14:textId="4F2C6A58" w:rsidR="00AC0A49" w:rsidRDefault="00AC0A49" w:rsidP="00DB228E">
      <w:pPr>
        <w:spacing w:after="240"/>
      </w:pPr>
      <w:r w:rsidRPr="00CC3ECD">
        <w:rPr>
          <w:rFonts w:ascii="Segoe UI Symbol" w:hAnsi="Segoe UI Symbol" w:cs="Segoe UI Symbol"/>
          <w:b/>
          <w:bCs/>
          <w:color w:val="00B050"/>
        </w:rPr>
        <w:t>✓</w:t>
      </w:r>
      <w:r>
        <w:t xml:space="preserve"> Do use professional language verbally and in writing.</w:t>
      </w:r>
    </w:p>
    <w:p w14:paraId="49962BEE" w14:textId="1535F492" w:rsidR="00AC0A49" w:rsidRDefault="00AC0A49" w:rsidP="0072684B">
      <w:pPr>
        <w:pStyle w:val="ListParagraph"/>
        <w:numPr>
          <w:ilvl w:val="0"/>
          <w:numId w:val="2"/>
        </w:numPr>
        <w:spacing w:after="240"/>
        <w:contextualSpacing w:val="0"/>
      </w:pPr>
      <w:r>
        <w:t xml:space="preserve">Don’t use inappropriate language (e.g., avoid swearing or offensive language). </w:t>
      </w:r>
    </w:p>
    <w:p w14:paraId="21202BFE" w14:textId="58A08978" w:rsidR="00AC0A49" w:rsidRDefault="00AC0A49" w:rsidP="0072684B">
      <w:pPr>
        <w:pStyle w:val="ListParagraph"/>
        <w:numPr>
          <w:ilvl w:val="0"/>
          <w:numId w:val="2"/>
        </w:numPr>
        <w:spacing w:after="240"/>
        <w:contextualSpacing w:val="0"/>
      </w:pPr>
      <w:r>
        <w:t>Don’t gossip about clients or colleagues.</w:t>
      </w:r>
    </w:p>
    <w:p w14:paraId="6A4483A4" w14:textId="77777777" w:rsidR="00AC0A49" w:rsidRPr="001A454A" w:rsidRDefault="00AC0A49" w:rsidP="00DB228E">
      <w:pPr>
        <w:spacing w:after="240"/>
      </w:pPr>
      <w:r w:rsidRPr="001A454A">
        <w:rPr>
          <w:rFonts w:ascii="Segoe UI Symbol" w:hAnsi="Segoe UI Symbol" w:cs="Segoe UI Symbol"/>
          <w:b/>
          <w:bCs/>
          <w:color w:val="00B050"/>
        </w:rPr>
        <w:t>✓</w:t>
      </w:r>
      <w:r w:rsidRPr="001A454A">
        <w:t xml:space="preserve"> Do maintain polite and diplomatic approaches when discussing challenges or issues.</w:t>
      </w:r>
    </w:p>
    <w:p w14:paraId="617B18A5" w14:textId="6601F4C5" w:rsidR="00AC0A49" w:rsidRDefault="00AC0A49" w:rsidP="0072684B">
      <w:pPr>
        <w:pStyle w:val="ListParagraph"/>
        <w:numPr>
          <w:ilvl w:val="0"/>
          <w:numId w:val="1"/>
        </w:numPr>
        <w:spacing w:after="240"/>
        <w:contextualSpacing w:val="0"/>
      </w:pPr>
      <w:r>
        <w:t>Don’t increase your voice, yell, or personally attack others when you disagree.</w:t>
      </w:r>
    </w:p>
    <w:p w14:paraId="4A6D6BA0" w14:textId="78D1C38D" w:rsidR="00AC0A49" w:rsidRDefault="00AC0A49" w:rsidP="0072684B">
      <w:pPr>
        <w:pStyle w:val="ListParagraph"/>
        <w:numPr>
          <w:ilvl w:val="0"/>
          <w:numId w:val="1"/>
        </w:numPr>
        <w:spacing w:after="240"/>
        <w:contextualSpacing w:val="0"/>
      </w:pPr>
      <w:r>
        <w:t>Don’t use ALL CAPS in emails, as this could be perceived as yelling.</w:t>
      </w:r>
    </w:p>
    <w:p w14:paraId="62C6B25D" w14:textId="5A1B81B2" w:rsidR="00AC0A49" w:rsidRDefault="00AC0A49" w:rsidP="0072684B">
      <w:pPr>
        <w:pStyle w:val="ListParagraph"/>
        <w:numPr>
          <w:ilvl w:val="0"/>
          <w:numId w:val="1"/>
        </w:numPr>
        <w:spacing w:after="240"/>
        <w:contextualSpacing w:val="0"/>
      </w:pPr>
      <w:r>
        <w:t>Don’t jump right into the meeting topic at the start of meetings.</w:t>
      </w:r>
    </w:p>
    <w:p w14:paraId="7BB5806F" w14:textId="77777777" w:rsidR="00AC0A49" w:rsidRDefault="00AC0A49" w:rsidP="00DB228E">
      <w:pPr>
        <w:spacing w:after="240"/>
      </w:pPr>
      <w:r w:rsidRPr="007A32C1">
        <w:rPr>
          <w:rFonts w:ascii="Segoe UI Symbol" w:hAnsi="Segoe UI Symbol" w:cs="Segoe UI Symbol"/>
          <w:b/>
          <w:bCs/>
          <w:color w:val="00B050"/>
        </w:rPr>
        <w:t>✓</w:t>
      </w:r>
      <w:r>
        <w:t xml:space="preserve"> Do build rapport with the meeting participants.</w:t>
      </w:r>
    </w:p>
    <w:p w14:paraId="7D0D1CAE" w14:textId="77777777" w:rsidR="00AC0A49" w:rsidRDefault="00AC0A49" w:rsidP="00DB228E">
      <w:pPr>
        <w:spacing w:after="240"/>
      </w:pPr>
      <w:r w:rsidRPr="007A32C1">
        <w:rPr>
          <w:rFonts w:ascii="Segoe UI Symbol" w:hAnsi="Segoe UI Symbol" w:cs="Segoe UI Symbol"/>
          <w:b/>
          <w:bCs/>
          <w:color w:val="00B050"/>
        </w:rPr>
        <w:t>✓</w:t>
      </w:r>
      <w:r>
        <w:t xml:space="preserve"> Do establish a safe space in meetings.</w:t>
      </w:r>
    </w:p>
    <w:p w14:paraId="7B1230E0" w14:textId="77777777" w:rsidR="00AC0A49" w:rsidRDefault="00AC0A49" w:rsidP="00DB228E">
      <w:pPr>
        <w:spacing w:after="240"/>
      </w:pPr>
      <w:r w:rsidRPr="007A32C1">
        <w:rPr>
          <w:rFonts w:ascii="Segoe UI Symbol" w:hAnsi="Segoe UI Symbol" w:cs="Segoe UI Symbol"/>
          <w:b/>
          <w:bCs/>
          <w:color w:val="00B050"/>
        </w:rPr>
        <w:lastRenderedPageBreak/>
        <w:t>✓</w:t>
      </w:r>
      <w:r>
        <w:t xml:space="preserve"> Do talk slowly and repeat yourself as appropriate.</w:t>
      </w:r>
    </w:p>
    <w:p w14:paraId="03E9F059" w14:textId="12DAB9F1" w:rsidR="00AC0A49" w:rsidRDefault="00AC0A49" w:rsidP="0072684B">
      <w:pPr>
        <w:pStyle w:val="ListParagraph"/>
        <w:numPr>
          <w:ilvl w:val="0"/>
          <w:numId w:val="3"/>
        </w:numPr>
        <w:spacing w:after="240"/>
      </w:pPr>
      <w:r>
        <w:t>Don’t engage in political, religious, or personal discussions during SHIP or SMP program meetings or program-related emails.</w:t>
      </w:r>
    </w:p>
    <w:p w14:paraId="40B63A42" w14:textId="41FC49C3" w:rsidR="00AC0A49" w:rsidRDefault="00AC0A49" w:rsidP="00DB228E">
      <w:pPr>
        <w:spacing w:after="240"/>
      </w:pPr>
      <w:r w:rsidRPr="007A32C1">
        <w:rPr>
          <w:rFonts w:ascii="Segoe UI Symbol" w:hAnsi="Segoe UI Symbol" w:cs="Segoe UI Symbol"/>
          <w:b/>
          <w:bCs/>
          <w:color w:val="00B050"/>
        </w:rPr>
        <w:t>✓</w:t>
      </w:r>
      <w:r>
        <w:t xml:space="preserve"> Do employ effective communication skills, including listening and silence during meetings.</w:t>
      </w:r>
    </w:p>
    <w:p w14:paraId="29E5CB19" w14:textId="4BEF19E4" w:rsidR="00AC0A49" w:rsidRDefault="00AC0A49" w:rsidP="0072684B">
      <w:pPr>
        <w:pStyle w:val="ListParagraph"/>
        <w:numPr>
          <w:ilvl w:val="0"/>
          <w:numId w:val="3"/>
        </w:numPr>
        <w:spacing w:after="240"/>
      </w:pPr>
      <w:r>
        <w:t>Don’t interrupt others when they are speaking.</w:t>
      </w:r>
    </w:p>
    <w:p w14:paraId="6FAD3EBE" w14:textId="06A69609" w:rsidR="00AC0A49" w:rsidRDefault="00AC0A49" w:rsidP="00DB228E">
      <w:pPr>
        <w:spacing w:after="240"/>
      </w:pPr>
      <w:r w:rsidRPr="007A32C1">
        <w:rPr>
          <w:rFonts w:ascii="Segoe UI Symbol" w:hAnsi="Segoe UI Symbol" w:cs="Segoe UI Symbol"/>
          <w:b/>
          <w:bCs/>
          <w:color w:val="00B050"/>
        </w:rPr>
        <w:t>✓</w:t>
      </w:r>
      <w:r>
        <w:t xml:space="preserve"> Do ask follow-up questions after others speak.</w:t>
      </w:r>
    </w:p>
    <w:p w14:paraId="644CF5DC" w14:textId="775EB5E4" w:rsidR="00AC0A49" w:rsidRDefault="00AC0A49" w:rsidP="0072684B">
      <w:pPr>
        <w:pStyle w:val="ListParagraph"/>
        <w:numPr>
          <w:ilvl w:val="0"/>
          <w:numId w:val="3"/>
        </w:numPr>
        <w:spacing w:after="240"/>
      </w:pPr>
      <w:r>
        <w:t>Don’t abruptly change the subject after a colleague concludes a statement.</w:t>
      </w:r>
    </w:p>
    <w:p w14:paraId="7780D60E" w14:textId="3FD682BA" w:rsidR="00AC0A49" w:rsidRDefault="00AC0A49" w:rsidP="00DB228E">
      <w:pPr>
        <w:spacing w:after="240"/>
      </w:pPr>
      <w:r w:rsidRPr="007A32C1">
        <w:rPr>
          <w:rFonts w:ascii="Segoe UI Symbol" w:hAnsi="Segoe UI Symbol" w:cs="Segoe UI Symbol"/>
          <w:b/>
          <w:bCs/>
          <w:color w:val="00B050"/>
        </w:rPr>
        <w:t>✓</w:t>
      </w:r>
      <w:r>
        <w:t xml:space="preserve"> Do maintain alert body language if using a camera in a virtual meeting. Look into the camera as much as possible.</w:t>
      </w:r>
    </w:p>
    <w:p w14:paraId="24A0CED3" w14:textId="1A452F3A" w:rsidR="00AC0A49" w:rsidRDefault="00AC0A49" w:rsidP="0072684B">
      <w:pPr>
        <w:pStyle w:val="ListParagraph"/>
        <w:numPr>
          <w:ilvl w:val="0"/>
          <w:numId w:val="4"/>
        </w:numPr>
        <w:spacing w:after="240"/>
        <w:contextualSpacing w:val="0"/>
      </w:pPr>
      <w:r>
        <w:t>Don’t lay down or slump over while on camera.</w:t>
      </w:r>
    </w:p>
    <w:p w14:paraId="482B3251" w14:textId="675C4E3D" w:rsidR="00AC0A49" w:rsidRDefault="00AC0A49" w:rsidP="0072684B">
      <w:pPr>
        <w:pStyle w:val="ListParagraph"/>
        <w:numPr>
          <w:ilvl w:val="0"/>
          <w:numId w:val="4"/>
        </w:numPr>
        <w:spacing w:after="240"/>
        <w:contextualSpacing w:val="0"/>
      </w:pPr>
      <w:r>
        <w:t>Don’t rely heavily on the use of acronyms, as people unfamiliar with them will be lost.</w:t>
      </w:r>
    </w:p>
    <w:p w14:paraId="3C363A13" w14:textId="00BC0990" w:rsidR="00AC0A49" w:rsidRDefault="00AC0A49" w:rsidP="00DB228E">
      <w:pPr>
        <w:spacing w:after="240"/>
      </w:pPr>
      <w:r w:rsidRPr="00CC3ECD">
        <w:rPr>
          <w:rFonts w:ascii="Segoe UI Symbol" w:hAnsi="Segoe UI Symbol" w:cs="Segoe UI Symbol"/>
          <w:b/>
          <w:bCs/>
          <w:color w:val="00B050"/>
        </w:rPr>
        <w:t>✓</w:t>
      </w:r>
      <w:r>
        <w:t xml:space="preserve"> Do say what acronyms mean and repeat appropriately.</w:t>
      </w:r>
    </w:p>
    <w:p w14:paraId="075EACEB" w14:textId="77777777" w:rsidR="00AC0A49" w:rsidRDefault="00AC0A49" w:rsidP="00DB228E">
      <w:pPr>
        <w:spacing w:after="240"/>
      </w:pPr>
      <w:r w:rsidRPr="007A32C1">
        <w:rPr>
          <w:rFonts w:ascii="Segoe UI Symbol" w:hAnsi="Segoe UI Symbol" w:cs="Segoe UI Symbol"/>
          <w:b/>
          <w:bCs/>
          <w:color w:val="00B050"/>
        </w:rPr>
        <w:t>✓</w:t>
      </w:r>
      <w:r>
        <w:t xml:space="preserve"> Do be mindful of gender pronouns. For example, when you introduce yourself, you might specify which pronouns you use.</w:t>
      </w:r>
    </w:p>
    <w:p w14:paraId="0A0EFF26" w14:textId="57647606" w:rsidR="002B4DD2" w:rsidRPr="002B4DD2" w:rsidRDefault="00AC0A49" w:rsidP="0072684B">
      <w:pPr>
        <w:pStyle w:val="ListParagraph"/>
        <w:numPr>
          <w:ilvl w:val="0"/>
          <w:numId w:val="5"/>
        </w:numPr>
        <w:spacing w:after="240"/>
      </w:pPr>
      <w:r>
        <w:t>Don’t assume what pronouns others will use.</w:t>
      </w:r>
    </w:p>
    <w:p w14:paraId="3373B3FC" w14:textId="77777777" w:rsidR="00230041" w:rsidRDefault="00AC0A49" w:rsidP="00DB228E">
      <w:pPr>
        <w:spacing w:after="240"/>
        <w:rPr>
          <w:rStyle w:val="Heading2Char"/>
        </w:rPr>
      </w:pPr>
      <w:r w:rsidRPr="00AC0A49">
        <w:rPr>
          <w:rStyle w:val="Heading2Char"/>
        </w:rPr>
        <w:t>Client Confidentiality: Personal Health Information (PHI) and Other Sensitive Information</w:t>
      </w:r>
    </w:p>
    <w:p w14:paraId="4908240E" w14:textId="78CCA43C" w:rsidR="00AC0A49" w:rsidRPr="00230041" w:rsidRDefault="00AC0A49" w:rsidP="00DB228E">
      <w:pPr>
        <w:spacing w:after="240"/>
        <w:rPr>
          <w:rFonts w:ascii="Verdana Pro SemiBold" w:eastAsiaTheme="majorEastAsia" w:hAnsi="Verdana Pro SemiBold" w:cstheme="majorBidi"/>
          <w:color w:val="053D6B" w:themeColor="accent1" w:themeShade="BF"/>
          <w:spacing w:val="20"/>
          <w:sz w:val="28"/>
          <w:szCs w:val="26"/>
        </w:rPr>
      </w:pPr>
      <w:r w:rsidRPr="00DB4103">
        <w:rPr>
          <w:rFonts w:ascii="Segoe UI Symbol" w:hAnsi="Segoe UI Symbol" w:cs="Segoe UI Symbol"/>
          <w:b/>
          <w:bCs/>
          <w:color w:val="00B050"/>
        </w:rPr>
        <w:t>✓</w:t>
      </w:r>
      <w:r>
        <w:t xml:space="preserve"> Do proceed with caution when using and communicating about client-sensitive information, and ask your supervisor questions about your access to secure technology tools.</w:t>
      </w:r>
    </w:p>
    <w:p w14:paraId="585C1AEE" w14:textId="50706A9D" w:rsidR="00AC0A49" w:rsidRDefault="00AC0A49" w:rsidP="0072684B">
      <w:pPr>
        <w:pStyle w:val="ListParagraph"/>
        <w:numPr>
          <w:ilvl w:val="0"/>
          <w:numId w:val="6"/>
        </w:numPr>
        <w:spacing w:after="240"/>
        <w:contextualSpacing w:val="0"/>
      </w:pPr>
      <w:r>
        <w:t>Don’t send PHI over unsecured email or fax.</w:t>
      </w:r>
    </w:p>
    <w:p w14:paraId="6082013D" w14:textId="1883F00F" w:rsidR="00AC0A49" w:rsidRDefault="00AC0A49" w:rsidP="0072684B">
      <w:pPr>
        <w:pStyle w:val="ListParagraph"/>
        <w:numPr>
          <w:ilvl w:val="0"/>
          <w:numId w:val="6"/>
        </w:numPr>
        <w:spacing w:after="240"/>
        <w:contextualSpacing w:val="0"/>
      </w:pPr>
      <w:r>
        <w:t>Don’t share PHI with those not authorized to see it.</w:t>
      </w:r>
    </w:p>
    <w:p w14:paraId="37512C5E" w14:textId="1F79897B" w:rsidR="00AC0A49" w:rsidRDefault="00AC0A49" w:rsidP="00DB228E">
      <w:pPr>
        <w:spacing w:after="240"/>
      </w:pPr>
      <w:r w:rsidRPr="00DB4103">
        <w:rPr>
          <w:rFonts w:ascii="Segoe UI Symbol" w:hAnsi="Segoe UI Symbol" w:cs="Segoe UI Symbol"/>
          <w:b/>
          <w:bCs/>
          <w:color w:val="00B050"/>
        </w:rPr>
        <w:t>✓</w:t>
      </w:r>
      <w:r>
        <w:t xml:space="preserve"> Do discuss and vent about complex cases in virtual meetings with colleagues while protecting</w:t>
      </w:r>
      <w:r w:rsidR="006A0BED">
        <w:t xml:space="preserve"> </w:t>
      </w:r>
      <w:r>
        <w:t>your clients.</w:t>
      </w:r>
    </w:p>
    <w:p w14:paraId="401FF0C8" w14:textId="7170E6B5" w:rsidR="00AC0A49" w:rsidRDefault="00AC0A49" w:rsidP="0072684B">
      <w:pPr>
        <w:pStyle w:val="ListParagraph"/>
        <w:numPr>
          <w:ilvl w:val="0"/>
          <w:numId w:val="7"/>
        </w:numPr>
        <w:spacing w:after="240"/>
        <w:contextualSpacing w:val="0"/>
      </w:pPr>
      <w:r>
        <w:lastRenderedPageBreak/>
        <w:t>Don’t, however, reveal PHI, as even “private” meetings could be hacked.</w:t>
      </w:r>
    </w:p>
    <w:p w14:paraId="547C1885" w14:textId="70533E75" w:rsidR="00AC0A49" w:rsidRDefault="00AC0A49" w:rsidP="0072684B">
      <w:pPr>
        <w:pStyle w:val="ListParagraph"/>
        <w:numPr>
          <w:ilvl w:val="0"/>
          <w:numId w:val="7"/>
        </w:numPr>
        <w:spacing w:after="240"/>
        <w:contextualSpacing w:val="0"/>
      </w:pPr>
      <w:r>
        <w:t>Don’t reveal other client-identifying information in public meetings and forums (e.g., names, location, etc.).</w:t>
      </w:r>
    </w:p>
    <w:p w14:paraId="37C58C85" w14:textId="77777777" w:rsidR="00AC0A49" w:rsidRDefault="00AC0A49" w:rsidP="00DB228E">
      <w:pPr>
        <w:spacing w:after="240"/>
      </w:pPr>
      <w:r w:rsidRPr="00DB4103">
        <w:rPr>
          <w:rFonts w:ascii="Segoe UI Symbol" w:hAnsi="Segoe UI Symbol" w:cs="Segoe UI Symbol"/>
          <w:b/>
          <w:bCs/>
          <w:color w:val="00B050"/>
        </w:rPr>
        <w:t>✓</w:t>
      </w:r>
      <w:r>
        <w:t xml:space="preserve"> Do review the SHIP National Technical Assistance Center’s Training and Certification or the SMP</w:t>
      </w:r>
    </w:p>
    <w:p w14:paraId="7C2EE1D2" w14:textId="77777777" w:rsidR="00230041" w:rsidRDefault="00AC0A49" w:rsidP="00DB228E">
      <w:pPr>
        <w:spacing w:after="240"/>
        <w:rPr>
          <w:rStyle w:val="Heading2Char"/>
        </w:rPr>
      </w:pPr>
      <w:r w:rsidRPr="00AC0A49">
        <w:rPr>
          <w:rStyle w:val="Heading2Char"/>
        </w:rPr>
        <w:t>Be Respectful and Be Aware of Your Camera: Virtual Meeting Etiquette</w:t>
      </w:r>
    </w:p>
    <w:p w14:paraId="7A189769" w14:textId="2D9A2921" w:rsidR="00AC0A49" w:rsidRDefault="00AC0A49" w:rsidP="00DB228E">
      <w:pPr>
        <w:spacing w:after="240"/>
      </w:pPr>
      <w:r w:rsidRPr="00DB4103">
        <w:rPr>
          <w:rFonts w:ascii="Segoe UI Symbol" w:hAnsi="Segoe UI Symbol" w:cs="Segoe UI Symbol"/>
          <w:b/>
          <w:bCs/>
          <w:color w:val="00B050"/>
        </w:rPr>
        <w:t>✓</w:t>
      </w:r>
      <w:r>
        <w:t xml:space="preserve"> Do use a neutral background that is not distracting and allows for your clear visibility.</w:t>
      </w:r>
    </w:p>
    <w:p w14:paraId="66899FA9" w14:textId="2A2701C9" w:rsidR="00AC0A49" w:rsidRDefault="00AC0A49" w:rsidP="0072684B">
      <w:pPr>
        <w:pStyle w:val="ListParagraph"/>
        <w:numPr>
          <w:ilvl w:val="0"/>
          <w:numId w:val="8"/>
        </w:numPr>
        <w:spacing w:after="240"/>
        <w:contextualSpacing w:val="0"/>
      </w:pPr>
      <w:r>
        <w:t>Don’t sit or stand in front of inappropriate background imagery (e.g., politically charged posters or background imagery with potentially offensive content).</w:t>
      </w:r>
    </w:p>
    <w:p w14:paraId="62AB0198" w14:textId="7978DE52" w:rsidR="00AC0A49" w:rsidRDefault="00AC0A49" w:rsidP="0072684B">
      <w:pPr>
        <w:pStyle w:val="ListParagraph"/>
        <w:numPr>
          <w:ilvl w:val="0"/>
          <w:numId w:val="8"/>
        </w:numPr>
        <w:spacing w:after="240"/>
        <w:contextualSpacing w:val="0"/>
      </w:pPr>
      <w:r>
        <w:t>Don’t sit or stand in front of a very bright light or a window with a lot of light behind it; this can cause discomfort for other participants and make it hard to see you.</w:t>
      </w:r>
    </w:p>
    <w:p w14:paraId="38E72B9D" w14:textId="21953704" w:rsidR="00AC0A49" w:rsidRDefault="00AC0A49" w:rsidP="00DB228E">
      <w:pPr>
        <w:spacing w:after="240"/>
      </w:pPr>
      <w:r w:rsidRPr="00FB5F8A">
        <w:rPr>
          <w:rFonts w:ascii="Segoe UI Symbol" w:hAnsi="Segoe UI Symbol" w:cs="Segoe UI Symbol"/>
          <w:b/>
          <w:bCs/>
          <w:color w:val="00B050"/>
        </w:rPr>
        <w:t>✓</w:t>
      </w:r>
      <w:r>
        <w:t xml:space="preserve"> Do use the camera when you are in a private room or when others are aware that your camera is on.</w:t>
      </w:r>
    </w:p>
    <w:p w14:paraId="1780E9EC" w14:textId="5304A9BD" w:rsidR="00AC0A49" w:rsidRDefault="00AC0A49" w:rsidP="0072684B">
      <w:pPr>
        <w:pStyle w:val="ListParagraph"/>
        <w:numPr>
          <w:ilvl w:val="0"/>
          <w:numId w:val="9"/>
        </w:numPr>
        <w:spacing w:after="240"/>
      </w:pPr>
      <w:r>
        <w:t>Don’t let others disrupt or interrupt your meeting.</w:t>
      </w:r>
    </w:p>
    <w:p w14:paraId="479ACBF0" w14:textId="77777777" w:rsidR="00AC0A49" w:rsidRDefault="00AC0A49" w:rsidP="001A454A">
      <w:pPr>
        <w:spacing w:after="240"/>
      </w:pPr>
      <w:r w:rsidRPr="00FB5F8A">
        <w:rPr>
          <w:rFonts w:ascii="Segoe UI Symbol" w:hAnsi="Segoe UI Symbol" w:cs="Segoe UI Symbol"/>
          <w:b/>
          <w:bCs/>
          <w:color w:val="00B050"/>
        </w:rPr>
        <w:t>✓</w:t>
      </w:r>
      <w:r>
        <w:t xml:space="preserve"> Do use the camera if you are dressed in business casual attire.</w:t>
      </w:r>
    </w:p>
    <w:p w14:paraId="32E16F91" w14:textId="40D839B7" w:rsidR="00AC0A49" w:rsidRPr="00B8722D" w:rsidRDefault="00AC0A49" w:rsidP="0072684B">
      <w:pPr>
        <w:pStyle w:val="ListParagraph"/>
        <w:numPr>
          <w:ilvl w:val="0"/>
          <w:numId w:val="9"/>
        </w:numPr>
        <w:spacing w:after="240"/>
        <w:rPr>
          <w:spacing w:val="-6"/>
        </w:rPr>
      </w:pPr>
      <w:r w:rsidRPr="00B8722D">
        <w:rPr>
          <w:spacing w:val="-6"/>
        </w:rPr>
        <w:t>Don’t use the camera if you are multitasking, such as eating, engaged in personal grooming, or other activities that can be distracting to others.</w:t>
      </w:r>
    </w:p>
    <w:p w14:paraId="48E6C3CB" w14:textId="0CFC60A3" w:rsidR="00AC0A49" w:rsidRPr="00D110F6" w:rsidRDefault="00AC0A49" w:rsidP="0098743B">
      <w:pPr>
        <w:spacing w:after="240"/>
        <w:rPr>
          <w:i/>
          <w:iCs/>
        </w:rPr>
      </w:pPr>
      <w:r w:rsidRPr="00FB5F8A">
        <w:rPr>
          <w:rFonts w:ascii="Segoe UI Symbol" w:hAnsi="Segoe UI Symbol" w:cs="Segoe UI Symbol"/>
          <w:b/>
          <w:bCs/>
          <w:color w:val="00B050"/>
        </w:rPr>
        <w:t>✓</w:t>
      </w:r>
      <w:r>
        <w:t xml:space="preserve"> Do use the mute function during virtual meetings or when you call in to minimize background noise. </w:t>
      </w:r>
      <w:r w:rsidRPr="00D110F6">
        <w:rPr>
          <w:i/>
          <w:iCs/>
        </w:rPr>
        <w:t>Tip: Mute buttons can be found on keyboards and keypads.</w:t>
      </w:r>
    </w:p>
    <w:p w14:paraId="7D8A604F" w14:textId="4F9034F6" w:rsidR="00AC0A49" w:rsidRDefault="00AC0A49" w:rsidP="0072684B">
      <w:pPr>
        <w:pStyle w:val="ListParagraph"/>
        <w:numPr>
          <w:ilvl w:val="0"/>
          <w:numId w:val="10"/>
        </w:numPr>
        <w:spacing w:after="240"/>
        <w:contextualSpacing w:val="0"/>
      </w:pPr>
      <w:r>
        <w:t>Don’t play music, keep the TV on, or engage in other conversations while on virtual</w:t>
      </w:r>
      <w:r w:rsidR="00D110F6">
        <w:t xml:space="preserve"> </w:t>
      </w:r>
      <w:r>
        <w:t>meetings.</w:t>
      </w:r>
    </w:p>
    <w:p w14:paraId="409DAD89" w14:textId="1669E342" w:rsidR="00AC0A49" w:rsidRDefault="00AC0A49" w:rsidP="0072684B">
      <w:pPr>
        <w:pStyle w:val="ListParagraph"/>
        <w:numPr>
          <w:ilvl w:val="0"/>
          <w:numId w:val="10"/>
        </w:numPr>
        <w:spacing w:after="240"/>
        <w:contextualSpacing w:val="0"/>
      </w:pPr>
      <w:r>
        <w:t>Don’t let your animals be nearby if they are disruptive with noise and/or activity.</w:t>
      </w:r>
    </w:p>
    <w:p w14:paraId="09D9403B" w14:textId="3DAA3133" w:rsidR="001A454A" w:rsidRDefault="00AC0A49" w:rsidP="00DB228E">
      <w:pPr>
        <w:spacing w:after="240"/>
      </w:pPr>
      <w:r w:rsidRPr="00FB5F8A">
        <w:rPr>
          <w:rFonts w:ascii="Segoe UI Symbol" w:hAnsi="Segoe UI Symbol" w:cs="Segoe UI Symbol"/>
          <w:b/>
          <w:bCs/>
          <w:color w:val="00B050"/>
        </w:rPr>
        <w:t>✓</w:t>
      </w:r>
      <w:r>
        <w:t xml:space="preserve"> Do spend time with a prospective participant prior to meeting to ensure familiarity with the fundamentals of technology used, in order to minimize disruptions with a larger group.</w:t>
      </w:r>
    </w:p>
    <w:p w14:paraId="6093BBAB" w14:textId="77777777" w:rsidR="00FA4CEA" w:rsidRDefault="00FA4CEA" w:rsidP="00FA4CEA">
      <w:pPr>
        <w:spacing w:after="240"/>
      </w:pPr>
      <w:r w:rsidRPr="00FB5F8A">
        <w:rPr>
          <w:rFonts w:ascii="Segoe UI Symbol" w:hAnsi="Segoe UI Symbol" w:cs="Segoe UI Symbol"/>
          <w:b/>
          <w:bCs/>
          <w:color w:val="00B050"/>
        </w:rPr>
        <w:lastRenderedPageBreak/>
        <w:t>✓</w:t>
      </w:r>
      <w:r>
        <w:t xml:space="preserve"> Do be aware of what you have open on your computer when you share your screen during virtual meetings. </w:t>
      </w:r>
    </w:p>
    <w:p w14:paraId="196B5C25" w14:textId="56C7429E" w:rsidR="00FA4CEA" w:rsidRDefault="00FA4CEA">
      <w:pPr>
        <w:pStyle w:val="ListParagraph"/>
        <w:numPr>
          <w:ilvl w:val="0"/>
          <w:numId w:val="31"/>
        </w:numPr>
        <w:spacing w:after="240"/>
      </w:pPr>
      <w:r>
        <w:t>Don’t accidentally share any personal information that does not need to be shared with the group.</w:t>
      </w:r>
    </w:p>
    <w:p w14:paraId="318AD370" w14:textId="12A8721C" w:rsidR="002D19DC" w:rsidRDefault="00711E84" w:rsidP="0098743B">
      <w:pPr>
        <w:spacing w:after="240"/>
      </w:pPr>
      <w:r w:rsidRPr="00FB5F8A">
        <w:rPr>
          <w:rFonts w:ascii="Segoe UI Symbol" w:hAnsi="Segoe UI Symbol" w:cs="Segoe UI Symbol"/>
          <w:b/>
          <w:bCs/>
          <w:color w:val="00B050"/>
        </w:rPr>
        <w:t>✓</w:t>
      </w:r>
      <w:r>
        <w:t xml:space="preserve"> Do stay seated and stay present. Keep</w:t>
      </w:r>
      <w:r w:rsidR="002D19DC">
        <w:t xml:space="preserve"> your computer on a desk or table while </w:t>
      </w:r>
      <w:r w:rsidR="004124ED">
        <w:t xml:space="preserve">using your camera. </w:t>
      </w:r>
      <w:r w:rsidR="002D19DC">
        <w:t xml:space="preserve"> </w:t>
      </w:r>
    </w:p>
    <w:p w14:paraId="35537CAB" w14:textId="67865897" w:rsidR="002D19DC" w:rsidRDefault="004124ED" w:rsidP="0098743B">
      <w:pPr>
        <w:pStyle w:val="ListParagraph"/>
        <w:numPr>
          <w:ilvl w:val="0"/>
          <w:numId w:val="31"/>
        </w:numPr>
        <w:spacing w:after="240"/>
      </w:pPr>
      <w:r>
        <w:t xml:space="preserve">Don’t walk around with your laptop while you are using your camera. This will make your </w:t>
      </w:r>
      <w:r w:rsidR="002E65CF">
        <w:t>colleagues dizzy!</w:t>
      </w:r>
    </w:p>
    <w:p w14:paraId="452E39C2" w14:textId="77777777" w:rsidR="00FA4CEA" w:rsidRDefault="00FA4CEA" w:rsidP="00DB228E">
      <w:pPr>
        <w:spacing w:after="240"/>
      </w:pPr>
    </w:p>
    <w:p w14:paraId="51227843" w14:textId="18DBCD77" w:rsidR="00D110F6" w:rsidRDefault="001A454A" w:rsidP="001A454A">
      <w:pPr>
        <w:spacing w:before="0" w:after="0" w:line="240" w:lineRule="auto"/>
      </w:pPr>
      <w:r>
        <w:br w:type="page"/>
      </w:r>
    </w:p>
    <w:p w14:paraId="67DFFCF1" w14:textId="346B24F0" w:rsidR="00922CE2" w:rsidRDefault="007A4C1F" w:rsidP="00922CE2">
      <w:pPr>
        <w:pStyle w:val="Heading1"/>
      </w:pPr>
      <w:bookmarkStart w:id="2" w:name="_Toc51853727"/>
      <w:r w:rsidRPr="007A4C1F">
        <w:lastRenderedPageBreak/>
        <w:t>Keeping Staff/Volunteers Socially Engaged</w:t>
      </w:r>
      <w:bookmarkEnd w:id="2"/>
    </w:p>
    <w:p w14:paraId="30899074" w14:textId="7206BBC9" w:rsidR="0047288F" w:rsidRPr="00307B25" w:rsidRDefault="007A4C1F" w:rsidP="007A4C1F">
      <w:pPr>
        <w:spacing w:after="240"/>
        <w:ind w:right="144"/>
        <w:rPr>
          <w:spacing w:val="2"/>
        </w:rPr>
      </w:pPr>
      <w:r w:rsidRPr="007A4C1F">
        <w:rPr>
          <w:spacing w:val="2"/>
        </w:rPr>
        <w:t>This tip sheet provides information to guide directors and coordinators through the process of keeping staff and volunteers socially engaged for your SHIP, SMP, or MIPPA program. The questions and examples in this tip sheet are based on ideas from SHIPs/SMPs/MIPPAs. The decision about which methods/options to use is determined by the director/leadership for each program</w:t>
      </w:r>
      <w:r w:rsidR="0047288F" w:rsidRPr="00307B25">
        <w:rPr>
          <w:spacing w:val="2"/>
        </w:rPr>
        <w:t>.</w:t>
      </w:r>
    </w:p>
    <w:p w14:paraId="0CD4B2C6" w14:textId="517AD9C2" w:rsidR="0047288F" w:rsidRPr="0047288F" w:rsidRDefault="007A4C1F" w:rsidP="0047288F">
      <w:pPr>
        <w:pStyle w:val="Heading2"/>
      </w:pPr>
      <w:r w:rsidRPr="007A4C1F">
        <w:t>Staying Connected with Volunteers</w:t>
      </w:r>
    </w:p>
    <w:p w14:paraId="56DB0C1A" w14:textId="7B7ECC0D" w:rsidR="0047288F" w:rsidRDefault="007A4C1F" w:rsidP="0047288F">
      <w:r w:rsidRPr="007A4C1F">
        <w:t>Showing a volunteer that the program cares goes a long way with keeping them active and wanting to stay with the program.</w:t>
      </w:r>
    </w:p>
    <w:p w14:paraId="2AD8D9F8" w14:textId="4FB6BA7A" w:rsidR="007A4C1F" w:rsidRDefault="007A4C1F" w:rsidP="0072684B">
      <w:pPr>
        <w:pStyle w:val="ListParagraph"/>
        <w:numPr>
          <w:ilvl w:val="0"/>
          <w:numId w:val="18"/>
        </w:numPr>
        <w:spacing w:after="240"/>
        <w:contextualSpacing w:val="0"/>
      </w:pPr>
      <w:r w:rsidRPr="00BE69C3">
        <w:rPr>
          <w:b/>
          <w:bCs/>
        </w:rPr>
        <w:t>Telephone/email (one-on-one with volunteers)</w:t>
      </w:r>
      <w:r>
        <w:t xml:space="preserve"> – Reach out individually by phone or email to catch up with volunteers. See how they are doing during COVID. Just a phone call can boost a volunteer’s spirit.</w:t>
      </w:r>
    </w:p>
    <w:p w14:paraId="5C2EB80A" w14:textId="613C1A49" w:rsidR="007A4C1F" w:rsidRDefault="007A4C1F" w:rsidP="0072684B">
      <w:pPr>
        <w:pStyle w:val="ListParagraph"/>
        <w:numPr>
          <w:ilvl w:val="0"/>
          <w:numId w:val="18"/>
        </w:numPr>
        <w:spacing w:after="240"/>
        <w:contextualSpacing w:val="0"/>
      </w:pPr>
      <w:r w:rsidRPr="00BE69C3">
        <w:rPr>
          <w:b/>
          <w:bCs/>
        </w:rPr>
        <w:t>Coffee and tea with SMP/SHIP/MIPPA</w:t>
      </w:r>
      <w:r>
        <w:t xml:space="preserve"> – Have a Zoom call or Microsoft Teams meeting, which allows the volunteers some time to visit. Then review current topics/scams and ways to get your program’s mission out during COVID.</w:t>
      </w:r>
    </w:p>
    <w:p w14:paraId="07573346" w14:textId="63F60523" w:rsidR="007A4C1F" w:rsidRDefault="007A4C1F" w:rsidP="0072684B">
      <w:pPr>
        <w:pStyle w:val="ListParagraph"/>
        <w:numPr>
          <w:ilvl w:val="0"/>
          <w:numId w:val="18"/>
        </w:numPr>
        <w:spacing w:after="240"/>
        <w:contextualSpacing w:val="0"/>
      </w:pPr>
      <w:r w:rsidRPr="00BE69C3">
        <w:rPr>
          <w:b/>
          <w:bCs/>
        </w:rPr>
        <w:t>Confidential Zoom or Microsoft Teams meeting</w:t>
      </w:r>
      <w:r>
        <w:t xml:space="preserve"> – If volunteers need to discuss issues or concerns in private, hold virtual one-on-ones.</w:t>
      </w:r>
    </w:p>
    <w:p w14:paraId="3756BD87" w14:textId="7B2806D9" w:rsidR="007A4C1F" w:rsidRDefault="007A4C1F" w:rsidP="0072684B">
      <w:pPr>
        <w:pStyle w:val="ListParagraph"/>
        <w:numPr>
          <w:ilvl w:val="0"/>
          <w:numId w:val="18"/>
        </w:numPr>
        <w:spacing w:after="240"/>
        <w:contextualSpacing w:val="0"/>
      </w:pPr>
      <w:r w:rsidRPr="00BE69C3">
        <w:rPr>
          <w:b/>
          <w:bCs/>
        </w:rPr>
        <w:t>Watercooler chats</w:t>
      </w:r>
      <w:r>
        <w:t xml:space="preserve"> – Set up a chat room for volunteers to visit each other at any time. </w:t>
      </w:r>
    </w:p>
    <w:p w14:paraId="15B1A742" w14:textId="72955004" w:rsidR="007A4C1F" w:rsidRDefault="007A4C1F" w:rsidP="0072684B">
      <w:pPr>
        <w:pStyle w:val="ListParagraph"/>
        <w:numPr>
          <w:ilvl w:val="0"/>
          <w:numId w:val="18"/>
        </w:numPr>
        <w:spacing w:after="240"/>
        <w:contextualSpacing w:val="0"/>
      </w:pPr>
      <w:r w:rsidRPr="00BE69C3">
        <w:rPr>
          <w:b/>
          <w:bCs/>
        </w:rPr>
        <w:t>Text messages</w:t>
      </w:r>
      <w:r>
        <w:t xml:space="preserve"> – Send a biweekly/monthly text message to check in on your group. </w:t>
      </w:r>
    </w:p>
    <w:p w14:paraId="4A67088E" w14:textId="579F7DC6" w:rsidR="007A4C1F" w:rsidRPr="0047288F" w:rsidRDefault="007A4C1F" w:rsidP="0072684B">
      <w:pPr>
        <w:pStyle w:val="ListParagraph"/>
        <w:numPr>
          <w:ilvl w:val="0"/>
          <w:numId w:val="18"/>
        </w:numPr>
        <w:spacing w:after="240"/>
        <w:contextualSpacing w:val="0"/>
      </w:pPr>
      <w:r w:rsidRPr="00BE69C3">
        <w:rPr>
          <w:b/>
          <w:bCs/>
        </w:rPr>
        <w:t>FUN</w:t>
      </w:r>
      <w:r>
        <w:t xml:space="preserve"> -Gather fun facts about volunteers to add to the “counselor bio” binder. (Keep all the counselors, location, name, date of birth, picture, and more.)</w:t>
      </w:r>
    </w:p>
    <w:p w14:paraId="4C3F9B98" w14:textId="41DDFD5C" w:rsidR="0047288F" w:rsidRDefault="00BE69C3" w:rsidP="0047288F">
      <w:pPr>
        <w:pStyle w:val="Heading2"/>
      </w:pPr>
      <w:r w:rsidRPr="00BE69C3">
        <w:t>Keeping Volunteers Engaged</w:t>
      </w:r>
    </w:p>
    <w:p w14:paraId="2FE2283D" w14:textId="3ACFFBCA" w:rsidR="00BE69C3" w:rsidRDefault="00BE69C3" w:rsidP="0072684B">
      <w:pPr>
        <w:pStyle w:val="ListParagraph"/>
        <w:numPr>
          <w:ilvl w:val="0"/>
          <w:numId w:val="19"/>
        </w:numPr>
        <w:spacing w:after="240"/>
        <w:contextualSpacing w:val="0"/>
      </w:pPr>
      <w:r w:rsidRPr="00530ADA">
        <w:rPr>
          <w:b/>
          <w:bCs/>
        </w:rPr>
        <w:t>Weekly email on trainings</w:t>
      </w:r>
      <w:r>
        <w:t xml:space="preserve"> – Send out a weekly email suggesting training to take in the SMP Resource Library. It is important to keep skills up.</w:t>
      </w:r>
    </w:p>
    <w:p w14:paraId="122E68B5" w14:textId="5E061D1D" w:rsidR="00BE69C3" w:rsidRDefault="00BE69C3" w:rsidP="0072684B">
      <w:pPr>
        <w:pStyle w:val="ListParagraph"/>
        <w:numPr>
          <w:ilvl w:val="0"/>
          <w:numId w:val="19"/>
        </w:numPr>
        <w:spacing w:after="240"/>
        <w:contextualSpacing w:val="0"/>
      </w:pPr>
      <w:r w:rsidRPr="00530ADA">
        <w:rPr>
          <w:b/>
          <w:bCs/>
        </w:rPr>
        <w:t>Email blast</w:t>
      </w:r>
      <w:r>
        <w:t xml:space="preserve"> – Send out weekly emails on updated information or updated resource forms the DOI has created for them.</w:t>
      </w:r>
    </w:p>
    <w:p w14:paraId="1973923E" w14:textId="766F49E1" w:rsidR="00BE69C3" w:rsidRDefault="00BE69C3" w:rsidP="0072684B">
      <w:pPr>
        <w:pStyle w:val="ListParagraph"/>
        <w:numPr>
          <w:ilvl w:val="0"/>
          <w:numId w:val="19"/>
        </w:numPr>
        <w:spacing w:after="240"/>
        <w:contextualSpacing w:val="0"/>
      </w:pPr>
      <w:r w:rsidRPr="00530ADA">
        <w:rPr>
          <w:b/>
          <w:bCs/>
        </w:rPr>
        <w:t>Chat groups/Zoom meetings</w:t>
      </w:r>
      <w:r>
        <w:t xml:space="preserve"> – If volunteers attend church or other meetings online, suggest they provide an SMP scam tip each meeting.</w:t>
      </w:r>
    </w:p>
    <w:p w14:paraId="01BE07A1" w14:textId="075EF726" w:rsidR="00BE69C3" w:rsidRDefault="00BE69C3" w:rsidP="0072684B">
      <w:pPr>
        <w:pStyle w:val="ListParagraph"/>
        <w:numPr>
          <w:ilvl w:val="0"/>
          <w:numId w:val="19"/>
        </w:numPr>
        <w:spacing w:after="240"/>
        <w:contextualSpacing w:val="0"/>
      </w:pPr>
      <w:r w:rsidRPr="00530ADA">
        <w:rPr>
          <w:b/>
          <w:bCs/>
        </w:rPr>
        <w:lastRenderedPageBreak/>
        <w:t>Distribution</w:t>
      </w:r>
      <w:r>
        <w:t xml:space="preserve"> – Volunteers can distribute SMP communications to their families, friends, and communities during COVID by sending an email on SMP scam tips each week. Volunteers can also drop off SMP flyers at Meals on Wheels or other community places. </w:t>
      </w:r>
    </w:p>
    <w:p w14:paraId="72375A51" w14:textId="061C1E78" w:rsidR="00BE69C3" w:rsidRDefault="00BE69C3" w:rsidP="0072684B">
      <w:pPr>
        <w:pStyle w:val="ListParagraph"/>
        <w:numPr>
          <w:ilvl w:val="0"/>
          <w:numId w:val="19"/>
        </w:numPr>
        <w:spacing w:after="240"/>
        <w:contextualSpacing w:val="0"/>
      </w:pPr>
      <w:r w:rsidRPr="00530ADA">
        <w:rPr>
          <w:b/>
          <w:bCs/>
        </w:rPr>
        <w:t>Speeches via Webex or Zoom</w:t>
      </w:r>
      <w:r>
        <w:t xml:space="preserve"> – Offer Webex/Zoom training to volunteers interested in providing speeches online. </w:t>
      </w:r>
    </w:p>
    <w:p w14:paraId="7C4D977F" w14:textId="00D8355F" w:rsidR="00BE69C3" w:rsidRDefault="00BE69C3" w:rsidP="0072684B">
      <w:pPr>
        <w:pStyle w:val="ListParagraph"/>
        <w:numPr>
          <w:ilvl w:val="0"/>
          <w:numId w:val="19"/>
        </w:numPr>
        <w:spacing w:after="240"/>
        <w:contextualSpacing w:val="0"/>
      </w:pPr>
      <w:r w:rsidRPr="00530ADA">
        <w:rPr>
          <w:b/>
          <w:bCs/>
        </w:rPr>
        <w:t>Feature a volunteer of the month</w:t>
      </w:r>
      <w:r>
        <w:t xml:space="preserve"> – Post a picture and bio of a volunteer each month on your social media (Facebook/Twitter, etc.).  </w:t>
      </w:r>
    </w:p>
    <w:p w14:paraId="2910E963" w14:textId="77777777" w:rsidR="00464848" w:rsidRDefault="00464848">
      <w:pPr>
        <w:spacing w:before="0" w:after="0" w:line="240" w:lineRule="auto"/>
        <w:rPr>
          <w:rFonts w:ascii="Verdana Pro Black" w:eastAsiaTheme="majorEastAsia" w:hAnsi="Verdana Pro Black" w:cstheme="majorBidi"/>
          <w:color w:val="075290"/>
          <w:spacing w:val="20"/>
          <w:sz w:val="32"/>
          <w:szCs w:val="32"/>
        </w:rPr>
      </w:pPr>
      <w:r>
        <w:br w:type="page"/>
      </w:r>
    </w:p>
    <w:p w14:paraId="7C0BCDA7" w14:textId="37754626" w:rsidR="00922CE2" w:rsidRDefault="009B7BA4" w:rsidP="00922CE2">
      <w:pPr>
        <w:pStyle w:val="Heading1"/>
      </w:pPr>
      <w:bookmarkStart w:id="3" w:name="_Toc51853728"/>
      <w:r w:rsidRPr="009B7BA4">
        <w:lastRenderedPageBreak/>
        <w:t>Keeping Volunteers Engaged During a Pandemic</w:t>
      </w:r>
      <w:bookmarkEnd w:id="3"/>
    </w:p>
    <w:p w14:paraId="23D64AF1" w14:textId="64CE1D99" w:rsidR="000012C0" w:rsidRPr="000012C0" w:rsidRDefault="00FE1F13" w:rsidP="000012C0">
      <w:r w:rsidRPr="00FE1F13">
        <w:t>Volunteers are an integral part of our programs. We want to keep our volunteers engaged during this pandemic. We need to take a needs assessment of our volunteers first to understand what directions we should go with each volunteer after this is done. You can break them down into categories such as outreach, data entry, answering phones, distributing data, etc.</w:t>
      </w:r>
    </w:p>
    <w:p w14:paraId="4D4C7031" w14:textId="7CFAD185" w:rsidR="000012C0" w:rsidRPr="000012C0" w:rsidRDefault="00FE1F13" w:rsidP="000012C0">
      <w:pPr>
        <w:pStyle w:val="Heading2"/>
      </w:pPr>
      <w:r w:rsidRPr="00FE1F13">
        <w:t>Needs Assessment for Volunteers</w:t>
      </w:r>
    </w:p>
    <w:p w14:paraId="64F76368" w14:textId="77777777" w:rsidR="00FE1F13" w:rsidRDefault="00FE1F13" w:rsidP="00FE1F13">
      <w:r>
        <w:t>Basic questions to ask your volunteers for their needs assessment:</w:t>
      </w:r>
    </w:p>
    <w:p w14:paraId="01AD8B0A" w14:textId="434FD6D2" w:rsidR="00FE1F13" w:rsidRDefault="00FE1F13" w:rsidP="0072684B">
      <w:pPr>
        <w:pStyle w:val="ListParagraph"/>
        <w:numPr>
          <w:ilvl w:val="0"/>
          <w:numId w:val="20"/>
        </w:numPr>
        <w:spacing w:after="240"/>
        <w:contextualSpacing w:val="0"/>
      </w:pPr>
      <w:r>
        <w:t>How long have they volunteered with the organization?</w:t>
      </w:r>
    </w:p>
    <w:p w14:paraId="79BBB494" w14:textId="003BB3BD" w:rsidR="00FE1F13" w:rsidRDefault="00FE1F13" w:rsidP="0072684B">
      <w:pPr>
        <w:pStyle w:val="ListParagraph"/>
        <w:numPr>
          <w:ilvl w:val="0"/>
          <w:numId w:val="20"/>
        </w:numPr>
        <w:spacing w:after="240"/>
        <w:contextualSpacing w:val="0"/>
      </w:pPr>
      <w:r>
        <w:t>What past volunteer projects have they been a part of with SMP/SHIP/MIPPA?</w:t>
      </w:r>
    </w:p>
    <w:p w14:paraId="310B8994" w14:textId="5CC1A1F5" w:rsidR="00FE1F13" w:rsidRDefault="00FE1F13" w:rsidP="0072684B">
      <w:pPr>
        <w:pStyle w:val="ListParagraph"/>
        <w:numPr>
          <w:ilvl w:val="0"/>
          <w:numId w:val="20"/>
        </w:numPr>
        <w:spacing w:after="240"/>
        <w:contextualSpacing w:val="0"/>
      </w:pPr>
      <w:r>
        <w:t>What were their favorite projects? What parts?</w:t>
      </w:r>
    </w:p>
    <w:p w14:paraId="22A9CE41" w14:textId="42E47DFB" w:rsidR="00FE1F13" w:rsidRDefault="00FE1F13" w:rsidP="0072684B">
      <w:pPr>
        <w:pStyle w:val="ListParagraph"/>
        <w:numPr>
          <w:ilvl w:val="0"/>
          <w:numId w:val="20"/>
        </w:numPr>
        <w:spacing w:after="240"/>
        <w:contextualSpacing w:val="0"/>
      </w:pPr>
      <w:r>
        <w:t>Why were they attracted to volunteer with this program?</w:t>
      </w:r>
    </w:p>
    <w:p w14:paraId="675A6522" w14:textId="6FFBD789" w:rsidR="00FE1F13" w:rsidRDefault="00FE1F13" w:rsidP="0072684B">
      <w:pPr>
        <w:pStyle w:val="ListParagraph"/>
        <w:numPr>
          <w:ilvl w:val="0"/>
          <w:numId w:val="20"/>
        </w:numPr>
        <w:spacing w:after="240"/>
        <w:contextualSpacing w:val="0"/>
      </w:pPr>
      <w:r>
        <w:t>How are they feeling during the pandemic?</w:t>
      </w:r>
    </w:p>
    <w:p w14:paraId="11E6BB2C" w14:textId="2FE48A0A" w:rsidR="00FE1F13" w:rsidRDefault="00FE1F13" w:rsidP="0072684B">
      <w:pPr>
        <w:pStyle w:val="ListParagraph"/>
        <w:numPr>
          <w:ilvl w:val="0"/>
          <w:numId w:val="20"/>
        </w:numPr>
        <w:spacing w:after="240"/>
        <w:contextualSpacing w:val="0"/>
      </w:pPr>
      <w:r>
        <w:t>Do they have everything they need?</w:t>
      </w:r>
    </w:p>
    <w:p w14:paraId="5BA73716" w14:textId="5B92BA7B" w:rsidR="00FE1F13" w:rsidRDefault="00FE1F13" w:rsidP="0072684B">
      <w:pPr>
        <w:pStyle w:val="ListParagraph"/>
        <w:numPr>
          <w:ilvl w:val="0"/>
          <w:numId w:val="20"/>
        </w:numPr>
        <w:spacing w:after="240"/>
        <w:contextualSpacing w:val="0"/>
      </w:pPr>
      <w:r>
        <w:t xml:space="preserve">What are their specific motivations? </w:t>
      </w:r>
    </w:p>
    <w:p w14:paraId="38F9385C" w14:textId="1AFBC99C" w:rsidR="00FE1F13" w:rsidRDefault="00FE1F13" w:rsidP="0072684B">
      <w:pPr>
        <w:pStyle w:val="ListParagraph"/>
        <w:numPr>
          <w:ilvl w:val="0"/>
          <w:numId w:val="20"/>
        </w:numPr>
        <w:spacing w:after="240"/>
        <w:contextualSpacing w:val="0"/>
      </w:pPr>
      <w:r>
        <w:t xml:space="preserve">What are their hobbies and interests? </w:t>
      </w:r>
    </w:p>
    <w:p w14:paraId="4BF3F471" w14:textId="607FE755" w:rsidR="00FE1F13" w:rsidRDefault="00FE1F13" w:rsidP="0072684B">
      <w:pPr>
        <w:pStyle w:val="ListParagraph"/>
        <w:numPr>
          <w:ilvl w:val="0"/>
          <w:numId w:val="20"/>
        </w:numPr>
        <w:spacing w:after="240"/>
        <w:contextualSpacing w:val="0"/>
      </w:pPr>
      <w:r>
        <w:t xml:space="preserve">What’s their availability? </w:t>
      </w:r>
    </w:p>
    <w:p w14:paraId="68F576C7" w14:textId="4BA67665" w:rsidR="00FE1F13" w:rsidRDefault="00FE1F13" w:rsidP="0072684B">
      <w:pPr>
        <w:pStyle w:val="ListParagraph"/>
        <w:numPr>
          <w:ilvl w:val="0"/>
          <w:numId w:val="20"/>
        </w:numPr>
        <w:spacing w:after="240"/>
        <w:contextualSpacing w:val="0"/>
      </w:pPr>
      <w:r>
        <w:t>Are they interested in learning how to use virtual platforms for outreach?</w:t>
      </w:r>
    </w:p>
    <w:p w14:paraId="0878DF8C" w14:textId="1553A661" w:rsidR="000012C0" w:rsidRPr="000012C0" w:rsidRDefault="00FE1F13" w:rsidP="0072684B">
      <w:pPr>
        <w:pStyle w:val="ListParagraph"/>
        <w:numPr>
          <w:ilvl w:val="0"/>
          <w:numId w:val="20"/>
        </w:numPr>
        <w:spacing w:after="240"/>
        <w:contextualSpacing w:val="0"/>
      </w:pPr>
      <w:r>
        <w:t xml:space="preserve">Are there any additional notes about their work, special talents, and preferences? </w:t>
      </w:r>
    </w:p>
    <w:p w14:paraId="38FC35B4" w14:textId="4F1EFF7D" w:rsidR="000012C0" w:rsidRPr="000012C0" w:rsidRDefault="00FE1F13" w:rsidP="000012C0">
      <w:pPr>
        <w:pStyle w:val="Heading2"/>
      </w:pPr>
      <w:r w:rsidRPr="00FE1F13">
        <w:t>Keeping Volunteers Engaged</w:t>
      </w:r>
    </w:p>
    <w:p w14:paraId="72AE353B" w14:textId="77777777" w:rsidR="00FE1F13" w:rsidRPr="00FE1F13" w:rsidRDefault="00FE1F13" w:rsidP="00FE1F13">
      <w:pPr>
        <w:rPr>
          <w:spacing w:val="-2"/>
        </w:rPr>
      </w:pPr>
      <w:r w:rsidRPr="00FE1F13">
        <w:rPr>
          <w:spacing w:val="-2"/>
        </w:rPr>
        <w:t>These ideas can all be used to engage the volunteers with how they can help out in their counties, regions, organizations, etc.:</w:t>
      </w:r>
    </w:p>
    <w:p w14:paraId="203D011C" w14:textId="6CA55800" w:rsidR="00FE1F13" w:rsidRPr="00FE1F13" w:rsidRDefault="00FE1F13" w:rsidP="0072684B">
      <w:pPr>
        <w:pStyle w:val="ListParagraph"/>
        <w:numPr>
          <w:ilvl w:val="0"/>
          <w:numId w:val="21"/>
        </w:numPr>
        <w:spacing w:after="240"/>
        <w:contextualSpacing w:val="0"/>
        <w:rPr>
          <w:spacing w:val="-2"/>
        </w:rPr>
      </w:pPr>
      <w:r w:rsidRPr="00FE1F13">
        <w:rPr>
          <w:spacing w:val="-2"/>
        </w:rPr>
        <w:t xml:space="preserve">Zoom calls with volunteers, “Coffee and Tea with SMP.” </w:t>
      </w:r>
    </w:p>
    <w:p w14:paraId="5F605F91" w14:textId="35B0773D" w:rsidR="00FE1F13" w:rsidRPr="00FE1F13" w:rsidRDefault="00FE1F13" w:rsidP="0072684B">
      <w:pPr>
        <w:pStyle w:val="ListParagraph"/>
        <w:numPr>
          <w:ilvl w:val="0"/>
          <w:numId w:val="21"/>
        </w:numPr>
        <w:spacing w:after="240"/>
        <w:contextualSpacing w:val="0"/>
        <w:rPr>
          <w:spacing w:val="-2"/>
        </w:rPr>
      </w:pPr>
      <w:r w:rsidRPr="00FE1F13">
        <w:rPr>
          <w:spacing w:val="-2"/>
        </w:rPr>
        <w:t>Monthly happy hour Zoom sessions with the volunteer coordinator and all state volunteers.</w:t>
      </w:r>
    </w:p>
    <w:p w14:paraId="0F3F3A0F" w14:textId="239C1CA8" w:rsidR="00FE1F13" w:rsidRPr="00FE1F13" w:rsidRDefault="00FE1F13" w:rsidP="0072684B">
      <w:pPr>
        <w:pStyle w:val="ListParagraph"/>
        <w:numPr>
          <w:ilvl w:val="0"/>
          <w:numId w:val="21"/>
        </w:numPr>
        <w:spacing w:after="240"/>
        <w:contextualSpacing w:val="0"/>
        <w:rPr>
          <w:spacing w:val="-2"/>
        </w:rPr>
      </w:pPr>
      <w:r w:rsidRPr="00FE1F13">
        <w:rPr>
          <w:spacing w:val="-2"/>
        </w:rPr>
        <w:t>Quarterly partner webinars to share current fraud trends and listen to what volunteers are experiencing in their counties.</w:t>
      </w:r>
    </w:p>
    <w:p w14:paraId="6F003EA7" w14:textId="2FE82614" w:rsidR="00FE1F13" w:rsidRPr="00FE1F13" w:rsidRDefault="00FE1F13" w:rsidP="0072684B">
      <w:pPr>
        <w:pStyle w:val="ListParagraph"/>
        <w:numPr>
          <w:ilvl w:val="0"/>
          <w:numId w:val="21"/>
        </w:numPr>
        <w:spacing w:after="240"/>
        <w:contextualSpacing w:val="0"/>
        <w:rPr>
          <w:spacing w:val="-2"/>
        </w:rPr>
      </w:pPr>
      <w:r w:rsidRPr="00FE1F13">
        <w:rPr>
          <w:spacing w:val="-2"/>
        </w:rPr>
        <w:lastRenderedPageBreak/>
        <w:t xml:space="preserve">Calling volunteers to see what their needs are each month. </w:t>
      </w:r>
    </w:p>
    <w:p w14:paraId="1141F875" w14:textId="37B67C67" w:rsidR="000012C0" w:rsidRPr="000012C0" w:rsidRDefault="002C5314" w:rsidP="000012C0">
      <w:pPr>
        <w:pStyle w:val="Heading2"/>
      </w:pPr>
      <w:r w:rsidRPr="002C5314">
        <w:t>Keeping Volunteers Informed</w:t>
      </w:r>
      <w:r w:rsidR="000012C0" w:rsidRPr="000012C0">
        <w:t xml:space="preserve"> </w:t>
      </w:r>
    </w:p>
    <w:p w14:paraId="00D2B76C" w14:textId="77777777" w:rsidR="002C5314" w:rsidRDefault="002C5314" w:rsidP="002C5314">
      <w:r>
        <w:t xml:space="preserve">Keeping your volunteers informed about the current fraud trends and issues is a great way to engage with them. This also opens up a forum during any of the above meetings for them to express their concerns on current issues. </w:t>
      </w:r>
    </w:p>
    <w:p w14:paraId="2ED36C19" w14:textId="03ED4280" w:rsidR="002C5314" w:rsidRDefault="002C5314" w:rsidP="0072684B">
      <w:pPr>
        <w:pStyle w:val="ListParagraph"/>
        <w:numPr>
          <w:ilvl w:val="0"/>
          <w:numId w:val="22"/>
        </w:numPr>
        <w:spacing w:after="240"/>
        <w:contextualSpacing w:val="0"/>
      </w:pPr>
      <w:r>
        <w:t xml:space="preserve">Call volunteers to see what their needs are each month. </w:t>
      </w:r>
    </w:p>
    <w:p w14:paraId="7FE6C7F5" w14:textId="2B3619C4" w:rsidR="002C5314" w:rsidRDefault="002C5314" w:rsidP="0072684B">
      <w:pPr>
        <w:pStyle w:val="ListParagraph"/>
        <w:numPr>
          <w:ilvl w:val="0"/>
          <w:numId w:val="22"/>
        </w:numPr>
        <w:spacing w:after="240"/>
        <w:contextualSpacing w:val="0"/>
      </w:pPr>
      <w:r>
        <w:t>Biweekly fraud alerts or volunteer bulletins.</w:t>
      </w:r>
    </w:p>
    <w:p w14:paraId="5391F548" w14:textId="3FA7D1C0" w:rsidR="002C5314" w:rsidRDefault="002C5314" w:rsidP="0072684B">
      <w:pPr>
        <w:pStyle w:val="ListParagraph"/>
        <w:numPr>
          <w:ilvl w:val="0"/>
          <w:numId w:val="22"/>
        </w:numPr>
        <w:spacing w:after="240"/>
        <w:contextualSpacing w:val="0"/>
      </w:pPr>
      <w:r>
        <w:t>Email blast – “Scam of the Week.”</w:t>
      </w:r>
    </w:p>
    <w:p w14:paraId="57F65E4A" w14:textId="50F65626" w:rsidR="002C5314" w:rsidRDefault="002C5314" w:rsidP="0072684B">
      <w:pPr>
        <w:pStyle w:val="ListParagraph"/>
        <w:numPr>
          <w:ilvl w:val="0"/>
          <w:numId w:val="22"/>
        </w:numPr>
        <w:spacing w:after="240"/>
        <w:contextualSpacing w:val="0"/>
      </w:pPr>
      <w:r>
        <w:t>Trainings – Encourage volunteers to take trainings through the SMP Resource Library to stay up to date.</w:t>
      </w:r>
    </w:p>
    <w:p w14:paraId="1DE29E27" w14:textId="77777777" w:rsidR="00464848" w:rsidRDefault="00464848">
      <w:pPr>
        <w:spacing w:before="0" w:after="0" w:line="240" w:lineRule="auto"/>
        <w:rPr>
          <w:rFonts w:ascii="Verdana Pro Black" w:eastAsiaTheme="majorEastAsia" w:hAnsi="Verdana Pro Black" w:cstheme="majorBidi"/>
          <w:color w:val="075290"/>
          <w:spacing w:val="20"/>
          <w:sz w:val="32"/>
          <w:szCs w:val="32"/>
        </w:rPr>
      </w:pPr>
      <w:r>
        <w:br w:type="page"/>
      </w:r>
    </w:p>
    <w:p w14:paraId="315CC0A2" w14:textId="08D63CAE" w:rsidR="00922CE2" w:rsidRDefault="000C4431" w:rsidP="00922CE2">
      <w:pPr>
        <w:pStyle w:val="Heading1"/>
      </w:pPr>
      <w:bookmarkStart w:id="4" w:name="_Toc51853729"/>
      <w:r w:rsidRPr="000C4431">
        <w:lastRenderedPageBreak/>
        <w:t xml:space="preserve">Pros </w:t>
      </w:r>
      <w:r w:rsidR="00434E37">
        <w:t>&amp;</w:t>
      </w:r>
      <w:r w:rsidRPr="000C4431">
        <w:t xml:space="preserve"> Cons when Choosing a Virtual Platform</w:t>
      </w:r>
      <w:bookmarkEnd w:id="4"/>
    </w:p>
    <w:p w14:paraId="5466FAEC" w14:textId="77777777" w:rsidR="000C4431" w:rsidRDefault="000C4431" w:rsidP="000C4431">
      <w:r>
        <w:t>Given the current COVID-19 crisis, outreach and education are taking place at a distance. This tip sheet provides an overview of some popular tools to reach out to and connect with your audience.</w:t>
      </w:r>
    </w:p>
    <w:p w14:paraId="6CD7A9F4" w14:textId="7573BB9D" w:rsidR="00844F74" w:rsidRPr="00844F74" w:rsidRDefault="000C4431" w:rsidP="000C4431">
      <w:pPr>
        <w:spacing w:after="240"/>
      </w:pPr>
      <w:r>
        <w:t>The National Council on Aging does not endorse any of these platforms or applications and recognizes that all tools have advantages and disadvantages. We hope this will help you find the tools that are right for you and your community</w:t>
      </w:r>
      <w:r w:rsidR="00844F74" w:rsidRPr="00844F74">
        <w:t>.</w:t>
      </w:r>
    </w:p>
    <w:p w14:paraId="7A0A85ED" w14:textId="77777777" w:rsidR="00CC3ECD" w:rsidRPr="00886998" w:rsidRDefault="00844F74" w:rsidP="00844F74">
      <w:pPr>
        <w:rPr>
          <w:rStyle w:val="Heading2Char"/>
          <w:sz w:val="30"/>
          <w:szCs w:val="30"/>
        </w:rPr>
      </w:pPr>
      <w:r w:rsidRPr="00886998">
        <w:rPr>
          <w:rStyle w:val="Heading2Char"/>
          <w:sz w:val="30"/>
          <w:szCs w:val="30"/>
        </w:rPr>
        <w:t>Face</w:t>
      </w:r>
      <w:r w:rsidR="000C4431" w:rsidRPr="00886998">
        <w:rPr>
          <w:rStyle w:val="Heading2Char"/>
          <w:sz w:val="30"/>
          <w:szCs w:val="30"/>
        </w:rPr>
        <w:t>book Live</w:t>
      </w:r>
    </w:p>
    <w:p w14:paraId="2634EF42" w14:textId="2330A196" w:rsidR="00CC3ECD" w:rsidRDefault="00CC3ECD" w:rsidP="00844F74">
      <w:pPr>
        <w:rPr>
          <w:rStyle w:val="Heading2Char"/>
          <w:b/>
          <w:bCs/>
          <w:color w:val="auto"/>
          <w:sz w:val="24"/>
          <w:szCs w:val="24"/>
        </w:rPr>
      </w:pPr>
      <w:r w:rsidRPr="00CC3ECD">
        <w:rPr>
          <w:rStyle w:val="Heading2Char"/>
          <w:b/>
          <w:bCs/>
          <w:color w:val="auto"/>
          <w:sz w:val="24"/>
          <w:szCs w:val="24"/>
        </w:rPr>
        <w:t>Overview</w:t>
      </w:r>
    </w:p>
    <w:p w14:paraId="1BB3B430" w14:textId="1F24F39A" w:rsidR="00CC3ECD" w:rsidRPr="00CC3ECD" w:rsidRDefault="00CC3ECD" w:rsidP="00CC3ECD">
      <w:pPr>
        <w:spacing w:after="240"/>
        <w:rPr>
          <w:rStyle w:val="Heading2Char"/>
          <w:b/>
          <w:bCs/>
          <w:color w:val="auto"/>
          <w:sz w:val="24"/>
          <w:szCs w:val="24"/>
        </w:rPr>
      </w:pPr>
      <w:r w:rsidRPr="00CC3ECD">
        <w:t>A feature of the Facebook social network that broadcasts footage in real-time by utilizing one’s camera on a computer or a mobile device.</w:t>
      </w:r>
    </w:p>
    <w:p w14:paraId="30A5029C" w14:textId="4C793043" w:rsidR="00CC3ECD" w:rsidRPr="00FB5F8A" w:rsidRDefault="00CC3ECD" w:rsidP="00434E37">
      <w:pPr>
        <w:spacing w:after="240"/>
        <w:rPr>
          <w:rStyle w:val="Heading2Char"/>
          <w:b/>
          <w:bCs/>
          <w:color w:val="00B050"/>
          <w:sz w:val="24"/>
          <w:szCs w:val="24"/>
        </w:rPr>
      </w:pPr>
      <w:r w:rsidRPr="00FB5F8A">
        <w:rPr>
          <w:rStyle w:val="Heading2Char"/>
          <w:b/>
          <w:bCs/>
          <w:color w:val="00B050"/>
          <w:sz w:val="24"/>
          <w:szCs w:val="24"/>
        </w:rPr>
        <w:t>Pros</w:t>
      </w:r>
    </w:p>
    <w:p w14:paraId="1B87F5BE" w14:textId="3E95B4A6" w:rsidR="00CC3ECD" w:rsidRDefault="00CC3ECD" w:rsidP="0072684B">
      <w:pPr>
        <w:pStyle w:val="ListParagraph"/>
        <w:numPr>
          <w:ilvl w:val="0"/>
          <w:numId w:val="23"/>
        </w:numPr>
        <w:spacing w:after="240"/>
        <w:contextualSpacing w:val="0"/>
      </w:pPr>
      <w:r>
        <w:t>It can be used to reach a very large, already built-in audience, with over 1 billion users on Facebook.</w:t>
      </w:r>
    </w:p>
    <w:p w14:paraId="49EB2B07" w14:textId="06DCC29A" w:rsidR="00CC3ECD" w:rsidRDefault="00CC3ECD" w:rsidP="0072684B">
      <w:pPr>
        <w:pStyle w:val="ListParagraph"/>
        <w:numPr>
          <w:ilvl w:val="0"/>
          <w:numId w:val="23"/>
        </w:numPr>
        <w:spacing w:after="240"/>
        <w:contextualSpacing w:val="0"/>
      </w:pPr>
      <w:r>
        <w:t>It is totally free.</w:t>
      </w:r>
    </w:p>
    <w:p w14:paraId="5DDE7D70" w14:textId="60AAFB22" w:rsidR="00CC3ECD" w:rsidRPr="00F13DF0" w:rsidRDefault="00CC3ECD" w:rsidP="0072684B">
      <w:pPr>
        <w:pStyle w:val="ListParagraph"/>
        <w:numPr>
          <w:ilvl w:val="0"/>
          <w:numId w:val="23"/>
        </w:numPr>
        <w:spacing w:after="240"/>
        <w:contextualSpacing w:val="0"/>
      </w:pPr>
      <w:r w:rsidRPr="00F13DF0">
        <w:t>You don’t need to have a Facebook account to view a Facebook Live broadcast.</w:t>
      </w:r>
    </w:p>
    <w:p w14:paraId="3B7F1FFC" w14:textId="029A14E3" w:rsidR="00CC3ECD" w:rsidRDefault="00CC3ECD" w:rsidP="0072684B">
      <w:pPr>
        <w:pStyle w:val="ListParagraph"/>
        <w:numPr>
          <w:ilvl w:val="0"/>
          <w:numId w:val="23"/>
        </w:numPr>
        <w:spacing w:after="240"/>
        <w:contextualSpacing w:val="0"/>
      </w:pPr>
      <w:r>
        <w:t>You can decide who you want to view the livestream.</w:t>
      </w:r>
    </w:p>
    <w:p w14:paraId="603D5C58" w14:textId="668E8ECF" w:rsidR="00CC3ECD" w:rsidRPr="00CC3ECD" w:rsidRDefault="00CC3ECD" w:rsidP="0072684B">
      <w:pPr>
        <w:pStyle w:val="ListParagraph"/>
        <w:numPr>
          <w:ilvl w:val="0"/>
          <w:numId w:val="23"/>
        </w:numPr>
        <w:spacing w:after="240"/>
        <w:contextualSpacing w:val="0"/>
        <w:rPr>
          <w:rStyle w:val="Heading2Char"/>
          <w:rFonts w:ascii="Verdana Pro" w:eastAsiaTheme="minorHAnsi" w:hAnsi="Verdana Pro" w:cstheme="minorBidi"/>
          <w:color w:val="auto"/>
          <w:spacing w:val="0"/>
          <w:sz w:val="24"/>
          <w:szCs w:val="24"/>
        </w:rPr>
      </w:pPr>
      <w:r>
        <w:t>Facebook users can engage with the live video as viewers can comment on the stream and give instant feedback.</w:t>
      </w:r>
    </w:p>
    <w:p w14:paraId="7C65E4DC" w14:textId="77777777" w:rsidR="00434E37" w:rsidRDefault="00CC3ECD" w:rsidP="00434E37">
      <w:pPr>
        <w:spacing w:after="240"/>
        <w:rPr>
          <w:b/>
          <w:bCs/>
        </w:rPr>
      </w:pPr>
      <w:r w:rsidRPr="00434E37">
        <w:rPr>
          <w:rStyle w:val="Heading2Char"/>
          <w:b/>
          <w:bCs/>
          <w:color w:val="FF0000"/>
          <w:sz w:val="24"/>
          <w:szCs w:val="24"/>
        </w:rPr>
        <w:t>Cons</w:t>
      </w:r>
    </w:p>
    <w:p w14:paraId="0DEF5329" w14:textId="4DE59A86" w:rsidR="00434E37" w:rsidRDefault="00434E37" w:rsidP="0072684B">
      <w:pPr>
        <w:pStyle w:val="ListParagraph"/>
        <w:numPr>
          <w:ilvl w:val="0"/>
          <w:numId w:val="25"/>
        </w:numPr>
        <w:spacing w:after="240"/>
        <w:contextualSpacing w:val="0"/>
      </w:pPr>
      <w:r>
        <w:t>Privacy issues/concerns. Possible email harvesting.</w:t>
      </w:r>
    </w:p>
    <w:p w14:paraId="315603F1" w14:textId="77777777" w:rsidR="00434E37" w:rsidRDefault="00434E37" w:rsidP="0072684B">
      <w:pPr>
        <w:pStyle w:val="ListParagraph"/>
        <w:numPr>
          <w:ilvl w:val="0"/>
          <w:numId w:val="24"/>
        </w:numPr>
        <w:spacing w:after="240"/>
        <w:contextualSpacing w:val="0"/>
      </w:pPr>
      <w:r>
        <w:t>Resolution is HD, but only 720p HD, which is good but not the best video quality.</w:t>
      </w:r>
    </w:p>
    <w:p w14:paraId="398B6CCB" w14:textId="5703C8C4" w:rsidR="00434E37" w:rsidRDefault="00434E37" w:rsidP="0072684B">
      <w:pPr>
        <w:pStyle w:val="ListParagraph"/>
        <w:numPr>
          <w:ilvl w:val="0"/>
          <w:numId w:val="24"/>
        </w:numPr>
        <w:spacing w:after="240"/>
        <w:contextualSpacing w:val="0"/>
      </w:pPr>
      <w:r>
        <w:t>If the stream is not set up to be shared with a general public audience, you will then need to sign up for Facebook.</w:t>
      </w:r>
    </w:p>
    <w:p w14:paraId="1618CB07" w14:textId="542FF021" w:rsidR="00434E37" w:rsidRDefault="00434E37" w:rsidP="0072684B">
      <w:pPr>
        <w:pStyle w:val="ListParagraph"/>
        <w:numPr>
          <w:ilvl w:val="0"/>
          <w:numId w:val="24"/>
        </w:numPr>
        <w:spacing w:after="240"/>
        <w:contextualSpacing w:val="0"/>
      </w:pPr>
      <w:r>
        <w:t>It can be a little slow at times, especially if one’s internet connection is not strong.</w:t>
      </w:r>
    </w:p>
    <w:p w14:paraId="38BBE152" w14:textId="77777777" w:rsidR="009C3246" w:rsidRPr="00886998" w:rsidRDefault="009C3246" w:rsidP="00844F74">
      <w:pPr>
        <w:rPr>
          <w:rStyle w:val="Heading2Char"/>
          <w:sz w:val="30"/>
          <w:szCs w:val="30"/>
        </w:rPr>
      </w:pPr>
      <w:r w:rsidRPr="00886998">
        <w:rPr>
          <w:rStyle w:val="Heading2Char"/>
          <w:sz w:val="30"/>
          <w:szCs w:val="30"/>
        </w:rPr>
        <w:t>FreeConferenceCall.com</w:t>
      </w:r>
    </w:p>
    <w:p w14:paraId="4C0F92F4" w14:textId="77777777" w:rsidR="009C3246" w:rsidRPr="009C3246" w:rsidRDefault="009C3246" w:rsidP="00844F74">
      <w:pPr>
        <w:rPr>
          <w:rStyle w:val="Heading2Char"/>
          <w:b/>
          <w:bCs/>
          <w:color w:val="auto"/>
          <w:sz w:val="24"/>
          <w:szCs w:val="24"/>
        </w:rPr>
      </w:pPr>
      <w:r w:rsidRPr="009C3246">
        <w:rPr>
          <w:rStyle w:val="Heading2Char"/>
          <w:b/>
          <w:bCs/>
          <w:color w:val="auto"/>
          <w:sz w:val="24"/>
          <w:szCs w:val="24"/>
        </w:rPr>
        <w:t>Overview</w:t>
      </w:r>
    </w:p>
    <w:p w14:paraId="23E16370" w14:textId="132FA346" w:rsidR="009C3246" w:rsidRDefault="009013C0" w:rsidP="00464848">
      <w:pPr>
        <w:spacing w:after="240"/>
      </w:pPr>
      <w:r w:rsidRPr="009013C0">
        <w:lastRenderedPageBreak/>
        <w:t>HD audio conferencing and online meetings with screen sharing and videoconferencing for up to 1,000 participants.</w:t>
      </w:r>
    </w:p>
    <w:p w14:paraId="2FDBB93E" w14:textId="5013D50E" w:rsidR="009C3246" w:rsidRPr="004A6561" w:rsidRDefault="009C3246" w:rsidP="009013C0">
      <w:pPr>
        <w:spacing w:after="240"/>
        <w:rPr>
          <w:rStyle w:val="Heading2Char"/>
          <w:b/>
          <w:bCs/>
          <w:color w:val="00B050"/>
          <w:sz w:val="24"/>
          <w:szCs w:val="24"/>
        </w:rPr>
      </w:pPr>
      <w:r w:rsidRPr="004A6561">
        <w:rPr>
          <w:rStyle w:val="Heading2Char"/>
          <w:b/>
          <w:bCs/>
          <w:color w:val="00B050"/>
          <w:sz w:val="24"/>
          <w:szCs w:val="24"/>
        </w:rPr>
        <w:t>Pros</w:t>
      </w:r>
    </w:p>
    <w:p w14:paraId="2B0D7337" w14:textId="5B0128D5" w:rsidR="009013C0" w:rsidRDefault="009013C0" w:rsidP="0072684B">
      <w:pPr>
        <w:pStyle w:val="ListParagraph"/>
        <w:numPr>
          <w:ilvl w:val="0"/>
          <w:numId w:val="26"/>
        </w:numPr>
        <w:spacing w:after="240"/>
        <w:contextualSpacing w:val="0"/>
      </w:pPr>
      <w:r>
        <w:t>Free teleconferences for up to 1,000 participants after you sign up for a free account. The service also accepts funds through their “pay what you can” model for those who would like to contribute.</w:t>
      </w:r>
    </w:p>
    <w:p w14:paraId="3E09BC81" w14:textId="49E9C245" w:rsidR="009013C0" w:rsidRDefault="009013C0" w:rsidP="0072684B">
      <w:pPr>
        <w:pStyle w:val="ListParagraph"/>
        <w:numPr>
          <w:ilvl w:val="0"/>
          <w:numId w:val="26"/>
        </w:numPr>
        <w:spacing w:after="240"/>
        <w:contextualSpacing w:val="0"/>
      </w:pPr>
      <w:r>
        <w:t>Users receive an email report after each meeting with details about participants and meeting duration.</w:t>
      </w:r>
    </w:p>
    <w:p w14:paraId="0630E135" w14:textId="3D76E3DA" w:rsidR="009C3246" w:rsidRDefault="009013C0" w:rsidP="0072684B">
      <w:pPr>
        <w:pStyle w:val="ListParagraph"/>
        <w:numPr>
          <w:ilvl w:val="0"/>
          <w:numId w:val="26"/>
        </w:numPr>
        <w:spacing w:after="240"/>
        <w:contextualSpacing w:val="0"/>
      </w:pPr>
      <w:r>
        <w:t>Calls can be recorded for a small fee.</w:t>
      </w:r>
    </w:p>
    <w:p w14:paraId="61492B4C" w14:textId="77777777" w:rsidR="009013C0" w:rsidRDefault="009C3246" w:rsidP="009013C0">
      <w:pPr>
        <w:spacing w:after="240"/>
        <w:rPr>
          <w:rStyle w:val="Heading2Char"/>
          <w:b/>
          <w:bCs/>
          <w:color w:val="FF0000"/>
          <w:sz w:val="24"/>
          <w:szCs w:val="24"/>
        </w:rPr>
      </w:pPr>
      <w:r w:rsidRPr="009013C0">
        <w:rPr>
          <w:rStyle w:val="Heading2Char"/>
          <w:b/>
          <w:bCs/>
          <w:color w:val="FF0000"/>
          <w:sz w:val="24"/>
          <w:szCs w:val="24"/>
        </w:rPr>
        <w:t>Cons</w:t>
      </w:r>
    </w:p>
    <w:p w14:paraId="441D004F" w14:textId="1E1330F0" w:rsidR="009013C0" w:rsidRDefault="009013C0" w:rsidP="0072684B">
      <w:pPr>
        <w:pStyle w:val="ListParagraph"/>
        <w:numPr>
          <w:ilvl w:val="0"/>
          <w:numId w:val="28"/>
        </w:numPr>
        <w:spacing w:after="240"/>
      </w:pPr>
      <w:r>
        <w:t>A short ad for the service plays when users join the call.</w:t>
      </w:r>
    </w:p>
    <w:p w14:paraId="27A1B08A" w14:textId="574A2DC0" w:rsidR="009013C0" w:rsidRDefault="009013C0" w:rsidP="0072684B">
      <w:pPr>
        <w:pStyle w:val="ListParagraph"/>
        <w:numPr>
          <w:ilvl w:val="0"/>
          <w:numId w:val="27"/>
        </w:numPr>
        <w:spacing w:after="240"/>
        <w:contextualSpacing w:val="0"/>
      </w:pPr>
      <w:r>
        <w:t>Audio quality lags at times due to congestion.</w:t>
      </w:r>
    </w:p>
    <w:p w14:paraId="67FF7E4B" w14:textId="056F8BC0" w:rsidR="009013C0" w:rsidRDefault="009013C0" w:rsidP="0072684B">
      <w:pPr>
        <w:pStyle w:val="ListParagraph"/>
        <w:numPr>
          <w:ilvl w:val="0"/>
          <w:numId w:val="27"/>
        </w:numPr>
        <w:spacing w:after="240"/>
        <w:contextualSpacing w:val="0"/>
      </w:pPr>
      <w:r>
        <w:t xml:space="preserve">Free webinars and screen sharing are also available, but some user reviewers for the video service are negative. </w:t>
      </w:r>
    </w:p>
    <w:p w14:paraId="3A65D63B" w14:textId="2B33C4A4" w:rsidR="009013C0" w:rsidRPr="00886998" w:rsidRDefault="009013C0" w:rsidP="009013C0">
      <w:pPr>
        <w:rPr>
          <w:rStyle w:val="Heading2Char"/>
          <w:sz w:val="30"/>
          <w:szCs w:val="30"/>
        </w:rPr>
      </w:pPr>
      <w:r w:rsidRPr="00886998">
        <w:rPr>
          <w:rStyle w:val="Heading2Char"/>
          <w:sz w:val="30"/>
          <w:szCs w:val="30"/>
        </w:rPr>
        <w:t>Google Hangouts</w:t>
      </w:r>
    </w:p>
    <w:p w14:paraId="6FD87830" w14:textId="77777777" w:rsidR="009013C0" w:rsidRPr="009C3246" w:rsidRDefault="009013C0" w:rsidP="009013C0">
      <w:pPr>
        <w:rPr>
          <w:rStyle w:val="Heading2Char"/>
          <w:b/>
          <w:bCs/>
          <w:color w:val="auto"/>
          <w:sz w:val="24"/>
          <w:szCs w:val="24"/>
        </w:rPr>
      </w:pPr>
      <w:r w:rsidRPr="009C3246">
        <w:rPr>
          <w:rStyle w:val="Heading2Char"/>
          <w:b/>
          <w:bCs/>
          <w:color w:val="auto"/>
          <w:sz w:val="24"/>
          <w:szCs w:val="24"/>
        </w:rPr>
        <w:t>Overview</w:t>
      </w:r>
    </w:p>
    <w:p w14:paraId="5E87B2B6" w14:textId="01E3953C" w:rsidR="009013C0" w:rsidRDefault="009013C0" w:rsidP="002F3B7C">
      <w:pPr>
        <w:spacing w:after="240"/>
      </w:pPr>
      <w:r w:rsidRPr="009013C0">
        <w:t>Free messaging, voice, and video calls.</w:t>
      </w:r>
    </w:p>
    <w:p w14:paraId="16DFD1E7" w14:textId="77777777" w:rsidR="009013C0" w:rsidRPr="004A6561" w:rsidRDefault="009013C0" w:rsidP="009013C0">
      <w:pPr>
        <w:spacing w:after="240"/>
        <w:rPr>
          <w:rStyle w:val="Heading2Char"/>
          <w:b/>
          <w:bCs/>
          <w:color w:val="00B050"/>
          <w:sz w:val="24"/>
          <w:szCs w:val="24"/>
        </w:rPr>
      </w:pPr>
      <w:r w:rsidRPr="004A6561">
        <w:rPr>
          <w:rStyle w:val="Heading2Char"/>
          <w:b/>
          <w:bCs/>
          <w:color w:val="00B050"/>
          <w:sz w:val="24"/>
          <w:szCs w:val="24"/>
        </w:rPr>
        <w:t>Pros</w:t>
      </w:r>
    </w:p>
    <w:p w14:paraId="2B65D0E9" w14:textId="77777777" w:rsidR="00464848" w:rsidRDefault="00464848" w:rsidP="0072684B">
      <w:pPr>
        <w:pStyle w:val="ListParagraph"/>
        <w:numPr>
          <w:ilvl w:val="0"/>
          <w:numId w:val="30"/>
        </w:numPr>
        <w:spacing w:after="240"/>
        <w:contextualSpacing w:val="0"/>
      </w:pPr>
      <w:r>
        <w:t>Allows you to call any phone number in the world and allows for status messages, videos, and emojis to be sent in video or voice calls – group or individual.</w:t>
      </w:r>
    </w:p>
    <w:p w14:paraId="7C0C371C" w14:textId="5D3BABD9" w:rsidR="00464848" w:rsidRDefault="00464848" w:rsidP="0072684B">
      <w:pPr>
        <w:pStyle w:val="ListParagraph"/>
        <w:numPr>
          <w:ilvl w:val="0"/>
          <w:numId w:val="26"/>
        </w:numPr>
        <w:spacing w:after="240"/>
        <w:contextualSpacing w:val="0"/>
      </w:pPr>
      <w:r>
        <w:t>The basic platform is free for anyone with a Google account.</w:t>
      </w:r>
    </w:p>
    <w:p w14:paraId="7BAB1D69" w14:textId="0EFE2685" w:rsidR="00464848" w:rsidRDefault="00464848" w:rsidP="0072684B">
      <w:pPr>
        <w:pStyle w:val="ListParagraph"/>
        <w:numPr>
          <w:ilvl w:val="0"/>
          <w:numId w:val="26"/>
        </w:numPr>
        <w:spacing w:after="240"/>
        <w:contextualSpacing w:val="0"/>
      </w:pPr>
      <w:r>
        <w:t>Conversations (not video calls) can include up to 150 people.</w:t>
      </w:r>
    </w:p>
    <w:p w14:paraId="336FB5CB" w14:textId="77777777" w:rsidR="00464848" w:rsidRDefault="00464848" w:rsidP="0072684B">
      <w:pPr>
        <w:pStyle w:val="ListParagraph"/>
        <w:numPr>
          <w:ilvl w:val="0"/>
          <w:numId w:val="26"/>
        </w:numPr>
        <w:spacing w:after="240"/>
        <w:contextualSpacing w:val="0"/>
      </w:pPr>
      <w:r>
        <w:t>Hangouts is built into Gmail, YouTube, and Google Voice, plus there are Hangouts apps for iOS, Android, and the web.</w:t>
      </w:r>
    </w:p>
    <w:p w14:paraId="4702EFD5" w14:textId="5C350722" w:rsidR="009013C0" w:rsidRDefault="009013C0" w:rsidP="009013C0">
      <w:pPr>
        <w:spacing w:after="240"/>
        <w:rPr>
          <w:rStyle w:val="Heading2Char"/>
          <w:b/>
          <w:bCs/>
          <w:color w:val="FF0000"/>
          <w:sz w:val="24"/>
          <w:szCs w:val="24"/>
        </w:rPr>
      </w:pPr>
      <w:r w:rsidRPr="009013C0">
        <w:rPr>
          <w:rStyle w:val="Heading2Char"/>
          <w:b/>
          <w:bCs/>
          <w:color w:val="FF0000"/>
          <w:sz w:val="24"/>
          <w:szCs w:val="24"/>
        </w:rPr>
        <w:t>Cons</w:t>
      </w:r>
    </w:p>
    <w:p w14:paraId="3CA7091C" w14:textId="029A8650" w:rsidR="00464848" w:rsidRDefault="00464848" w:rsidP="0072684B">
      <w:pPr>
        <w:pStyle w:val="ListParagraph"/>
        <w:numPr>
          <w:ilvl w:val="0"/>
          <w:numId w:val="28"/>
        </w:numPr>
        <w:spacing w:after="240"/>
        <w:contextualSpacing w:val="0"/>
      </w:pPr>
      <w:r>
        <w:lastRenderedPageBreak/>
        <w:t>To use the free version, participants must have and use Google accounts. (With G Suite you can include a phone number and PIN on each of your meetings with no other configuration required.)</w:t>
      </w:r>
    </w:p>
    <w:p w14:paraId="6F155DF9" w14:textId="392F9226" w:rsidR="00464848" w:rsidRDefault="00464848" w:rsidP="0072684B">
      <w:pPr>
        <w:pStyle w:val="ListParagraph"/>
        <w:numPr>
          <w:ilvl w:val="0"/>
          <w:numId w:val="28"/>
        </w:numPr>
        <w:spacing w:after="240"/>
        <w:contextualSpacing w:val="0"/>
      </w:pPr>
      <w:r>
        <w:t>To have the full Google Hangouts Meet (video) capability you need to purchase G Suite (starting at $6 per user per month).</w:t>
      </w:r>
    </w:p>
    <w:p w14:paraId="4CF03B9C" w14:textId="2628DB49" w:rsidR="00464848" w:rsidRDefault="00464848" w:rsidP="0072684B">
      <w:pPr>
        <w:pStyle w:val="ListParagraph"/>
        <w:numPr>
          <w:ilvl w:val="0"/>
          <w:numId w:val="28"/>
        </w:numPr>
        <w:spacing w:after="240"/>
        <w:contextualSpacing w:val="0"/>
      </w:pPr>
      <w:r>
        <w:t>Video calls are capped at 100 (Gmail, G Suite Basic), 125 (Business) or 250 (Enterprise) people.</w:t>
      </w:r>
    </w:p>
    <w:p w14:paraId="56B78CFA" w14:textId="550D4A72" w:rsidR="009013C0" w:rsidRPr="00886998" w:rsidRDefault="00464848" w:rsidP="009013C0">
      <w:pPr>
        <w:rPr>
          <w:rStyle w:val="Heading2Char"/>
          <w:sz w:val="30"/>
          <w:szCs w:val="30"/>
        </w:rPr>
      </w:pPr>
      <w:r w:rsidRPr="00886998">
        <w:rPr>
          <w:rStyle w:val="Heading2Char"/>
          <w:sz w:val="30"/>
          <w:szCs w:val="30"/>
        </w:rPr>
        <w:t>GoToMeeting</w:t>
      </w:r>
    </w:p>
    <w:p w14:paraId="5AA8416A" w14:textId="77777777" w:rsidR="009013C0" w:rsidRPr="009C3246" w:rsidRDefault="009013C0" w:rsidP="009013C0">
      <w:pPr>
        <w:rPr>
          <w:rStyle w:val="Heading2Char"/>
          <w:b/>
          <w:bCs/>
          <w:color w:val="auto"/>
          <w:sz w:val="24"/>
          <w:szCs w:val="24"/>
        </w:rPr>
      </w:pPr>
      <w:r w:rsidRPr="009C3246">
        <w:rPr>
          <w:rStyle w:val="Heading2Char"/>
          <w:b/>
          <w:bCs/>
          <w:color w:val="auto"/>
          <w:sz w:val="24"/>
          <w:szCs w:val="24"/>
        </w:rPr>
        <w:t>Overview</w:t>
      </w:r>
    </w:p>
    <w:p w14:paraId="03E25D3F" w14:textId="5CA5CD8C" w:rsidR="009013C0" w:rsidRDefault="00464848" w:rsidP="002F3B7C">
      <w:pPr>
        <w:spacing w:after="240"/>
      </w:pPr>
      <w:r w:rsidRPr="00464848">
        <w:t>An online meeting, desktop sharing, and videoconferencing software package</w:t>
      </w:r>
      <w:r w:rsidR="009013C0" w:rsidRPr="009013C0">
        <w:t>.</w:t>
      </w:r>
    </w:p>
    <w:p w14:paraId="1E1FF648" w14:textId="77777777" w:rsidR="009013C0" w:rsidRPr="004A6561" w:rsidRDefault="009013C0" w:rsidP="009013C0">
      <w:pPr>
        <w:spacing w:after="240"/>
        <w:rPr>
          <w:rStyle w:val="Heading2Char"/>
          <w:b/>
          <w:bCs/>
          <w:color w:val="00B050"/>
          <w:sz w:val="24"/>
          <w:szCs w:val="24"/>
        </w:rPr>
      </w:pPr>
      <w:r w:rsidRPr="004A6561">
        <w:rPr>
          <w:rStyle w:val="Heading2Char"/>
          <w:b/>
          <w:bCs/>
          <w:color w:val="00B050"/>
          <w:sz w:val="24"/>
          <w:szCs w:val="24"/>
        </w:rPr>
        <w:t>Pros</w:t>
      </w:r>
    </w:p>
    <w:p w14:paraId="284CCDF9" w14:textId="40DD9C36" w:rsidR="00464848" w:rsidRDefault="00464848" w:rsidP="0072684B">
      <w:pPr>
        <w:pStyle w:val="ListParagraph"/>
        <w:numPr>
          <w:ilvl w:val="0"/>
          <w:numId w:val="26"/>
        </w:numPr>
        <w:spacing w:after="240"/>
        <w:contextualSpacing w:val="0"/>
      </w:pPr>
      <w:r>
        <w:t>Offers connection to Office 365 for users to schedule, manage, and join online meetings directly from their Outlook calendar.</w:t>
      </w:r>
    </w:p>
    <w:p w14:paraId="25869FED" w14:textId="79979B19" w:rsidR="00464848" w:rsidRDefault="00464848" w:rsidP="0072684B">
      <w:pPr>
        <w:pStyle w:val="ListParagraph"/>
        <w:numPr>
          <w:ilvl w:val="0"/>
          <w:numId w:val="26"/>
        </w:numPr>
        <w:spacing w:after="240"/>
        <w:contextualSpacing w:val="0"/>
      </w:pPr>
      <w:r>
        <w:t>The pay version provides unlimited cloud recording and storage.</w:t>
      </w:r>
    </w:p>
    <w:p w14:paraId="38B2121A" w14:textId="7632C15F" w:rsidR="00464848" w:rsidRDefault="00464848" w:rsidP="0072684B">
      <w:pPr>
        <w:pStyle w:val="ListParagraph"/>
        <w:numPr>
          <w:ilvl w:val="0"/>
          <w:numId w:val="26"/>
        </w:numPr>
        <w:spacing w:after="240"/>
        <w:contextualSpacing w:val="0"/>
      </w:pPr>
      <w:r>
        <w:t>A free version with limited meeting time and users is available.</w:t>
      </w:r>
    </w:p>
    <w:p w14:paraId="665DCE8B" w14:textId="113878BA" w:rsidR="009013C0" w:rsidRDefault="00464848" w:rsidP="0072684B">
      <w:pPr>
        <w:pStyle w:val="ListParagraph"/>
        <w:numPr>
          <w:ilvl w:val="0"/>
          <w:numId w:val="26"/>
        </w:numPr>
        <w:spacing w:after="240"/>
        <w:contextualSpacing w:val="0"/>
      </w:pPr>
      <w:r>
        <w:t>A long track record with an established reputation in the field (over 15 years of business) versus newer solutions with less history like Zoom.</w:t>
      </w:r>
    </w:p>
    <w:p w14:paraId="37C99F89" w14:textId="16A5FEF4" w:rsidR="009013C0" w:rsidRDefault="009013C0" w:rsidP="009013C0">
      <w:pPr>
        <w:spacing w:after="240"/>
        <w:rPr>
          <w:rStyle w:val="Heading2Char"/>
          <w:b/>
          <w:bCs/>
          <w:color w:val="FF0000"/>
          <w:sz w:val="24"/>
          <w:szCs w:val="24"/>
        </w:rPr>
      </w:pPr>
      <w:r w:rsidRPr="009013C0">
        <w:rPr>
          <w:rStyle w:val="Heading2Char"/>
          <w:b/>
          <w:bCs/>
          <w:color w:val="FF0000"/>
          <w:sz w:val="24"/>
          <w:szCs w:val="24"/>
        </w:rPr>
        <w:t>Cons</w:t>
      </w:r>
    </w:p>
    <w:p w14:paraId="1167DA1A" w14:textId="0B810A3E" w:rsidR="00464848" w:rsidRDefault="00464848" w:rsidP="0072684B">
      <w:pPr>
        <w:pStyle w:val="ListParagraph"/>
        <w:numPr>
          <w:ilvl w:val="0"/>
          <w:numId w:val="26"/>
        </w:numPr>
        <w:spacing w:after="240"/>
        <w:contextualSpacing w:val="0"/>
      </w:pPr>
      <w:r>
        <w:t>Basic annotation tools for screen sharing; no whiteboarding (unlike Zoom).</w:t>
      </w:r>
    </w:p>
    <w:p w14:paraId="13991097" w14:textId="1C86F929" w:rsidR="00464848" w:rsidRDefault="00464848" w:rsidP="0072684B">
      <w:pPr>
        <w:pStyle w:val="ListParagraph"/>
        <w:numPr>
          <w:ilvl w:val="0"/>
          <w:numId w:val="26"/>
        </w:numPr>
        <w:spacing w:after="240"/>
        <w:contextualSpacing w:val="0"/>
      </w:pPr>
      <w:r>
        <w:t>For anything beyond 40-minute meetings you will need to purchase a license</w:t>
      </w:r>
      <w:r w:rsidR="00CF4DEB">
        <w:t xml:space="preserve"> </w:t>
      </w:r>
      <w:r>
        <w:t>(starting at $12 per user per month).</w:t>
      </w:r>
    </w:p>
    <w:p w14:paraId="09E3F6F8" w14:textId="77777777" w:rsidR="0094167C" w:rsidRDefault="0094167C" w:rsidP="009013C0">
      <w:pPr>
        <w:rPr>
          <w:rStyle w:val="Heading2Char"/>
          <w:sz w:val="30"/>
          <w:szCs w:val="30"/>
        </w:rPr>
      </w:pPr>
    </w:p>
    <w:p w14:paraId="4CFA19F8" w14:textId="3C9DB98C" w:rsidR="009013C0" w:rsidRPr="00886998" w:rsidRDefault="00CF4DEB" w:rsidP="009013C0">
      <w:pPr>
        <w:rPr>
          <w:rStyle w:val="Heading2Char"/>
          <w:sz w:val="30"/>
          <w:szCs w:val="30"/>
        </w:rPr>
      </w:pPr>
      <w:r w:rsidRPr="00886998">
        <w:rPr>
          <w:rStyle w:val="Heading2Char"/>
          <w:sz w:val="30"/>
          <w:szCs w:val="30"/>
        </w:rPr>
        <w:t>GroupMe</w:t>
      </w:r>
    </w:p>
    <w:p w14:paraId="31C318B6" w14:textId="77777777" w:rsidR="009013C0" w:rsidRPr="009C3246" w:rsidRDefault="009013C0" w:rsidP="009013C0">
      <w:pPr>
        <w:rPr>
          <w:rStyle w:val="Heading2Char"/>
          <w:b/>
          <w:bCs/>
          <w:color w:val="auto"/>
          <w:sz w:val="24"/>
          <w:szCs w:val="24"/>
        </w:rPr>
      </w:pPr>
      <w:r w:rsidRPr="009C3246">
        <w:rPr>
          <w:rStyle w:val="Heading2Char"/>
          <w:b/>
          <w:bCs/>
          <w:color w:val="auto"/>
          <w:sz w:val="24"/>
          <w:szCs w:val="24"/>
        </w:rPr>
        <w:t>Overview</w:t>
      </w:r>
    </w:p>
    <w:p w14:paraId="2497BAE3" w14:textId="15425F9D" w:rsidR="009013C0" w:rsidRDefault="00CF4DEB" w:rsidP="002F3B7C">
      <w:pPr>
        <w:spacing w:after="240"/>
      </w:pPr>
      <w:r w:rsidRPr="00CF4DEB">
        <w:t>A free mobile group messaging app owned by Microsoft</w:t>
      </w:r>
      <w:r w:rsidR="009013C0" w:rsidRPr="009013C0">
        <w:t>.</w:t>
      </w:r>
    </w:p>
    <w:p w14:paraId="6BE955DA" w14:textId="77777777" w:rsidR="009013C0" w:rsidRPr="004A6561" w:rsidRDefault="009013C0" w:rsidP="009013C0">
      <w:pPr>
        <w:spacing w:after="240"/>
        <w:rPr>
          <w:rStyle w:val="Heading2Char"/>
          <w:b/>
          <w:bCs/>
          <w:color w:val="00B050"/>
          <w:sz w:val="24"/>
          <w:szCs w:val="24"/>
        </w:rPr>
      </w:pPr>
      <w:r w:rsidRPr="004A6561">
        <w:rPr>
          <w:rStyle w:val="Heading2Char"/>
          <w:b/>
          <w:bCs/>
          <w:color w:val="00B050"/>
          <w:sz w:val="24"/>
          <w:szCs w:val="24"/>
        </w:rPr>
        <w:t>Pros</w:t>
      </w:r>
    </w:p>
    <w:p w14:paraId="1734A6D4" w14:textId="382AF381" w:rsidR="00CF4DEB" w:rsidRDefault="00CF4DEB" w:rsidP="0072684B">
      <w:pPr>
        <w:pStyle w:val="ListParagraph"/>
        <w:numPr>
          <w:ilvl w:val="0"/>
          <w:numId w:val="26"/>
        </w:numPr>
        <w:spacing w:after="240"/>
        <w:contextualSpacing w:val="0"/>
      </w:pPr>
      <w:r>
        <w:lastRenderedPageBreak/>
        <w:t>Free to users.</w:t>
      </w:r>
    </w:p>
    <w:p w14:paraId="59F0D507" w14:textId="56D262D3" w:rsidR="00CF4DEB" w:rsidRDefault="00CF4DEB" w:rsidP="0072684B">
      <w:pPr>
        <w:pStyle w:val="ListParagraph"/>
        <w:numPr>
          <w:ilvl w:val="0"/>
          <w:numId w:val="26"/>
        </w:numPr>
        <w:spacing w:after="240"/>
        <w:contextualSpacing w:val="0"/>
      </w:pPr>
      <w:r>
        <w:t>You don't need to have the app to use GroupMe (can be used over SMS).</w:t>
      </w:r>
    </w:p>
    <w:p w14:paraId="34A25366" w14:textId="2F05046E" w:rsidR="00CF4DEB" w:rsidRDefault="00CF4DEB" w:rsidP="0072684B">
      <w:pPr>
        <w:pStyle w:val="ListParagraph"/>
        <w:numPr>
          <w:ilvl w:val="0"/>
          <w:numId w:val="26"/>
        </w:numPr>
        <w:spacing w:after="240"/>
        <w:contextualSpacing w:val="0"/>
      </w:pPr>
      <w:r>
        <w:t>Even those without smartphones can join.</w:t>
      </w:r>
    </w:p>
    <w:p w14:paraId="7158B0E1" w14:textId="4BFA2D30" w:rsidR="009013C0" w:rsidRDefault="009013C0" w:rsidP="009013C0">
      <w:pPr>
        <w:spacing w:after="240"/>
        <w:rPr>
          <w:rStyle w:val="Heading2Char"/>
          <w:b/>
          <w:bCs/>
          <w:color w:val="FF0000"/>
          <w:sz w:val="24"/>
          <w:szCs w:val="24"/>
        </w:rPr>
      </w:pPr>
      <w:r w:rsidRPr="009013C0">
        <w:rPr>
          <w:rStyle w:val="Heading2Char"/>
          <w:b/>
          <w:bCs/>
          <w:color w:val="FF0000"/>
          <w:sz w:val="24"/>
          <w:szCs w:val="24"/>
        </w:rPr>
        <w:t>Cons</w:t>
      </w:r>
    </w:p>
    <w:p w14:paraId="1F0DEB53" w14:textId="1787198F" w:rsidR="00CF4DEB" w:rsidRDefault="00CF4DEB" w:rsidP="0072684B">
      <w:pPr>
        <w:pStyle w:val="ListParagraph"/>
        <w:numPr>
          <w:ilvl w:val="0"/>
          <w:numId w:val="26"/>
        </w:numPr>
        <w:spacing w:after="240"/>
        <w:contextualSpacing w:val="0"/>
      </w:pPr>
      <w:r>
        <w:t>Does not have the end-to-end encryption offered by WhatsApp for security.</w:t>
      </w:r>
    </w:p>
    <w:p w14:paraId="6631AC59" w14:textId="66FECD9A" w:rsidR="00CF4DEB" w:rsidRDefault="00CF4DEB" w:rsidP="0072684B">
      <w:pPr>
        <w:pStyle w:val="ListParagraph"/>
        <w:numPr>
          <w:ilvl w:val="0"/>
          <w:numId w:val="26"/>
        </w:numPr>
        <w:spacing w:after="240"/>
        <w:contextualSpacing w:val="0"/>
      </w:pPr>
      <w:r>
        <w:t>The search function within the app is clunky and hard to use.</w:t>
      </w:r>
    </w:p>
    <w:p w14:paraId="7286AD55" w14:textId="34C28300" w:rsidR="009013C0" w:rsidRPr="00886998" w:rsidRDefault="006C12D9" w:rsidP="009013C0">
      <w:pPr>
        <w:rPr>
          <w:rStyle w:val="Heading2Char"/>
          <w:sz w:val="30"/>
          <w:szCs w:val="30"/>
        </w:rPr>
      </w:pPr>
      <w:r w:rsidRPr="00886998">
        <w:rPr>
          <w:rStyle w:val="Heading2Char"/>
          <w:sz w:val="30"/>
          <w:szCs w:val="30"/>
        </w:rPr>
        <w:t>Microsoft Teams</w:t>
      </w:r>
    </w:p>
    <w:p w14:paraId="33B490FD" w14:textId="77777777" w:rsidR="009013C0" w:rsidRPr="009C3246" w:rsidRDefault="009013C0" w:rsidP="009013C0">
      <w:pPr>
        <w:rPr>
          <w:rStyle w:val="Heading2Char"/>
          <w:b/>
          <w:bCs/>
          <w:color w:val="auto"/>
          <w:sz w:val="24"/>
          <w:szCs w:val="24"/>
        </w:rPr>
      </w:pPr>
      <w:r w:rsidRPr="009C3246">
        <w:rPr>
          <w:rStyle w:val="Heading2Char"/>
          <w:b/>
          <w:bCs/>
          <w:color w:val="auto"/>
          <w:sz w:val="24"/>
          <w:szCs w:val="24"/>
        </w:rPr>
        <w:t>Overview</w:t>
      </w:r>
    </w:p>
    <w:p w14:paraId="312AFE2C" w14:textId="2E6C952A" w:rsidR="009013C0" w:rsidRDefault="006C12D9" w:rsidP="002F3B7C">
      <w:pPr>
        <w:spacing w:after="240"/>
      </w:pPr>
      <w:r w:rsidRPr="006C12D9">
        <w:t>An Office 365 communication and collaboration platform that keeps workplace calls, chat, video meetings, and file storage all in one place</w:t>
      </w:r>
      <w:r w:rsidR="009013C0" w:rsidRPr="009013C0">
        <w:t>.</w:t>
      </w:r>
    </w:p>
    <w:p w14:paraId="5965A3AB" w14:textId="77777777" w:rsidR="009013C0" w:rsidRPr="004A6561" w:rsidRDefault="009013C0" w:rsidP="009013C0">
      <w:pPr>
        <w:spacing w:after="240"/>
        <w:rPr>
          <w:rStyle w:val="Heading2Char"/>
          <w:b/>
          <w:bCs/>
          <w:color w:val="00B050"/>
          <w:sz w:val="24"/>
          <w:szCs w:val="24"/>
        </w:rPr>
      </w:pPr>
      <w:r w:rsidRPr="004A6561">
        <w:rPr>
          <w:rStyle w:val="Heading2Char"/>
          <w:b/>
          <w:bCs/>
          <w:color w:val="00B050"/>
          <w:sz w:val="24"/>
          <w:szCs w:val="24"/>
        </w:rPr>
        <w:t>Pros</w:t>
      </w:r>
    </w:p>
    <w:p w14:paraId="6DF7390B" w14:textId="2974A828" w:rsidR="006C12D9" w:rsidRDefault="006C12D9" w:rsidP="0072684B">
      <w:pPr>
        <w:pStyle w:val="ListParagraph"/>
        <w:numPr>
          <w:ilvl w:val="0"/>
          <w:numId w:val="26"/>
        </w:numPr>
        <w:spacing w:after="240"/>
        <w:contextualSpacing w:val="0"/>
      </w:pPr>
      <w:r>
        <w:t>Free with Office 365 subscriptions. (Discounted subscriptions apply for nonprofits starting at $3 per month per user.)</w:t>
      </w:r>
    </w:p>
    <w:p w14:paraId="4054597A" w14:textId="3C598B19" w:rsidR="006C12D9" w:rsidRDefault="006C12D9" w:rsidP="0072684B">
      <w:pPr>
        <w:pStyle w:val="ListParagraph"/>
        <w:numPr>
          <w:ilvl w:val="0"/>
          <w:numId w:val="26"/>
        </w:numPr>
        <w:spacing w:after="240"/>
        <w:contextualSpacing w:val="0"/>
      </w:pPr>
      <w:r>
        <w:t>Includes features like scheduling assistance, meeting note taking, screen sharing, meeting recording, and instant messaging.</w:t>
      </w:r>
    </w:p>
    <w:p w14:paraId="4240A715" w14:textId="175325D3" w:rsidR="006C12D9" w:rsidRDefault="006C12D9" w:rsidP="0072684B">
      <w:pPr>
        <w:pStyle w:val="ListParagraph"/>
        <w:numPr>
          <w:ilvl w:val="0"/>
          <w:numId w:val="26"/>
        </w:numPr>
        <w:spacing w:after="240"/>
        <w:contextualSpacing w:val="0"/>
      </w:pPr>
      <w:r>
        <w:t>Offers the ability to hold large meetings, webinars, company-wide events, and presentations live with up to 10,000 attendees inside or outside your organization.</w:t>
      </w:r>
    </w:p>
    <w:p w14:paraId="3E32F8B3" w14:textId="60E0A2B4" w:rsidR="009013C0" w:rsidRDefault="009013C0" w:rsidP="009013C0">
      <w:pPr>
        <w:spacing w:after="240"/>
        <w:rPr>
          <w:rStyle w:val="Heading2Char"/>
          <w:b/>
          <w:bCs/>
          <w:color w:val="FF0000"/>
          <w:sz w:val="24"/>
          <w:szCs w:val="24"/>
        </w:rPr>
      </w:pPr>
      <w:r w:rsidRPr="009013C0">
        <w:rPr>
          <w:rStyle w:val="Heading2Char"/>
          <w:b/>
          <w:bCs/>
          <w:color w:val="FF0000"/>
          <w:sz w:val="24"/>
          <w:szCs w:val="24"/>
        </w:rPr>
        <w:t>Cons</w:t>
      </w:r>
    </w:p>
    <w:p w14:paraId="4348C234" w14:textId="2B13F368" w:rsidR="006C12D9" w:rsidRDefault="006C12D9" w:rsidP="0072684B">
      <w:pPr>
        <w:pStyle w:val="ListParagraph"/>
        <w:numPr>
          <w:ilvl w:val="0"/>
          <w:numId w:val="26"/>
        </w:numPr>
        <w:spacing w:after="240"/>
        <w:contextualSpacing w:val="0"/>
      </w:pPr>
      <w:r>
        <w:t>Users will need an Office 365 subscription for some features.</w:t>
      </w:r>
    </w:p>
    <w:p w14:paraId="594F1E81" w14:textId="073A60FB" w:rsidR="006C12D9" w:rsidRDefault="006C12D9" w:rsidP="0072684B">
      <w:pPr>
        <w:pStyle w:val="ListParagraph"/>
        <w:numPr>
          <w:ilvl w:val="0"/>
          <w:numId w:val="26"/>
        </w:numPr>
        <w:spacing w:after="240"/>
        <w:contextualSpacing w:val="0"/>
      </w:pPr>
      <w:r>
        <w:t>Additional features will require add-on subscriptions with added costs.</w:t>
      </w:r>
    </w:p>
    <w:p w14:paraId="7FD2E8BF" w14:textId="2FF0A44E" w:rsidR="0094167C" w:rsidRPr="00ED6F9E" w:rsidRDefault="006C12D9" w:rsidP="0072684B">
      <w:pPr>
        <w:pStyle w:val="ListParagraph"/>
        <w:numPr>
          <w:ilvl w:val="0"/>
          <w:numId w:val="26"/>
        </w:numPr>
        <w:spacing w:after="240"/>
        <w:contextualSpacing w:val="0"/>
        <w:rPr>
          <w:rStyle w:val="Heading2Char"/>
          <w:rFonts w:ascii="Verdana Pro" w:eastAsiaTheme="minorHAnsi" w:hAnsi="Verdana Pro" w:cstheme="minorBidi"/>
          <w:color w:val="auto"/>
          <w:spacing w:val="0"/>
          <w:sz w:val="24"/>
          <w:szCs w:val="24"/>
        </w:rPr>
      </w:pPr>
      <w:r>
        <w:t>Users must download the app on their device and may be reluctant.</w:t>
      </w:r>
    </w:p>
    <w:p w14:paraId="447BC9A9" w14:textId="09864A09" w:rsidR="009013C0" w:rsidRPr="00886998" w:rsidRDefault="006C12D9" w:rsidP="009013C0">
      <w:pPr>
        <w:rPr>
          <w:rStyle w:val="Heading2Char"/>
          <w:sz w:val="30"/>
          <w:szCs w:val="30"/>
        </w:rPr>
      </w:pPr>
      <w:r w:rsidRPr="00886998">
        <w:rPr>
          <w:rStyle w:val="Heading2Char"/>
          <w:sz w:val="30"/>
          <w:szCs w:val="30"/>
        </w:rPr>
        <w:t>OneClick.chat</w:t>
      </w:r>
    </w:p>
    <w:p w14:paraId="5BF4420B" w14:textId="77777777" w:rsidR="009013C0" w:rsidRPr="009C3246" w:rsidRDefault="009013C0" w:rsidP="009013C0">
      <w:pPr>
        <w:rPr>
          <w:rStyle w:val="Heading2Char"/>
          <w:b/>
          <w:bCs/>
          <w:color w:val="auto"/>
          <w:sz w:val="24"/>
          <w:szCs w:val="24"/>
        </w:rPr>
      </w:pPr>
      <w:r w:rsidRPr="009C3246">
        <w:rPr>
          <w:rStyle w:val="Heading2Char"/>
          <w:b/>
          <w:bCs/>
          <w:color w:val="auto"/>
          <w:sz w:val="24"/>
          <w:szCs w:val="24"/>
        </w:rPr>
        <w:t>Overview</w:t>
      </w:r>
    </w:p>
    <w:p w14:paraId="44967E2E" w14:textId="74B2BAD4" w:rsidR="009013C0" w:rsidRDefault="006C12D9" w:rsidP="002F3B7C">
      <w:pPr>
        <w:spacing w:after="240"/>
      </w:pPr>
      <w:r w:rsidRPr="006C12D9">
        <w:lastRenderedPageBreak/>
        <w:t>A web-based video chat platform. OneClick.chat also offers a video communications platform aimed at events where presenters can speak to a distributed audience that can later be split into discussion groups</w:t>
      </w:r>
      <w:r w:rsidR="009013C0" w:rsidRPr="009013C0">
        <w:t>.</w:t>
      </w:r>
    </w:p>
    <w:p w14:paraId="5C7390E9" w14:textId="77777777" w:rsidR="009013C0" w:rsidRPr="004A6561" w:rsidRDefault="009013C0" w:rsidP="009013C0">
      <w:pPr>
        <w:spacing w:after="240"/>
        <w:rPr>
          <w:rStyle w:val="Heading2Char"/>
          <w:b/>
          <w:bCs/>
          <w:color w:val="00B050"/>
          <w:sz w:val="24"/>
          <w:szCs w:val="24"/>
        </w:rPr>
      </w:pPr>
      <w:r w:rsidRPr="004A6561">
        <w:rPr>
          <w:rStyle w:val="Heading2Char"/>
          <w:b/>
          <w:bCs/>
          <w:color w:val="00B050"/>
          <w:sz w:val="24"/>
          <w:szCs w:val="24"/>
        </w:rPr>
        <w:t>Pros</w:t>
      </w:r>
    </w:p>
    <w:p w14:paraId="4CA63A4C" w14:textId="268809DE" w:rsidR="006C12D9" w:rsidRDefault="006C12D9" w:rsidP="0072684B">
      <w:pPr>
        <w:pStyle w:val="ListParagraph"/>
        <w:numPr>
          <w:ilvl w:val="0"/>
          <w:numId w:val="26"/>
        </w:numPr>
        <w:spacing w:after="240"/>
        <w:contextualSpacing w:val="0"/>
      </w:pPr>
      <w:r>
        <w:t>Ease of use</w:t>
      </w:r>
      <w:r w:rsidR="00365FA2">
        <w:t xml:space="preserve"> – </w:t>
      </w:r>
      <w:r>
        <w:t>just one click.</w:t>
      </w:r>
    </w:p>
    <w:p w14:paraId="201751C6" w14:textId="452A2FE2" w:rsidR="006C12D9" w:rsidRDefault="006C12D9" w:rsidP="0072684B">
      <w:pPr>
        <w:pStyle w:val="ListParagraph"/>
        <w:numPr>
          <w:ilvl w:val="0"/>
          <w:numId w:val="26"/>
        </w:numPr>
        <w:spacing w:after="240"/>
        <w:contextualSpacing w:val="0"/>
      </w:pPr>
      <w:r>
        <w:t>No downloads or add-ons are required to log on.</w:t>
      </w:r>
    </w:p>
    <w:p w14:paraId="39A8DC71" w14:textId="6FFCBC03" w:rsidR="006C12D9" w:rsidRDefault="006C12D9" w:rsidP="0072684B">
      <w:pPr>
        <w:pStyle w:val="ListParagraph"/>
        <w:numPr>
          <w:ilvl w:val="0"/>
          <w:numId w:val="26"/>
        </w:numPr>
        <w:spacing w:after="240"/>
        <w:contextualSpacing w:val="0"/>
      </w:pPr>
      <w:r>
        <w:t>Users receive a custom and permanent link that gives them control of their meeting room.</w:t>
      </w:r>
    </w:p>
    <w:p w14:paraId="72BA5721" w14:textId="15F2363E" w:rsidR="006C12D9" w:rsidRDefault="006C12D9" w:rsidP="0072684B">
      <w:pPr>
        <w:pStyle w:val="ListParagraph"/>
        <w:numPr>
          <w:ilvl w:val="0"/>
          <w:numId w:val="26"/>
        </w:numPr>
        <w:spacing w:after="240"/>
        <w:contextualSpacing w:val="0"/>
      </w:pPr>
      <w:r>
        <w:t>Research funded by the National Institute on Aging has shaped the design of the products.</w:t>
      </w:r>
    </w:p>
    <w:p w14:paraId="28D510B9" w14:textId="2EEB6F19" w:rsidR="006C12D9" w:rsidRDefault="006C12D9" w:rsidP="0072684B">
      <w:pPr>
        <w:pStyle w:val="ListParagraph"/>
        <w:numPr>
          <w:ilvl w:val="0"/>
          <w:numId w:val="26"/>
        </w:numPr>
        <w:spacing w:after="240"/>
        <w:contextualSpacing w:val="0"/>
      </w:pPr>
      <w:r>
        <w:t>Currently undertaking specific research on the platform and social isolation with adults 70+ through NIH funding.</w:t>
      </w:r>
    </w:p>
    <w:p w14:paraId="3BD6A1C7" w14:textId="5E8A2E60" w:rsidR="006C12D9" w:rsidRDefault="006C12D9" w:rsidP="0072684B">
      <w:pPr>
        <w:pStyle w:val="ListParagraph"/>
        <w:numPr>
          <w:ilvl w:val="0"/>
          <w:numId w:val="26"/>
        </w:numPr>
        <w:spacing w:after="240"/>
        <w:contextualSpacing w:val="0"/>
      </w:pPr>
      <w:r>
        <w:t>Also received grant funding to host virtual tai chi classes from Georgia Tech.</w:t>
      </w:r>
    </w:p>
    <w:p w14:paraId="6AC310C5" w14:textId="084553EF" w:rsidR="009013C0" w:rsidRDefault="009013C0" w:rsidP="009013C0">
      <w:pPr>
        <w:spacing w:after="240"/>
        <w:rPr>
          <w:rStyle w:val="Heading2Char"/>
          <w:b/>
          <w:bCs/>
          <w:color w:val="FF0000"/>
          <w:sz w:val="24"/>
          <w:szCs w:val="24"/>
        </w:rPr>
      </w:pPr>
      <w:r w:rsidRPr="009013C0">
        <w:rPr>
          <w:rStyle w:val="Heading2Char"/>
          <w:b/>
          <w:bCs/>
          <w:color w:val="FF0000"/>
          <w:sz w:val="24"/>
          <w:szCs w:val="24"/>
        </w:rPr>
        <w:t>Cons</w:t>
      </w:r>
    </w:p>
    <w:p w14:paraId="007F7ACC" w14:textId="77777777" w:rsidR="006C12D9" w:rsidRDefault="006C12D9" w:rsidP="0072684B">
      <w:pPr>
        <w:pStyle w:val="ListParagraph"/>
        <w:numPr>
          <w:ilvl w:val="0"/>
          <w:numId w:val="26"/>
        </w:numPr>
        <w:spacing w:after="240"/>
        <w:contextualSpacing w:val="0"/>
      </w:pPr>
      <w:r>
        <w:t>A one-month trial is free, but beyond that the service starts at $15 per month for meeting rooms and $100 a month for a basic live event hosting subscription. (A 20% discount is offered to nonprofit organizations.)</w:t>
      </w:r>
    </w:p>
    <w:p w14:paraId="3596884D" w14:textId="52B7E4C3" w:rsidR="006C12D9" w:rsidRDefault="006C12D9" w:rsidP="0072684B">
      <w:pPr>
        <w:pStyle w:val="ListParagraph"/>
        <w:numPr>
          <w:ilvl w:val="0"/>
          <w:numId w:val="26"/>
        </w:numPr>
        <w:spacing w:after="240"/>
        <w:contextualSpacing w:val="0"/>
      </w:pPr>
      <w:r>
        <w:t>The meeting room functionality is capped at 12 participants.</w:t>
      </w:r>
    </w:p>
    <w:p w14:paraId="62154487" w14:textId="0AF3C5D3" w:rsidR="006C12D9" w:rsidRDefault="006C12D9" w:rsidP="0072684B">
      <w:pPr>
        <w:pStyle w:val="ListParagraph"/>
        <w:numPr>
          <w:ilvl w:val="0"/>
          <w:numId w:val="26"/>
        </w:numPr>
        <w:spacing w:after="240"/>
        <w:contextualSpacing w:val="0"/>
      </w:pPr>
      <w:r>
        <w:t>The platform cannot support devices that are more than five years old.</w:t>
      </w:r>
    </w:p>
    <w:p w14:paraId="0FB471C6" w14:textId="3DDC15B5" w:rsidR="00F13DF0" w:rsidRDefault="00F13DF0" w:rsidP="009013C0">
      <w:pPr>
        <w:rPr>
          <w:rStyle w:val="Heading2Char"/>
          <w:sz w:val="30"/>
          <w:szCs w:val="30"/>
        </w:rPr>
      </w:pPr>
    </w:p>
    <w:p w14:paraId="586736F9" w14:textId="3B824596" w:rsidR="009013C0" w:rsidRPr="00886998" w:rsidRDefault="006C12D9" w:rsidP="009013C0">
      <w:pPr>
        <w:rPr>
          <w:rStyle w:val="Heading2Char"/>
          <w:sz w:val="30"/>
          <w:szCs w:val="30"/>
        </w:rPr>
      </w:pPr>
      <w:r w:rsidRPr="00886998">
        <w:rPr>
          <w:rStyle w:val="Heading2Char"/>
          <w:sz w:val="30"/>
          <w:szCs w:val="30"/>
        </w:rPr>
        <w:t>Skype</w:t>
      </w:r>
    </w:p>
    <w:p w14:paraId="0AB4CD65" w14:textId="77777777" w:rsidR="009013C0" w:rsidRPr="009C3246" w:rsidRDefault="009013C0" w:rsidP="009013C0">
      <w:pPr>
        <w:rPr>
          <w:rStyle w:val="Heading2Char"/>
          <w:b/>
          <w:bCs/>
          <w:color w:val="auto"/>
          <w:sz w:val="24"/>
          <w:szCs w:val="24"/>
        </w:rPr>
      </w:pPr>
      <w:r w:rsidRPr="009C3246">
        <w:rPr>
          <w:rStyle w:val="Heading2Char"/>
          <w:b/>
          <w:bCs/>
          <w:color w:val="auto"/>
          <w:sz w:val="24"/>
          <w:szCs w:val="24"/>
        </w:rPr>
        <w:t>Overview</w:t>
      </w:r>
    </w:p>
    <w:p w14:paraId="5538547C" w14:textId="231510D8" w:rsidR="009013C0" w:rsidRDefault="006C12D9" w:rsidP="002F3B7C">
      <w:pPr>
        <w:spacing w:after="240"/>
      </w:pPr>
      <w:r w:rsidRPr="006C12D9">
        <w:t>A telecommunications application that specializes in providing video chat and voice calls between computers, tablets, mobile devices, the Xbox One console, and smartwatches over the internet. Skype also provides instant messaging services</w:t>
      </w:r>
      <w:r w:rsidR="009013C0" w:rsidRPr="009013C0">
        <w:t>.</w:t>
      </w:r>
    </w:p>
    <w:p w14:paraId="6D0E0D1C" w14:textId="77777777" w:rsidR="009013C0" w:rsidRPr="004A6561" w:rsidRDefault="009013C0" w:rsidP="009013C0">
      <w:pPr>
        <w:spacing w:after="240"/>
        <w:rPr>
          <w:rStyle w:val="Heading2Char"/>
          <w:b/>
          <w:bCs/>
          <w:color w:val="00B050"/>
          <w:sz w:val="24"/>
          <w:szCs w:val="24"/>
        </w:rPr>
      </w:pPr>
      <w:r w:rsidRPr="004A6561">
        <w:rPr>
          <w:rStyle w:val="Heading2Char"/>
          <w:b/>
          <w:bCs/>
          <w:color w:val="00B050"/>
          <w:sz w:val="24"/>
          <w:szCs w:val="24"/>
        </w:rPr>
        <w:t>Pros</w:t>
      </w:r>
    </w:p>
    <w:p w14:paraId="3A775D9D" w14:textId="032CC50F" w:rsidR="006C12D9" w:rsidRDefault="006C12D9" w:rsidP="0072684B">
      <w:pPr>
        <w:pStyle w:val="ListParagraph"/>
        <w:numPr>
          <w:ilvl w:val="0"/>
          <w:numId w:val="26"/>
        </w:numPr>
        <w:spacing w:after="240"/>
        <w:contextualSpacing w:val="0"/>
      </w:pPr>
      <w:r>
        <w:t>Offers live subtitles for the hard of hearing.</w:t>
      </w:r>
    </w:p>
    <w:p w14:paraId="496AB803" w14:textId="2376671C" w:rsidR="006C12D9" w:rsidRDefault="006C12D9" w:rsidP="0072684B">
      <w:pPr>
        <w:pStyle w:val="ListParagraph"/>
        <w:numPr>
          <w:ilvl w:val="0"/>
          <w:numId w:val="26"/>
        </w:numPr>
        <w:spacing w:after="240"/>
        <w:contextualSpacing w:val="0"/>
      </w:pPr>
      <w:r>
        <w:lastRenderedPageBreak/>
        <w:t>Users can make free international calls (if the person they are calling also uses Skype).</w:t>
      </w:r>
    </w:p>
    <w:p w14:paraId="1E221832" w14:textId="10A71B2F" w:rsidR="006C12D9" w:rsidRDefault="006C12D9" w:rsidP="0072684B">
      <w:pPr>
        <w:pStyle w:val="ListParagraph"/>
        <w:numPr>
          <w:ilvl w:val="0"/>
          <w:numId w:val="26"/>
        </w:numPr>
        <w:spacing w:after="240"/>
        <w:contextualSpacing w:val="0"/>
      </w:pPr>
      <w:r>
        <w:t>Provides end-to-end encryption for security.</w:t>
      </w:r>
    </w:p>
    <w:p w14:paraId="2CB6F054" w14:textId="6B6F26F9" w:rsidR="006C12D9" w:rsidRDefault="006C12D9" w:rsidP="0072684B">
      <w:pPr>
        <w:pStyle w:val="ListParagraph"/>
        <w:numPr>
          <w:ilvl w:val="0"/>
          <w:numId w:val="26"/>
        </w:numPr>
        <w:spacing w:after="240"/>
        <w:contextualSpacing w:val="0"/>
      </w:pPr>
      <w:r>
        <w:t>Skype Translate lets people talk in different languages while still understanding each other.</w:t>
      </w:r>
    </w:p>
    <w:p w14:paraId="49F27F3F" w14:textId="33AC38AA" w:rsidR="006C12D9" w:rsidRDefault="006C12D9" w:rsidP="0072684B">
      <w:pPr>
        <w:pStyle w:val="ListParagraph"/>
        <w:numPr>
          <w:ilvl w:val="0"/>
          <w:numId w:val="26"/>
        </w:numPr>
        <w:spacing w:after="240"/>
        <w:contextualSpacing w:val="0"/>
      </w:pPr>
      <w:r>
        <w:t>Integrates with Alexa, the digital assistant that comes with Amazon Echo devices.</w:t>
      </w:r>
    </w:p>
    <w:p w14:paraId="6B37622B" w14:textId="25AACE3D" w:rsidR="009013C0" w:rsidRDefault="009013C0" w:rsidP="009013C0">
      <w:pPr>
        <w:spacing w:after="240"/>
        <w:rPr>
          <w:rStyle w:val="Heading2Char"/>
          <w:b/>
          <w:bCs/>
          <w:color w:val="FF0000"/>
          <w:sz w:val="24"/>
          <w:szCs w:val="24"/>
        </w:rPr>
      </w:pPr>
      <w:r w:rsidRPr="009013C0">
        <w:rPr>
          <w:rStyle w:val="Heading2Char"/>
          <w:b/>
          <w:bCs/>
          <w:color w:val="FF0000"/>
          <w:sz w:val="24"/>
          <w:szCs w:val="24"/>
        </w:rPr>
        <w:t>Cons</w:t>
      </w:r>
    </w:p>
    <w:p w14:paraId="6649302A" w14:textId="0FEDDBE7" w:rsidR="006C12D9" w:rsidRDefault="006C12D9" w:rsidP="0072684B">
      <w:pPr>
        <w:pStyle w:val="ListParagraph"/>
        <w:numPr>
          <w:ilvl w:val="0"/>
          <w:numId w:val="26"/>
        </w:numPr>
        <w:spacing w:after="240"/>
        <w:contextualSpacing w:val="0"/>
      </w:pPr>
      <w:r>
        <w:t>Since the platform’s sale to Microsoft in 2011, there have been rumors it will be replaced with Microsoft Teams.</w:t>
      </w:r>
    </w:p>
    <w:p w14:paraId="7FEB7306" w14:textId="0565D5FA" w:rsidR="006C12D9" w:rsidRDefault="006C12D9" w:rsidP="0072684B">
      <w:pPr>
        <w:pStyle w:val="ListParagraph"/>
        <w:numPr>
          <w:ilvl w:val="0"/>
          <w:numId w:val="26"/>
        </w:numPr>
        <w:spacing w:after="240"/>
        <w:contextualSpacing w:val="0"/>
      </w:pPr>
      <w:r>
        <w:t>You will need to purchase a premium version to take advantage of some of the app’s most helpful features.</w:t>
      </w:r>
    </w:p>
    <w:p w14:paraId="46BDFE69" w14:textId="13468A0B" w:rsidR="009013C0" w:rsidRPr="00886998" w:rsidRDefault="002C3C53" w:rsidP="009013C0">
      <w:pPr>
        <w:rPr>
          <w:rStyle w:val="Heading2Char"/>
          <w:sz w:val="30"/>
          <w:szCs w:val="30"/>
        </w:rPr>
      </w:pPr>
      <w:r w:rsidRPr="00886998">
        <w:rPr>
          <w:rStyle w:val="Heading2Char"/>
          <w:sz w:val="30"/>
          <w:szCs w:val="30"/>
        </w:rPr>
        <w:t>WhatsApp</w:t>
      </w:r>
    </w:p>
    <w:p w14:paraId="01D5E67A" w14:textId="77777777" w:rsidR="009013C0" w:rsidRPr="009C3246" w:rsidRDefault="009013C0" w:rsidP="009013C0">
      <w:pPr>
        <w:rPr>
          <w:rStyle w:val="Heading2Char"/>
          <w:b/>
          <w:bCs/>
          <w:color w:val="auto"/>
          <w:sz w:val="24"/>
          <w:szCs w:val="24"/>
        </w:rPr>
      </w:pPr>
      <w:r w:rsidRPr="009C3246">
        <w:rPr>
          <w:rStyle w:val="Heading2Char"/>
          <w:b/>
          <w:bCs/>
          <w:color w:val="auto"/>
          <w:sz w:val="24"/>
          <w:szCs w:val="24"/>
        </w:rPr>
        <w:t>Overview</w:t>
      </w:r>
    </w:p>
    <w:p w14:paraId="05F7921E" w14:textId="6CFB85A4" w:rsidR="009013C0" w:rsidRDefault="002C3C53" w:rsidP="002F3B7C">
      <w:pPr>
        <w:spacing w:after="240"/>
      </w:pPr>
      <w:r w:rsidRPr="002C3C53">
        <w:t>A free messaging and Voice over Internet Protocol (VoIP) platform owned by Facebook that has more than 1.5 billion monthly active users</w:t>
      </w:r>
      <w:r w:rsidR="009013C0" w:rsidRPr="009013C0">
        <w:t>.</w:t>
      </w:r>
    </w:p>
    <w:p w14:paraId="05AD3A6F" w14:textId="77777777" w:rsidR="009013C0" w:rsidRPr="004A6561" w:rsidRDefault="009013C0" w:rsidP="009013C0">
      <w:pPr>
        <w:spacing w:after="240"/>
        <w:rPr>
          <w:rStyle w:val="Heading2Char"/>
          <w:b/>
          <w:bCs/>
          <w:color w:val="00B050"/>
          <w:sz w:val="24"/>
          <w:szCs w:val="24"/>
        </w:rPr>
      </w:pPr>
      <w:r w:rsidRPr="004A6561">
        <w:rPr>
          <w:rStyle w:val="Heading2Char"/>
          <w:b/>
          <w:bCs/>
          <w:color w:val="00B050"/>
          <w:sz w:val="24"/>
          <w:szCs w:val="24"/>
        </w:rPr>
        <w:t>Pros</w:t>
      </w:r>
    </w:p>
    <w:p w14:paraId="59A2F6CA" w14:textId="41ADD603" w:rsidR="002C3C53" w:rsidRDefault="002C3C53" w:rsidP="0072684B">
      <w:pPr>
        <w:pStyle w:val="ListParagraph"/>
        <w:numPr>
          <w:ilvl w:val="0"/>
          <w:numId w:val="26"/>
        </w:numPr>
        <w:spacing w:after="240"/>
        <w:contextualSpacing w:val="0"/>
      </w:pPr>
      <w:r>
        <w:t>Free to users.</w:t>
      </w:r>
    </w:p>
    <w:p w14:paraId="5BE28AB5" w14:textId="792750E2" w:rsidR="002C3C53" w:rsidRDefault="002C3C53" w:rsidP="0072684B">
      <w:pPr>
        <w:pStyle w:val="ListParagraph"/>
        <w:numPr>
          <w:ilvl w:val="0"/>
          <w:numId w:val="26"/>
        </w:numPr>
        <w:spacing w:after="240"/>
        <w:contextualSpacing w:val="0"/>
      </w:pPr>
      <w:r>
        <w:t>Can be used for individual chats, group chats, or broadcast lists.</w:t>
      </w:r>
    </w:p>
    <w:p w14:paraId="1CF02E1A" w14:textId="437FF4D9" w:rsidR="002C3C53" w:rsidRDefault="002C3C53" w:rsidP="0072684B">
      <w:pPr>
        <w:pStyle w:val="ListParagraph"/>
        <w:numPr>
          <w:ilvl w:val="0"/>
          <w:numId w:val="26"/>
        </w:numPr>
        <w:spacing w:after="240"/>
        <w:contextualSpacing w:val="0"/>
      </w:pPr>
      <w:r>
        <w:t>With group chats, you can share messages, photos, and videos with up to 256 people at once.</w:t>
      </w:r>
    </w:p>
    <w:p w14:paraId="0955E7A8" w14:textId="38DFD5C7" w:rsidR="002C3C53" w:rsidRDefault="002C3C53" w:rsidP="0072684B">
      <w:pPr>
        <w:pStyle w:val="ListParagraph"/>
        <w:numPr>
          <w:ilvl w:val="0"/>
          <w:numId w:val="26"/>
        </w:numPr>
        <w:spacing w:after="240"/>
        <w:contextualSpacing w:val="0"/>
      </w:pPr>
      <w:r>
        <w:t>Messages are end-to-end encrypted for security and privacy.</w:t>
      </w:r>
    </w:p>
    <w:p w14:paraId="29D259B0" w14:textId="17EA7B40" w:rsidR="009013C0" w:rsidRDefault="009013C0" w:rsidP="009013C0">
      <w:pPr>
        <w:spacing w:after="240"/>
        <w:rPr>
          <w:rStyle w:val="Heading2Char"/>
          <w:b/>
          <w:bCs/>
          <w:color w:val="FF0000"/>
          <w:sz w:val="24"/>
          <w:szCs w:val="24"/>
        </w:rPr>
      </w:pPr>
      <w:r w:rsidRPr="009013C0">
        <w:rPr>
          <w:rStyle w:val="Heading2Char"/>
          <w:b/>
          <w:bCs/>
          <w:color w:val="FF0000"/>
          <w:sz w:val="24"/>
          <w:szCs w:val="24"/>
        </w:rPr>
        <w:t>Cons</w:t>
      </w:r>
    </w:p>
    <w:p w14:paraId="46CA4D9A" w14:textId="39FD84D9" w:rsidR="001868B6" w:rsidRDefault="001868B6" w:rsidP="0072684B">
      <w:pPr>
        <w:pStyle w:val="ListParagraph"/>
        <w:numPr>
          <w:ilvl w:val="0"/>
          <w:numId w:val="26"/>
        </w:numPr>
        <w:spacing w:after="240"/>
        <w:contextualSpacing w:val="0"/>
      </w:pPr>
      <w:r>
        <w:t>Privacy concerns/issues. Participants will have to download the app to participate.</w:t>
      </w:r>
    </w:p>
    <w:p w14:paraId="5A0FE56F" w14:textId="6222642B" w:rsidR="001868B6" w:rsidRDefault="001868B6" w:rsidP="0072684B">
      <w:pPr>
        <w:pStyle w:val="ListParagraph"/>
        <w:numPr>
          <w:ilvl w:val="0"/>
          <w:numId w:val="26"/>
        </w:numPr>
        <w:spacing w:after="240"/>
        <w:contextualSpacing w:val="0"/>
      </w:pPr>
      <w:r>
        <w:t>Users will need to have a smartphone to join the conversation.</w:t>
      </w:r>
    </w:p>
    <w:p w14:paraId="6D1721E0" w14:textId="5C78D3A1" w:rsidR="001868B6" w:rsidRDefault="001868B6" w:rsidP="0072684B">
      <w:pPr>
        <w:pStyle w:val="ListParagraph"/>
        <w:numPr>
          <w:ilvl w:val="0"/>
          <w:numId w:val="26"/>
        </w:numPr>
        <w:spacing w:after="240"/>
        <w:contextualSpacing w:val="0"/>
      </w:pPr>
      <w:r>
        <w:lastRenderedPageBreak/>
        <w:t>Instructions are different for users of iPhones or Androids.</w:t>
      </w:r>
    </w:p>
    <w:p w14:paraId="05C786EA" w14:textId="466CF7B8" w:rsidR="009013C0" w:rsidRPr="00886998" w:rsidRDefault="001868B6" w:rsidP="009013C0">
      <w:pPr>
        <w:rPr>
          <w:rStyle w:val="Heading2Char"/>
          <w:sz w:val="30"/>
          <w:szCs w:val="30"/>
        </w:rPr>
      </w:pPr>
      <w:r w:rsidRPr="00886998">
        <w:rPr>
          <w:rStyle w:val="Heading2Char"/>
          <w:sz w:val="30"/>
          <w:szCs w:val="30"/>
        </w:rPr>
        <w:t>YouTube Live</w:t>
      </w:r>
    </w:p>
    <w:p w14:paraId="02569833" w14:textId="77777777" w:rsidR="009013C0" w:rsidRPr="004A6561" w:rsidRDefault="009013C0" w:rsidP="009013C0">
      <w:pPr>
        <w:spacing w:after="240"/>
        <w:rPr>
          <w:rStyle w:val="Heading2Char"/>
          <w:b/>
          <w:bCs/>
          <w:color w:val="00B050"/>
          <w:sz w:val="24"/>
          <w:szCs w:val="24"/>
        </w:rPr>
      </w:pPr>
      <w:r w:rsidRPr="004A6561">
        <w:rPr>
          <w:rStyle w:val="Heading2Char"/>
          <w:b/>
          <w:bCs/>
          <w:color w:val="00B050"/>
          <w:sz w:val="24"/>
          <w:szCs w:val="24"/>
        </w:rPr>
        <w:t>Pros</w:t>
      </w:r>
    </w:p>
    <w:p w14:paraId="1FB94E5E" w14:textId="376C2F54" w:rsidR="001868B6" w:rsidRDefault="001868B6" w:rsidP="0072684B">
      <w:pPr>
        <w:pStyle w:val="ListParagraph"/>
        <w:numPr>
          <w:ilvl w:val="0"/>
          <w:numId w:val="26"/>
        </w:numPr>
        <w:spacing w:after="240"/>
        <w:contextualSpacing w:val="0"/>
      </w:pPr>
      <w:r>
        <w:t>User-friendly, participants can click on an invite email link after the app is downloaded on their device.</w:t>
      </w:r>
    </w:p>
    <w:p w14:paraId="23003DBF" w14:textId="2CECB39F" w:rsidR="001868B6" w:rsidRDefault="001868B6" w:rsidP="0072684B">
      <w:pPr>
        <w:pStyle w:val="ListParagraph"/>
        <w:numPr>
          <w:ilvl w:val="0"/>
          <w:numId w:val="26"/>
        </w:numPr>
        <w:spacing w:after="240"/>
        <w:contextualSpacing w:val="0"/>
      </w:pPr>
      <w:r>
        <w:t>Livestreaming via webcam is an easy way to go live without the need for an encoder.</w:t>
      </w:r>
    </w:p>
    <w:p w14:paraId="5B4D9ACE" w14:textId="7980C801" w:rsidR="001868B6" w:rsidRDefault="001868B6" w:rsidP="0072684B">
      <w:pPr>
        <w:pStyle w:val="ListParagraph"/>
        <w:numPr>
          <w:ilvl w:val="0"/>
          <w:numId w:val="26"/>
        </w:numPr>
        <w:spacing w:after="240"/>
        <w:contextualSpacing w:val="0"/>
      </w:pPr>
      <w:r>
        <w:t>You can start streaming from your laptop/desktop computer using your webcam anytime.</w:t>
      </w:r>
    </w:p>
    <w:p w14:paraId="4B38C98C" w14:textId="20B4A858" w:rsidR="001868B6" w:rsidRDefault="001868B6" w:rsidP="0072684B">
      <w:pPr>
        <w:pStyle w:val="ListParagraph"/>
        <w:numPr>
          <w:ilvl w:val="0"/>
          <w:numId w:val="26"/>
        </w:numPr>
        <w:spacing w:after="240"/>
        <w:contextualSpacing w:val="0"/>
      </w:pPr>
      <w:r>
        <w:t>Livestreams can be public, unlisted, or private.</w:t>
      </w:r>
    </w:p>
    <w:p w14:paraId="2B07CC85" w14:textId="354A55B8" w:rsidR="001868B6" w:rsidRDefault="001868B6" w:rsidP="0072684B">
      <w:pPr>
        <w:pStyle w:val="ListParagraph"/>
        <w:numPr>
          <w:ilvl w:val="0"/>
          <w:numId w:val="26"/>
        </w:numPr>
        <w:spacing w:after="240"/>
        <w:contextualSpacing w:val="0"/>
      </w:pPr>
      <w:r>
        <w:t>Analytics from your livestream are available to you after your event.</w:t>
      </w:r>
    </w:p>
    <w:p w14:paraId="64E2D819" w14:textId="7F1676A6" w:rsidR="009013C0" w:rsidRDefault="009013C0" w:rsidP="009013C0">
      <w:pPr>
        <w:spacing w:after="240"/>
        <w:rPr>
          <w:rStyle w:val="Heading2Char"/>
          <w:b/>
          <w:bCs/>
          <w:color w:val="FF0000"/>
          <w:sz w:val="24"/>
          <w:szCs w:val="24"/>
        </w:rPr>
      </w:pPr>
      <w:r w:rsidRPr="009013C0">
        <w:rPr>
          <w:rStyle w:val="Heading2Char"/>
          <w:b/>
          <w:bCs/>
          <w:color w:val="FF0000"/>
          <w:sz w:val="24"/>
          <w:szCs w:val="24"/>
        </w:rPr>
        <w:t>Cons</w:t>
      </w:r>
    </w:p>
    <w:p w14:paraId="1FAE3AF5" w14:textId="2BD2AE98" w:rsidR="001868B6" w:rsidRDefault="001868B6" w:rsidP="0072684B">
      <w:pPr>
        <w:pStyle w:val="ListParagraph"/>
        <w:numPr>
          <w:ilvl w:val="0"/>
          <w:numId w:val="26"/>
        </w:numPr>
        <w:spacing w:after="240"/>
        <w:contextualSpacing w:val="0"/>
      </w:pPr>
      <w:r>
        <w:t xml:space="preserve">Must be aware of copyright and recording issues. </w:t>
      </w:r>
    </w:p>
    <w:p w14:paraId="7A189B32" w14:textId="023DB4DD" w:rsidR="001868B6" w:rsidRDefault="001868B6" w:rsidP="0072684B">
      <w:pPr>
        <w:pStyle w:val="ListParagraph"/>
        <w:numPr>
          <w:ilvl w:val="0"/>
          <w:numId w:val="26"/>
        </w:numPr>
        <w:spacing w:after="240"/>
        <w:contextualSpacing w:val="0"/>
      </w:pPr>
      <w:r>
        <w:t xml:space="preserve">You cannot stream on a mobile device unless you have at least 1,000 subscribers. </w:t>
      </w:r>
    </w:p>
    <w:p w14:paraId="7F813522" w14:textId="632B7706" w:rsidR="001868B6" w:rsidRDefault="001868B6" w:rsidP="0072684B">
      <w:pPr>
        <w:pStyle w:val="ListParagraph"/>
        <w:numPr>
          <w:ilvl w:val="0"/>
          <w:numId w:val="26"/>
        </w:numPr>
        <w:spacing w:after="240"/>
        <w:contextualSpacing w:val="0"/>
      </w:pPr>
      <w:r>
        <w:t>You cannot see participants.</w:t>
      </w:r>
    </w:p>
    <w:p w14:paraId="1E5B8777" w14:textId="77777777" w:rsidR="00F13DF0" w:rsidRDefault="00F13DF0" w:rsidP="009013C0">
      <w:pPr>
        <w:rPr>
          <w:rStyle w:val="Heading2Char"/>
          <w:sz w:val="30"/>
          <w:szCs w:val="30"/>
        </w:rPr>
      </w:pPr>
    </w:p>
    <w:p w14:paraId="20CBE359" w14:textId="77777777" w:rsidR="00F13DF0" w:rsidRDefault="00F13DF0" w:rsidP="009013C0">
      <w:pPr>
        <w:rPr>
          <w:rStyle w:val="Heading2Char"/>
          <w:sz w:val="30"/>
          <w:szCs w:val="30"/>
        </w:rPr>
      </w:pPr>
    </w:p>
    <w:p w14:paraId="6D89333C" w14:textId="38689FEC" w:rsidR="009013C0" w:rsidRPr="00886998" w:rsidRDefault="001868B6" w:rsidP="009013C0">
      <w:pPr>
        <w:rPr>
          <w:rStyle w:val="Heading2Char"/>
          <w:sz w:val="30"/>
          <w:szCs w:val="30"/>
        </w:rPr>
      </w:pPr>
      <w:r w:rsidRPr="00886998">
        <w:rPr>
          <w:rStyle w:val="Heading2Char"/>
          <w:sz w:val="30"/>
          <w:szCs w:val="30"/>
        </w:rPr>
        <w:t>Zoo</w:t>
      </w:r>
      <w:r w:rsidR="009013C0" w:rsidRPr="00886998">
        <w:rPr>
          <w:rStyle w:val="Heading2Char"/>
          <w:sz w:val="30"/>
          <w:szCs w:val="30"/>
        </w:rPr>
        <w:t>m</w:t>
      </w:r>
    </w:p>
    <w:p w14:paraId="437F842D" w14:textId="77777777" w:rsidR="009013C0" w:rsidRPr="009C3246" w:rsidRDefault="009013C0" w:rsidP="009013C0">
      <w:pPr>
        <w:rPr>
          <w:rStyle w:val="Heading2Char"/>
          <w:b/>
          <w:bCs/>
          <w:color w:val="auto"/>
          <w:sz w:val="24"/>
          <w:szCs w:val="24"/>
        </w:rPr>
      </w:pPr>
      <w:r w:rsidRPr="009C3246">
        <w:rPr>
          <w:rStyle w:val="Heading2Char"/>
          <w:b/>
          <w:bCs/>
          <w:color w:val="auto"/>
          <w:sz w:val="24"/>
          <w:szCs w:val="24"/>
        </w:rPr>
        <w:t>Overview</w:t>
      </w:r>
    </w:p>
    <w:p w14:paraId="66BA8F1B" w14:textId="070E8A08" w:rsidR="001868B6" w:rsidRDefault="001868B6" w:rsidP="001868B6">
      <w:r>
        <w:t>Free messaging, voice, and video calls. A free version is available for three people or less, but this eliminates telephone call-ins, which is a recent change. This is any easy way for volunteers to practice and learn to use on their own with friends and family at their own pace.</w:t>
      </w:r>
    </w:p>
    <w:p w14:paraId="1E10E0E4" w14:textId="77777777" w:rsidR="001868B6" w:rsidRDefault="001868B6" w:rsidP="002F3B7C">
      <w:pPr>
        <w:spacing w:after="240"/>
      </w:pPr>
      <w:r>
        <w:t>A license version offers large participant audience, closed-captioning, and webinars. License fees are reasonable.</w:t>
      </w:r>
    </w:p>
    <w:p w14:paraId="781E6D13" w14:textId="77777777" w:rsidR="009013C0" w:rsidRPr="004A6561" w:rsidRDefault="009013C0" w:rsidP="009013C0">
      <w:pPr>
        <w:spacing w:after="240"/>
        <w:rPr>
          <w:rStyle w:val="Heading2Char"/>
          <w:b/>
          <w:bCs/>
          <w:color w:val="00B050"/>
          <w:sz w:val="24"/>
          <w:szCs w:val="24"/>
        </w:rPr>
      </w:pPr>
      <w:r w:rsidRPr="004A6561">
        <w:rPr>
          <w:rStyle w:val="Heading2Char"/>
          <w:b/>
          <w:bCs/>
          <w:color w:val="00B050"/>
          <w:sz w:val="24"/>
          <w:szCs w:val="24"/>
        </w:rPr>
        <w:t>Pros</w:t>
      </w:r>
    </w:p>
    <w:p w14:paraId="6A1560D8" w14:textId="2492F8D7" w:rsidR="001868B6" w:rsidRDefault="001868B6" w:rsidP="0072684B">
      <w:pPr>
        <w:pStyle w:val="ListParagraph"/>
        <w:numPr>
          <w:ilvl w:val="0"/>
          <w:numId w:val="26"/>
        </w:numPr>
        <w:spacing w:after="240"/>
        <w:contextualSpacing w:val="0"/>
      </w:pPr>
      <w:r>
        <w:lastRenderedPageBreak/>
        <w:t xml:space="preserve">High video and audio quality. </w:t>
      </w:r>
    </w:p>
    <w:p w14:paraId="51312F4F" w14:textId="6B6D9C44" w:rsidR="001868B6" w:rsidRDefault="001868B6" w:rsidP="0072684B">
      <w:pPr>
        <w:pStyle w:val="ListParagraph"/>
        <w:numPr>
          <w:ilvl w:val="0"/>
          <w:numId w:val="26"/>
        </w:numPr>
        <w:spacing w:after="240"/>
        <w:contextualSpacing w:val="0"/>
      </w:pPr>
      <w:r>
        <w:t xml:space="preserve">You can see videos of other participants in a small, floating panel while you're sharing your screen so that you can gauge their reaction while you're presenting. </w:t>
      </w:r>
    </w:p>
    <w:p w14:paraId="66F0D8AA" w14:textId="096E0AB2" w:rsidR="001868B6" w:rsidRDefault="001868B6" w:rsidP="0072684B">
      <w:pPr>
        <w:pStyle w:val="ListParagraph"/>
        <w:numPr>
          <w:ilvl w:val="0"/>
          <w:numId w:val="26"/>
        </w:numPr>
        <w:spacing w:after="240"/>
        <w:contextualSpacing w:val="0"/>
      </w:pPr>
      <w:r>
        <w:t xml:space="preserve">Breakout rooms are helpful when teaching a larger group. </w:t>
      </w:r>
    </w:p>
    <w:p w14:paraId="40B4F256" w14:textId="6A681C42" w:rsidR="001868B6" w:rsidRDefault="001868B6" w:rsidP="0072684B">
      <w:pPr>
        <w:pStyle w:val="ListParagraph"/>
        <w:numPr>
          <w:ilvl w:val="0"/>
          <w:numId w:val="26"/>
        </w:numPr>
        <w:spacing w:after="240"/>
        <w:contextualSpacing w:val="0"/>
      </w:pPr>
      <w:r>
        <w:t xml:space="preserve">It is easy to record and share meetings. </w:t>
      </w:r>
    </w:p>
    <w:p w14:paraId="78C19B64" w14:textId="220E8442" w:rsidR="001868B6" w:rsidRDefault="001868B6" w:rsidP="0072684B">
      <w:pPr>
        <w:pStyle w:val="ListParagraph"/>
        <w:numPr>
          <w:ilvl w:val="0"/>
          <w:numId w:val="26"/>
        </w:numPr>
        <w:spacing w:after="240"/>
        <w:contextualSpacing w:val="0"/>
      </w:pPr>
      <w:r>
        <w:t xml:space="preserve">Intuitive and easy-to-use platform. </w:t>
      </w:r>
    </w:p>
    <w:p w14:paraId="2C51C71F" w14:textId="42341DA9" w:rsidR="001868B6" w:rsidRDefault="001868B6" w:rsidP="0072684B">
      <w:pPr>
        <w:pStyle w:val="ListParagraph"/>
        <w:numPr>
          <w:ilvl w:val="0"/>
          <w:numId w:val="26"/>
        </w:numPr>
        <w:spacing w:after="240"/>
        <w:contextualSpacing w:val="0"/>
      </w:pPr>
      <w:r>
        <w:t xml:space="preserve">Integration with Calendly (free online scheduling software). </w:t>
      </w:r>
    </w:p>
    <w:p w14:paraId="1CB92D71" w14:textId="10EAB738" w:rsidR="009013C0" w:rsidRDefault="009013C0" w:rsidP="009013C0">
      <w:pPr>
        <w:spacing w:after="240"/>
        <w:rPr>
          <w:rStyle w:val="Heading2Char"/>
          <w:b/>
          <w:bCs/>
          <w:color w:val="FF0000"/>
          <w:sz w:val="24"/>
          <w:szCs w:val="24"/>
        </w:rPr>
      </w:pPr>
      <w:r w:rsidRPr="009013C0">
        <w:rPr>
          <w:rStyle w:val="Heading2Char"/>
          <w:b/>
          <w:bCs/>
          <w:color w:val="FF0000"/>
          <w:sz w:val="24"/>
          <w:szCs w:val="24"/>
        </w:rPr>
        <w:t>Cons</w:t>
      </w:r>
    </w:p>
    <w:p w14:paraId="1E1521F0" w14:textId="259C0FE2" w:rsidR="001868B6" w:rsidRDefault="001868B6" w:rsidP="0072684B">
      <w:pPr>
        <w:pStyle w:val="ListParagraph"/>
        <w:numPr>
          <w:ilvl w:val="0"/>
          <w:numId w:val="26"/>
        </w:numPr>
        <w:spacing w:after="240"/>
        <w:contextualSpacing w:val="0"/>
      </w:pPr>
      <w:r>
        <w:t xml:space="preserve">Forty-minute limit on free account calls. </w:t>
      </w:r>
    </w:p>
    <w:p w14:paraId="2BC3C0B1" w14:textId="593BF93D" w:rsidR="001868B6" w:rsidRDefault="001868B6" w:rsidP="0072684B">
      <w:pPr>
        <w:pStyle w:val="ListParagraph"/>
        <w:numPr>
          <w:ilvl w:val="0"/>
          <w:numId w:val="26"/>
        </w:numPr>
        <w:spacing w:after="240"/>
        <w:contextualSpacing w:val="0"/>
      </w:pPr>
      <w:r>
        <w:t xml:space="preserve">Zoom requires participants to download an app and/or a browser extension to join. </w:t>
      </w:r>
    </w:p>
    <w:p w14:paraId="02AAF5A6" w14:textId="5763EDBC" w:rsidR="001868B6" w:rsidRDefault="001868B6" w:rsidP="0072684B">
      <w:pPr>
        <w:pStyle w:val="ListParagraph"/>
        <w:numPr>
          <w:ilvl w:val="0"/>
          <w:numId w:val="26"/>
        </w:numPr>
        <w:spacing w:after="240"/>
        <w:contextualSpacing w:val="0"/>
      </w:pPr>
      <w:r>
        <w:t xml:space="preserve">As of March 31, 2020, new data was released that highlighted security concerns and weaknesses in the Zoom platform. </w:t>
      </w:r>
    </w:p>
    <w:p w14:paraId="0710F875" w14:textId="53C691D6" w:rsidR="009013C0" w:rsidRPr="00886998" w:rsidRDefault="001868B6" w:rsidP="009013C0">
      <w:pPr>
        <w:rPr>
          <w:rStyle w:val="Heading2Char"/>
          <w:sz w:val="30"/>
          <w:szCs w:val="30"/>
        </w:rPr>
      </w:pPr>
      <w:r w:rsidRPr="00886998">
        <w:rPr>
          <w:rStyle w:val="Heading2Char"/>
          <w:sz w:val="30"/>
          <w:szCs w:val="30"/>
        </w:rPr>
        <w:t>DocuSign</w:t>
      </w:r>
    </w:p>
    <w:p w14:paraId="31186105" w14:textId="77777777" w:rsidR="009013C0" w:rsidRPr="009C3246" w:rsidRDefault="009013C0" w:rsidP="009013C0">
      <w:pPr>
        <w:rPr>
          <w:rStyle w:val="Heading2Char"/>
          <w:b/>
          <w:bCs/>
          <w:color w:val="auto"/>
          <w:sz w:val="24"/>
          <w:szCs w:val="24"/>
        </w:rPr>
      </w:pPr>
      <w:r w:rsidRPr="009C3246">
        <w:rPr>
          <w:rStyle w:val="Heading2Char"/>
          <w:b/>
          <w:bCs/>
          <w:color w:val="auto"/>
          <w:sz w:val="24"/>
          <w:szCs w:val="24"/>
        </w:rPr>
        <w:t>Overview</w:t>
      </w:r>
    </w:p>
    <w:p w14:paraId="0F4EBF5B" w14:textId="159C7AEB" w:rsidR="009013C0" w:rsidRDefault="001029D7" w:rsidP="009013C0">
      <w:r w:rsidRPr="001029D7">
        <w:t>A tool to help participants sign waivers</w:t>
      </w:r>
      <w:r>
        <w:t xml:space="preserve">. </w:t>
      </w:r>
      <w:r w:rsidRPr="001029D7">
        <w:t xml:space="preserve">Provides eSignature, a way to sign electronically on different devices. </w:t>
      </w:r>
    </w:p>
    <w:p w14:paraId="5B0FC4EC" w14:textId="77777777" w:rsidR="009013C0" w:rsidRPr="004A6561" w:rsidRDefault="009013C0" w:rsidP="009013C0">
      <w:pPr>
        <w:spacing w:after="240"/>
        <w:rPr>
          <w:rStyle w:val="Heading2Char"/>
          <w:b/>
          <w:bCs/>
          <w:color w:val="00B050"/>
          <w:sz w:val="24"/>
          <w:szCs w:val="24"/>
        </w:rPr>
      </w:pPr>
      <w:r w:rsidRPr="004A6561">
        <w:rPr>
          <w:rStyle w:val="Heading2Char"/>
          <w:b/>
          <w:bCs/>
          <w:color w:val="00B050"/>
          <w:sz w:val="24"/>
          <w:szCs w:val="24"/>
        </w:rPr>
        <w:t>Pros</w:t>
      </w:r>
    </w:p>
    <w:p w14:paraId="28BBC9C4" w14:textId="467C1E64" w:rsidR="001029D7" w:rsidRDefault="001029D7" w:rsidP="0072684B">
      <w:pPr>
        <w:pStyle w:val="ListParagraph"/>
        <w:numPr>
          <w:ilvl w:val="0"/>
          <w:numId w:val="26"/>
        </w:numPr>
        <w:spacing w:after="240"/>
        <w:contextualSpacing w:val="0"/>
      </w:pPr>
      <w:r>
        <w:t>Allows you to have documents signed without physical contact or using the postal system.</w:t>
      </w:r>
    </w:p>
    <w:p w14:paraId="47383606" w14:textId="6F46098B" w:rsidR="001029D7" w:rsidRDefault="001029D7" w:rsidP="0072684B">
      <w:pPr>
        <w:pStyle w:val="ListParagraph"/>
        <w:numPr>
          <w:ilvl w:val="0"/>
          <w:numId w:val="26"/>
        </w:numPr>
        <w:spacing w:after="240"/>
        <w:contextualSpacing w:val="0"/>
      </w:pPr>
      <w:r>
        <w:t>Integrates with Dropbox, Google Drive, and more.</w:t>
      </w:r>
    </w:p>
    <w:p w14:paraId="30922036" w14:textId="2E2DE056" w:rsidR="001029D7" w:rsidRDefault="001029D7" w:rsidP="0072684B">
      <w:pPr>
        <w:pStyle w:val="ListParagraph"/>
        <w:numPr>
          <w:ilvl w:val="0"/>
          <w:numId w:val="26"/>
        </w:numPr>
        <w:spacing w:after="240"/>
        <w:contextualSpacing w:val="0"/>
      </w:pPr>
      <w:r>
        <w:t>Allows you to automate workflows and processes (including generation, review, and approvals).</w:t>
      </w:r>
    </w:p>
    <w:p w14:paraId="60C4B6DE" w14:textId="4673F2F8" w:rsidR="001029D7" w:rsidRDefault="001029D7" w:rsidP="0072684B">
      <w:pPr>
        <w:pStyle w:val="ListParagraph"/>
        <w:numPr>
          <w:ilvl w:val="0"/>
          <w:numId w:val="26"/>
        </w:numPr>
        <w:spacing w:after="240"/>
        <w:contextualSpacing w:val="0"/>
      </w:pPr>
      <w:r>
        <w:t>•Signatures processed by DocuSign are compliant with the US ESIGN Act and the</w:t>
      </w:r>
      <w:r w:rsidR="008529CA">
        <w:t xml:space="preserve"> </w:t>
      </w:r>
      <w:r>
        <w:t>European Union's eIDAS regulation, including EU Advanced and EU Qualified Signatures.</w:t>
      </w:r>
    </w:p>
    <w:p w14:paraId="08F0C6A3" w14:textId="5F0CDBCA" w:rsidR="009013C0" w:rsidRDefault="009013C0" w:rsidP="009013C0">
      <w:pPr>
        <w:spacing w:after="240"/>
        <w:rPr>
          <w:rStyle w:val="Heading2Char"/>
          <w:b/>
          <w:bCs/>
          <w:color w:val="FF0000"/>
          <w:sz w:val="24"/>
          <w:szCs w:val="24"/>
        </w:rPr>
      </w:pPr>
      <w:r w:rsidRPr="009013C0">
        <w:rPr>
          <w:rStyle w:val="Heading2Char"/>
          <w:b/>
          <w:bCs/>
          <w:color w:val="FF0000"/>
          <w:sz w:val="24"/>
          <w:szCs w:val="24"/>
        </w:rPr>
        <w:t>Cons</w:t>
      </w:r>
    </w:p>
    <w:p w14:paraId="63A71CC7" w14:textId="23D43E39" w:rsidR="001029D7" w:rsidRDefault="001029D7" w:rsidP="0072684B">
      <w:pPr>
        <w:pStyle w:val="ListParagraph"/>
        <w:numPr>
          <w:ilvl w:val="0"/>
          <w:numId w:val="26"/>
        </w:numPr>
        <w:spacing w:after="240"/>
        <w:contextualSpacing w:val="0"/>
      </w:pPr>
      <w:r>
        <w:lastRenderedPageBreak/>
        <w:t xml:space="preserve">After a free trial, the service starts at $10 per user per month. </w:t>
      </w:r>
    </w:p>
    <w:p w14:paraId="0B58B68B" w14:textId="305E3A3F" w:rsidR="001029D7" w:rsidRPr="001029D7" w:rsidRDefault="001029D7" w:rsidP="0072684B">
      <w:pPr>
        <w:pStyle w:val="ListParagraph"/>
        <w:numPr>
          <w:ilvl w:val="0"/>
          <w:numId w:val="26"/>
        </w:numPr>
        <w:spacing w:after="240"/>
        <w:contextualSpacing w:val="0"/>
        <w:rPr>
          <w:rStyle w:val="Heading2Char"/>
          <w:rFonts w:ascii="Verdana Pro" w:eastAsiaTheme="minorHAnsi" w:hAnsi="Verdana Pro" w:cstheme="minorBidi"/>
          <w:color w:val="auto"/>
          <w:spacing w:val="0"/>
          <w:sz w:val="24"/>
          <w:szCs w:val="24"/>
        </w:rPr>
      </w:pPr>
      <w:r>
        <w:t xml:space="preserve">Time is required to learn the new technology. </w:t>
      </w:r>
    </w:p>
    <w:p w14:paraId="18010E9E" w14:textId="6ED14EE1" w:rsidR="009013C0" w:rsidRPr="00886998" w:rsidRDefault="001029D7" w:rsidP="009013C0">
      <w:pPr>
        <w:rPr>
          <w:rStyle w:val="Heading2Char"/>
          <w:sz w:val="30"/>
          <w:szCs w:val="30"/>
        </w:rPr>
      </w:pPr>
      <w:r w:rsidRPr="00886998">
        <w:rPr>
          <w:rStyle w:val="Heading2Char"/>
          <w:sz w:val="30"/>
          <w:szCs w:val="30"/>
        </w:rPr>
        <w:t>Privacy Concerns with Livestreaming in General</w:t>
      </w:r>
    </w:p>
    <w:p w14:paraId="05EAFEB3" w14:textId="7E317463" w:rsidR="001029D7" w:rsidRDefault="001029D7" w:rsidP="0072684B">
      <w:pPr>
        <w:pStyle w:val="ListParagraph"/>
        <w:numPr>
          <w:ilvl w:val="0"/>
          <w:numId w:val="29"/>
        </w:numPr>
        <w:spacing w:after="240"/>
        <w:contextualSpacing w:val="0"/>
      </w:pPr>
      <w:r w:rsidRPr="001029D7">
        <w:rPr>
          <w:b/>
          <w:bCs/>
        </w:rPr>
        <w:t xml:space="preserve">Privacy and Right of Publicity: </w:t>
      </w:r>
      <w:r>
        <w:t>If you are recording an event, criteria must be established to get permission/release from all participants upfront. These are usually a matter of state law. (Some states are lenient while others are not.)</w:t>
      </w:r>
    </w:p>
    <w:p w14:paraId="60E46F3F" w14:textId="29FD0FC0" w:rsidR="00AC1582" w:rsidRPr="00AC1582" w:rsidRDefault="001029D7" w:rsidP="0072684B">
      <w:pPr>
        <w:pStyle w:val="ListParagraph"/>
        <w:numPr>
          <w:ilvl w:val="0"/>
          <w:numId w:val="29"/>
        </w:numPr>
        <w:spacing w:after="240"/>
        <w:contextualSpacing w:val="0"/>
      </w:pPr>
      <w:r w:rsidRPr="001029D7">
        <w:rPr>
          <w:b/>
          <w:bCs/>
        </w:rPr>
        <w:t>Sponsored Events:</w:t>
      </w:r>
      <w:r>
        <w:t xml:space="preserve"> Must be disclosed and a decision must be made as to sponsored ads (e.g., YouTube).</w:t>
      </w:r>
    </w:p>
    <w:sectPr w:rsidR="00AC1582" w:rsidRPr="00AC1582" w:rsidSect="00A34490">
      <w:headerReference w:type="default" r:id="rId14"/>
      <w:footerReference w:type="default" r:id="rId15"/>
      <w:pgSz w:w="12240" w:h="15840"/>
      <w:pgMar w:top="1530" w:right="1440" w:bottom="1440" w:left="1440" w:header="270" w:footer="43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A856FC" w14:textId="77777777" w:rsidR="00A27DD7" w:rsidRDefault="00A27DD7" w:rsidP="004B024C">
      <w:pPr>
        <w:spacing w:before="0" w:after="0" w:line="240" w:lineRule="auto"/>
      </w:pPr>
      <w:r>
        <w:separator/>
      </w:r>
    </w:p>
  </w:endnote>
  <w:endnote w:type="continuationSeparator" w:id="0">
    <w:p w14:paraId="7C6AE2A9" w14:textId="77777777" w:rsidR="00A27DD7" w:rsidRDefault="00A27DD7" w:rsidP="004B024C">
      <w:pPr>
        <w:spacing w:before="0" w:after="0" w:line="240" w:lineRule="auto"/>
      </w:pPr>
      <w:r>
        <w:continuationSeparator/>
      </w:r>
    </w:p>
  </w:endnote>
  <w:endnote w:type="continuationNotice" w:id="1">
    <w:p w14:paraId="5F0A999F" w14:textId="77777777" w:rsidR="00A27DD7" w:rsidRDefault="00A27DD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erdana Pro">
    <w:altName w:val="Arial"/>
    <w:charset w:val="00"/>
    <w:family w:val="swiss"/>
    <w:pitch w:val="variable"/>
    <w:sig w:usb0="80000287" w:usb1="00000043" w:usb2="00000000" w:usb3="00000000" w:csb0="0000009F" w:csb1="00000000"/>
  </w:font>
  <w:font w:name="Verdana Pro Black">
    <w:altName w:val="Arial"/>
    <w:charset w:val="00"/>
    <w:family w:val="swiss"/>
    <w:pitch w:val="variable"/>
    <w:sig w:usb0="80000287" w:usb1="00000043" w:usb2="00000000" w:usb3="00000000" w:csb0="0000009F" w:csb1="00000000"/>
  </w:font>
  <w:font w:name="Verdana Pro SemiBold">
    <w:altName w:val="Arial"/>
    <w:charset w:val="00"/>
    <w:family w:val="swiss"/>
    <w:pitch w:val="variable"/>
    <w:sig w:usb0="80000287" w:usb1="00000043"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Verdana Pro Light">
    <w:altName w:val="Arial"/>
    <w:charset w:val="00"/>
    <w:family w:val="swiss"/>
    <w:pitch w:val="variable"/>
    <w:sig w:usb0="80000287" w:usb1="00000043"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52768782"/>
      <w:docPartObj>
        <w:docPartGallery w:val="Page Numbers (Bottom of Page)"/>
        <w:docPartUnique/>
      </w:docPartObj>
    </w:sdtPr>
    <w:sdtEndPr>
      <w:rPr>
        <w:color w:val="7F7F7F" w:themeColor="background1" w:themeShade="7F"/>
        <w:spacing w:val="60"/>
      </w:rPr>
    </w:sdtEndPr>
    <w:sdtContent>
      <w:p w14:paraId="35BAEA3A" w14:textId="4C5B0791" w:rsidR="00464848" w:rsidRDefault="00464848">
        <w:pPr>
          <w:pStyle w:val="Footer"/>
          <w:pBdr>
            <w:top w:val="single" w:sz="4" w:space="1" w:color="D9D9D9" w:themeColor="background1" w:themeShade="D9"/>
          </w:pBdr>
          <w:jc w:val="right"/>
        </w:pPr>
        <w:r>
          <w:fldChar w:fldCharType="begin"/>
        </w:r>
        <w:r>
          <w:instrText xml:space="preserve"> PAGE   \* MERGEFORMAT </w:instrText>
        </w:r>
        <w:r>
          <w:fldChar w:fldCharType="separate"/>
        </w:r>
        <w:r w:rsidR="0098743B">
          <w:rPr>
            <w:noProof/>
          </w:rPr>
          <w:t>1</w:t>
        </w:r>
        <w:r>
          <w:rPr>
            <w:noProof/>
          </w:rPr>
          <w:fldChar w:fldCharType="end"/>
        </w:r>
        <w:r>
          <w:t xml:space="preserve"> | </w:t>
        </w:r>
        <w:r>
          <w:rPr>
            <w:color w:val="7F7F7F" w:themeColor="background1" w:themeShade="7F"/>
            <w:spacing w:val="60"/>
          </w:rPr>
          <w:t>Page</w:t>
        </w:r>
      </w:p>
    </w:sdtContent>
  </w:sdt>
  <w:p w14:paraId="15BDD945" w14:textId="50B2BDB2" w:rsidR="00464848" w:rsidRPr="00D65104" w:rsidRDefault="00464848" w:rsidP="00D651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49B54F" w14:textId="77777777" w:rsidR="00A27DD7" w:rsidRDefault="00A27DD7" w:rsidP="004B024C">
      <w:pPr>
        <w:spacing w:before="0" w:after="0" w:line="240" w:lineRule="auto"/>
      </w:pPr>
      <w:r>
        <w:separator/>
      </w:r>
    </w:p>
  </w:footnote>
  <w:footnote w:type="continuationSeparator" w:id="0">
    <w:p w14:paraId="2EBE4790" w14:textId="77777777" w:rsidR="00A27DD7" w:rsidRDefault="00A27DD7" w:rsidP="004B024C">
      <w:pPr>
        <w:spacing w:before="0" w:after="0" w:line="240" w:lineRule="auto"/>
      </w:pPr>
      <w:r>
        <w:continuationSeparator/>
      </w:r>
    </w:p>
  </w:footnote>
  <w:footnote w:type="continuationNotice" w:id="1">
    <w:p w14:paraId="376099DF" w14:textId="77777777" w:rsidR="00A27DD7" w:rsidRDefault="00A27DD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49066E" w14:textId="59E6EEC8" w:rsidR="00464848" w:rsidRDefault="00A27DD7">
    <w:pPr>
      <w:pStyle w:val="Header"/>
      <w:pBdr>
        <w:bottom w:val="single" w:sz="4" w:space="8" w:color="075290" w:themeColor="accent1"/>
      </w:pBdr>
      <w:tabs>
        <w:tab w:val="clear" w:pos="4680"/>
        <w:tab w:val="clear" w:pos="9360"/>
      </w:tabs>
      <w:spacing w:after="360"/>
      <w:contextualSpacing/>
      <w:jc w:val="right"/>
      <w:rPr>
        <w:color w:val="404040" w:themeColor="text1" w:themeTint="BF"/>
      </w:rPr>
    </w:pPr>
    <w:sdt>
      <w:sdtPr>
        <w:rPr>
          <w:color w:val="404040" w:themeColor="text1" w:themeTint="BF"/>
        </w:rPr>
        <w:alias w:val="Title"/>
        <w:tag w:val=""/>
        <w:id w:val="942040131"/>
        <w:placeholder>
          <w:docPart w:val="667A108E194F4AF8B6BD0CDDAB796167"/>
        </w:placeholder>
        <w:dataBinding w:prefixMappings="xmlns:ns0='http://purl.org/dc/elements/1.1/' xmlns:ns1='http://schemas.openxmlformats.org/package/2006/metadata/core-properties' " w:xpath="/ns1:coreProperties[1]/ns0:title[1]" w:storeItemID="{6C3C8BC8-F283-45AE-878A-BAB7291924A1}"/>
        <w:text/>
      </w:sdtPr>
      <w:sdtEndPr/>
      <w:sdtContent>
        <w:r w:rsidR="00464848">
          <w:rPr>
            <w:color w:val="404040" w:themeColor="text1" w:themeTint="BF"/>
          </w:rPr>
          <w:t>Managing your Program and Team Remotely</w:t>
        </w:r>
      </w:sdtContent>
    </w:sdt>
  </w:p>
  <w:p w14:paraId="563799B6" w14:textId="3D39F3C1" w:rsidR="00464848" w:rsidRDefault="00464848" w:rsidP="002F0AB8">
    <w:pPr>
      <w:spacing w:line="264"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CD6339"/>
    <w:multiLevelType w:val="hybridMultilevel"/>
    <w:tmpl w:val="A6D01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5A1299"/>
    <w:multiLevelType w:val="hybridMultilevel"/>
    <w:tmpl w:val="A024F0E0"/>
    <w:lvl w:ilvl="0" w:tplc="5290F7FC">
      <w:start w:val="1"/>
      <w:numFmt w:val="bullet"/>
      <w:lvlText w:val=""/>
      <w:lvlJc w:val="left"/>
      <w:pPr>
        <w:ind w:left="720" w:hanging="360"/>
      </w:pPr>
      <w:rPr>
        <w:rFonts w:ascii="Wingdings" w:hAnsi="Wingdings"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0F2D00"/>
    <w:multiLevelType w:val="hybridMultilevel"/>
    <w:tmpl w:val="07F6C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9A395F"/>
    <w:multiLevelType w:val="hybridMultilevel"/>
    <w:tmpl w:val="6A0E2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AE34C4"/>
    <w:multiLevelType w:val="hybridMultilevel"/>
    <w:tmpl w:val="F80EF18C"/>
    <w:lvl w:ilvl="0" w:tplc="41D60CB2">
      <w:start w:val="1"/>
      <w:numFmt w:val="bullet"/>
      <w:lvlText w:val=""/>
      <w:lvlJc w:val="left"/>
      <w:pPr>
        <w:ind w:left="720" w:hanging="360"/>
      </w:pPr>
      <w:rPr>
        <w:rFonts w:ascii="Wingdings" w:hAnsi="Wingdings"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2617F2"/>
    <w:multiLevelType w:val="hybridMultilevel"/>
    <w:tmpl w:val="CDB42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7E12B1"/>
    <w:multiLevelType w:val="hybridMultilevel"/>
    <w:tmpl w:val="820697E2"/>
    <w:lvl w:ilvl="0" w:tplc="37D67656">
      <w:start w:val="1"/>
      <w:numFmt w:val="bullet"/>
      <w:lvlText w:val=""/>
      <w:lvlJc w:val="left"/>
      <w:pPr>
        <w:ind w:left="720" w:hanging="360"/>
      </w:pPr>
      <w:rPr>
        <w:rFonts w:ascii="Wingdings" w:hAnsi="Wingdings"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3C1386"/>
    <w:multiLevelType w:val="hybridMultilevel"/>
    <w:tmpl w:val="76F8A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D96414"/>
    <w:multiLevelType w:val="hybridMultilevel"/>
    <w:tmpl w:val="28301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055511"/>
    <w:multiLevelType w:val="hybridMultilevel"/>
    <w:tmpl w:val="DD6AAA64"/>
    <w:lvl w:ilvl="0" w:tplc="6054CE46">
      <w:start w:val="1"/>
      <w:numFmt w:val="bullet"/>
      <w:lvlText w:val=""/>
      <w:lvlJc w:val="left"/>
      <w:pPr>
        <w:ind w:left="720" w:hanging="360"/>
      </w:pPr>
      <w:rPr>
        <w:rFonts w:ascii="Wingdings" w:hAnsi="Wingdings"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3E4C5C"/>
    <w:multiLevelType w:val="hybridMultilevel"/>
    <w:tmpl w:val="173E11A6"/>
    <w:lvl w:ilvl="0" w:tplc="4AD684FC">
      <w:start w:val="1"/>
      <w:numFmt w:val="bullet"/>
      <w:lvlText w:val=""/>
      <w:lvlJc w:val="left"/>
      <w:pPr>
        <w:ind w:left="720" w:hanging="360"/>
      </w:pPr>
      <w:rPr>
        <w:rFonts w:ascii="Wingdings" w:hAnsi="Wingdings"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937FCC"/>
    <w:multiLevelType w:val="hybridMultilevel"/>
    <w:tmpl w:val="26E8E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97594E"/>
    <w:multiLevelType w:val="hybridMultilevel"/>
    <w:tmpl w:val="AE64D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2938A7"/>
    <w:multiLevelType w:val="hybridMultilevel"/>
    <w:tmpl w:val="26B2D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F2758F"/>
    <w:multiLevelType w:val="hybridMultilevel"/>
    <w:tmpl w:val="64B02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482A7F"/>
    <w:multiLevelType w:val="hybridMultilevel"/>
    <w:tmpl w:val="61BCCDE6"/>
    <w:lvl w:ilvl="0" w:tplc="71C652AC">
      <w:start w:val="1"/>
      <w:numFmt w:val="bullet"/>
      <w:lvlText w:val=""/>
      <w:lvlJc w:val="left"/>
      <w:pPr>
        <w:ind w:left="720" w:hanging="360"/>
      </w:pPr>
      <w:rPr>
        <w:rFonts w:ascii="Wingdings" w:hAnsi="Wingdings"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7A4027"/>
    <w:multiLevelType w:val="hybridMultilevel"/>
    <w:tmpl w:val="CC345B82"/>
    <w:lvl w:ilvl="0" w:tplc="E0CEE586">
      <w:start w:val="1"/>
      <w:numFmt w:val="bullet"/>
      <w:lvlText w:val=""/>
      <w:lvlJc w:val="left"/>
      <w:pPr>
        <w:ind w:left="720" w:hanging="360"/>
      </w:pPr>
      <w:rPr>
        <w:rFonts w:ascii="Wingdings" w:hAnsi="Wingdings"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3E16E1"/>
    <w:multiLevelType w:val="hybridMultilevel"/>
    <w:tmpl w:val="EB582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7705"/>
    <w:multiLevelType w:val="hybridMultilevel"/>
    <w:tmpl w:val="852EB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DA02F6"/>
    <w:multiLevelType w:val="hybridMultilevel"/>
    <w:tmpl w:val="6DFCE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E435EB"/>
    <w:multiLevelType w:val="hybridMultilevel"/>
    <w:tmpl w:val="975C1D76"/>
    <w:lvl w:ilvl="0" w:tplc="AA18084C">
      <w:start w:val="1"/>
      <w:numFmt w:val="bullet"/>
      <w:lvlText w:val=""/>
      <w:lvlJc w:val="left"/>
      <w:pPr>
        <w:ind w:left="720" w:hanging="360"/>
      </w:pPr>
      <w:rPr>
        <w:rFonts w:ascii="Wingdings" w:hAnsi="Wingdings"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0C29CC"/>
    <w:multiLevelType w:val="hybridMultilevel"/>
    <w:tmpl w:val="64324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4A72F7"/>
    <w:multiLevelType w:val="hybridMultilevel"/>
    <w:tmpl w:val="682CB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3826F6"/>
    <w:multiLevelType w:val="hybridMultilevel"/>
    <w:tmpl w:val="B6325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9A127A"/>
    <w:multiLevelType w:val="hybridMultilevel"/>
    <w:tmpl w:val="172E8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91B7DD7"/>
    <w:multiLevelType w:val="hybridMultilevel"/>
    <w:tmpl w:val="2B7A5740"/>
    <w:lvl w:ilvl="0" w:tplc="BECC3F6E">
      <w:start w:val="1"/>
      <w:numFmt w:val="bullet"/>
      <w:lvlText w:val=""/>
      <w:lvlJc w:val="left"/>
      <w:pPr>
        <w:ind w:left="720" w:hanging="360"/>
      </w:pPr>
      <w:rPr>
        <w:rFonts w:ascii="Wingdings" w:hAnsi="Wingdings"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A07921"/>
    <w:multiLevelType w:val="hybridMultilevel"/>
    <w:tmpl w:val="8AB48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510F13"/>
    <w:multiLevelType w:val="hybridMultilevel"/>
    <w:tmpl w:val="F9A26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34F00E3"/>
    <w:multiLevelType w:val="hybridMultilevel"/>
    <w:tmpl w:val="7A78C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D421B6B"/>
    <w:multiLevelType w:val="hybridMultilevel"/>
    <w:tmpl w:val="7728966E"/>
    <w:lvl w:ilvl="0" w:tplc="72F6CF2E">
      <w:start w:val="1"/>
      <w:numFmt w:val="bullet"/>
      <w:lvlText w:val=""/>
      <w:lvlJc w:val="left"/>
      <w:pPr>
        <w:ind w:left="720" w:hanging="360"/>
      </w:pPr>
      <w:rPr>
        <w:rFonts w:ascii="Wingdings" w:hAnsi="Wingdings"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9C5CDF"/>
    <w:multiLevelType w:val="hybridMultilevel"/>
    <w:tmpl w:val="51B63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5"/>
  </w:num>
  <w:num w:numId="3">
    <w:abstractNumId w:val="20"/>
  </w:num>
  <w:num w:numId="4">
    <w:abstractNumId w:val="6"/>
  </w:num>
  <w:num w:numId="5">
    <w:abstractNumId w:val="16"/>
  </w:num>
  <w:num w:numId="6">
    <w:abstractNumId w:val="29"/>
  </w:num>
  <w:num w:numId="7">
    <w:abstractNumId w:val="9"/>
  </w:num>
  <w:num w:numId="8">
    <w:abstractNumId w:val="1"/>
  </w:num>
  <w:num w:numId="9">
    <w:abstractNumId w:val="25"/>
  </w:num>
  <w:num w:numId="10">
    <w:abstractNumId w:val="4"/>
  </w:num>
  <w:num w:numId="11">
    <w:abstractNumId w:val="8"/>
  </w:num>
  <w:num w:numId="12">
    <w:abstractNumId w:val="2"/>
  </w:num>
  <w:num w:numId="13">
    <w:abstractNumId w:val="3"/>
  </w:num>
  <w:num w:numId="14">
    <w:abstractNumId w:val="5"/>
  </w:num>
  <w:num w:numId="15">
    <w:abstractNumId w:val="27"/>
  </w:num>
  <w:num w:numId="16">
    <w:abstractNumId w:val="19"/>
  </w:num>
  <w:num w:numId="17">
    <w:abstractNumId w:val="12"/>
  </w:num>
  <w:num w:numId="18">
    <w:abstractNumId w:val="7"/>
  </w:num>
  <w:num w:numId="19">
    <w:abstractNumId w:val="18"/>
  </w:num>
  <w:num w:numId="20">
    <w:abstractNumId w:val="28"/>
  </w:num>
  <w:num w:numId="21">
    <w:abstractNumId w:val="26"/>
  </w:num>
  <w:num w:numId="22">
    <w:abstractNumId w:val="17"/>
  </w:num>
  <w:num w:numId="23">
    <w:abstractNumId w:val="23"/>
  </w:num>
  <w:num w:numId="24">
    <w:abstractNumId w:val="21"/>
  </w:num>
  <w:num w:numId="25">
    <w:abstractNumId w:val="11"/>
  </w:num>
  <w:num w:numId="26">
    <w:abstractNumId w:val="30"/>
  </w:num>
  <w:num w:numId="27">
    <w:abstractNumId w:val="13"/>
  </w:num>
  <w:num w:numId="28">
    <w:abstractNumId w:val="22"/>
  </w:num>
  <w:num w:numId="29">
    <w:abstractNumId w:val="0"/>
  </w:num>
  <w:num w:numId="30">
    <w:abstractNumId w:val="14"/>
  </w:num>
  <w:num w:numId="31">
    <w:abstractNumId w:val="24"/>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1NDUwNjA1N7CwsDRU0lEKTi0uzszPAykwrAUA85+m5ywAAAA="/>
  </w:docVars>
  <w:rsids>
    <w:rsidRoot w:val="007C0DF2"/>
    <w:rsid w:val="000012C0"/>
    <w:rsid w:val="0001432D"/>
    <w:rsid w:val="000269B4"/>
    <w:rsid w:val="00035229"/>
    <w:rsid w:val="00035481"/>
    <w:rsid w:val="00045ADB"/>
    <w:rsid w:val="00063287"/>
    <w:rsid w:val="00066006"/>
    <w:rsid w:val="00070236"/>
    <w:rsid w:val="000955F0"/>
    <w:rsid w:val="000A0045"/>
    <w:rsid w:val="000A7865"/>
    <w:rsid w:val="000B29EE"/>
    <w:rsid w:val="000B2AEF"/>
    <w:rsid w:val="000B3C1B"/>
    <w:rsid w:val="000C4431"/>
    <w:rsid w:val="000C5370"/>
    <w:rsid w:val="000C55CE"/>
    <w:rsid w:val="000E1F4D"/>
    <w:rsid w:val="000F5B08"/>
    <w:rsid w:val="001029D7"/>
    <w:rsid w:val="0012246F"/>
    <w:rsid w:val="00122D9F"/>
    <w:rsid w:val="00133160"/>
    <w:rsid w:val="00135ECE"/>
    <w:rsid w:val="00160BA1"/>
    <w:rsid w:val="00171EED"/>
    <w:rsid w:val="001722E5"/>
    <w:rsid w:val="001774D8"/>
    <w:rsid w:val="00177536"/>
    <w:rsid w:val="00183B89"/>
    <w:rsid w:val="00184DEB"/>
    <w:rsid w:val="001868B6"/>
    <w:rsid w:val="001A1DCF"/>
    <w:rsid w:val="001A454A"/>
    <w:rsid w:val="001A55F1"/>
    <w:rsid w:val="001B3CEC"/>
    <w:rsid w:val="001C033C"/>
    <w:rsid w:val="001C3B4A"/>
    <w:rsid w:val="001D3440"/>
    <w:rsid w:val="001D6A67"/>
    <w:rsid w:val="00211A66"/>
    <w:rsid w:val="00225B65"/>
    <w:rsid w:val="00230041"/>
    <w:rsid w:val="00236BDF"/>
    <w:rsid w:val="00237910"/>
    <w:rsid w:val="00252546"/>
    <w:rsid w:val="002766AE"/>
    <w:rsid w:val="00277CBC"/>
    <w:rsid w:val="00277E22"/>
    <w:rsid w:val="002900CA"/>
    <w:rsid w:val="00293CBE"/>
    <w:rsid w:val="00294A21"/>
    <w:rsid w:val="00295E8A"/>
    <w:rsid w:val="002A1AF6"/>
    <w:rsid w:val="002B4DD2"/>
    <w:rsid w:val="002C386E"/>
    <w:rsid w:val="002C3C53"/>
    <w:rsid w:val="002C5314"/>
    <w:rsid w:val="002C604F"/>
    <w:rsid w:val="002D19DC"/>
    <w:rsid w:val="002D6EF2"/>
    <w:rsid w:val="002D730A"/>
    <w:rsid w:val="002E65CF"/>
    <w:rsid w:val="002E79E5"/>
    <w:rsid w:val="002F0AB8"/>
    <w:rsid w:val="002F3B7C"/>
    <w:rsid w:val="002F73A2"/>
    <w:rsid w:val="00304E0E"/>
    <w:rsid w:val="00307B25"/>
    <w:rsid w:val="00337E4D"/>
    <w:rsid w:val="00350E85"/>
    <w:rsid w:val="00360EAF"/>
    <w:rsid w:val="00365FA2"/>
    <w:rsid w:val="003713AE"/>
    <w:rsid w:val="00385A2B"/>
    <w:rsid w:val="00385FEF"/>
    <w:rsid w:val="00395826"/>
    <w:rsid w:val="003A0FA6"/>
    <w:rsid w:val="003B1D55"/>
    <w:rsid w:val="003B7F2B"/>
    <w:rsid w:val="003C2BB5"/>
    <w:rsid w:val="003D34DA"/>
    <w:rsid w:val="003E32F5"/>
    <w:rsid w:val="003E7433"/>
    <w:rsid w:val="003F0522"/>
    <w:rsid w:val="00411AFB"/>
    <w:rsid w:val="004124ED"/>
    <w:rsid w:val="00414D14"/>
    <w:rsid w:val="004152D8"/>
    <w:rsid w:val="00430B28"/>
    <w:rsid w:val="00434E37"/>
    <w:rsid w:val="00441552"/>
    <w:rsid w:val="00444251"/>
    <w:rsid w:val="00445152"/>
    <w:rsid w:val="0045543E"/>
    <w:rsid w:val="00464848"/>
    <w:rsid w:val="004707B5"/>
    <w:rsid w:val="0047288F"/>
    <w:rsid w:val="004769F5"/>
    <w:rsid w:val="0048042F"/>
    <w:rsid w:val="00483F6C"/>
    <w:rsid w:val="004A6561"/>
    <w:rsid w:val="004B024C"/>
    <w:rsid w:val="004C07AF"/>
    <w:rsid w:val="004C35A0"/>
    <w:rsid w:val="004D0DD3"/>
    <w:rsid w:val="004D5982"/>
    <w:rsid w:val="004E38BA"/>
    <w:rsid w:val="004F5C06"/>
    <w:rsid w:val="00500438"/>
    <w:rsid w:val="00530ADA"/>
    <w:rsid w:val="00551118"/>
    <w:rsid w:val="00563834"/>
    <w:rsid w:val="00565A28"/>
    <w:rsid w:val="00584747"/>
    <w:rsid w:val="005871EB"/>
    <w:rsid w:val="005951A5"/>
    <w:rsid w:val="005B255A"/>
    <w:rsid w:val="005E16B1"/>
    <w:rsid w:val="005E2760"/>
    <w:rsid w:val="005E4D96"/>
    <w:rsid w:val="005E59B6"/>
    <w:rsid w:val="006008DA"/>
    <w:rsid w:val="00602C3A"/>
    <w:rsid w:val="006073EC"/>
    <w:rsid w:val="0061067E"/>
    <w:rsid w:val="00614A0F"/>
    <w:rsid w:val="0062182E"/>
    <w:rsid w:val="00622684"/>
    <w:rsid w:val="006364B2"/>
    <w:rsid w:val="006627AC"/>
    <w:rsid w:val="00664EBD"/>
    <w:rsid w:val="00665426"/>
    <w:rsid w:val="006774F3"/>
    <w:rsid w:val="00681DEA"/>
    <w:rsid w:val="0069198A"/>
    <w:rsid w:val="006A0BED"/>
    <w:rsid w:val="006B33A2"/>
    <w:rsid w:val="006B7BF0"/>
    <w:rsid w:val="006C12D9"/>
    <w:rsid w:val="006D4B86"/>
    <w:rsid w:val="006E3C9E"/>
    <w:rsid w:val="006F147D"/>
    <w:rsid w:val="00702CA2"/>
    <w:rsid w:val="007053C3"/>
    <w:rsid w:val="00711E84"/>
    <w:rsid w:val="007255CA"/>
    <w:rsid w:val="0072684B"/>
    <w:rsid w:val="00742493"/>
    <w:rsid w:val="00743F14"/>
    <w:rsid w:val="00744218"/>
    <w:rsid w:val="00752D64"/>
    <w:rsid w:val="00757B89"/>
    <w:rsid w:val="00765D36"/>
    <w:rsid w:val="00777B45"/>
    <w:rsid w:val="00780F89"/>
    <w:rsid w:val="007813AF"/>
    <w:rsid w:val="00791A17"/>
    <w:rsid w:val="007A22B0"/>
    <w:rsid w:val="007A27D7"/>
    <w:rsid w:val="007A32C1"/>
    <w:rsid w:val="007A3436"/>
    <w:rsid w:val="007A4C1F"/>
    <w:rsid w:val="007C0DF2"/>
    <w:rsid w:val="007C4158"/>
    <w:rsid w:val="007D38A2"/>
    <w:rsid w:val="007F3B08"/>
    <w:rsid w:val="00800D21"/>
    <w:rsid w:val="00833BC3"/>
    <w:rsid w:val="00844E93"/>
    <w:rsid w:val="00844F74"/>
    <w:rsid w:val="0084508A"/>
    <w:rsid w:val="00846893"/>
    <w:rsid w:val="008529CA"/>
    <w:rsid w:val="00855760"/>
    <w:rsid w:val="00867AB6"/>
    <w:rsid w:val="008804E5"/>
    <w:rsid w:val="00886998"/>
    <w:rsid w:val="00890A6C"/>
    <w:rsid w:val="008A5F2E"/>
    <w:rsid w:val="008A6A08"/>
    <w:rsid w:val="008B0024"/>
    <w:rsid w:val="008B479F"/>
    <w:rsid w:val="008B71B5"/>
    <w:rsid w:val="008B750D"/>
    <w:rsid w:val="008D42A6"/>
    <w:rsid w:val="008E1D55"/>
    <w:rsid w:val="008F5FA6"/>
    <w:rsid w:val="009013C0"/>
    <w:rsid w:val="00922CE2"/>
    <w:rsid w:val="00936731"/>
    <w:rsid w:val="0094167C"/>
    <w:rsid w:val="00945A1A"/>
    <w:rsid w:val="00960AD0"/>
    <w:rsid w:val="009776C7"/>
    <w:rsid w:val="0098743B"/>
    <w:rsid w:val="009908C5"/>
    <w:rsid w:val="009A2292"/>
    <w:rsid w:val="009A6AF2"/>
    <w:rsid w:val="009A6CA7"/>
    <w:rsid w:val="009A71B5"/>
    <w:rsid w:val="009B3A8E"/>
    <w:rsid w:val="009B726E"/>
    <w:rsid w:val="009B7BA4"/>
    <w:rsid w:val="009C3246"/>
    <w:rsid w:val="009F2969"/>
    <w:rsid w:val="00A1770D"/>
    <w:rsid w:val="00A20789"/>
    <w:rsid w:val="00A276FE"/>
    <w:rsid w:val="00A27DD7"/>
    <w:rsid w:val="00A34490"/>
    <w:rsid w:val="00A46F02"/>
    <w:rsid w:val="00A54362"/>
    <w:rsid w:val="00A54F8A"/>
    <w:rsid w:val="00A60B20"/>
    <w:rsid w:val="00A7496A"/>
    <w:rsid w:val="00A8724E"/>
    <w:rsid w:val="00AA40D6"/>
    <w:rsid w:val="00AA6BD0"/>
    <w:rsid w:val="00AB0577"/>
    <w:rsid w:val="00AB0F4E"/>
    <w:rsid w:val="00AC0A49"/>
    <w:rsid w:val="00AC1582"/>
    <w:rsid w:val="00AC780F"/>
    <w:rsid w:val="00AD301A"/>
    <w:rsid w:val="00AE1BD8"/>
    <w:rsid w:val="00AE31E1"/>
    <w:rsid w:val="00B24E7D"/>
    <w:rsid w:val="00B413ED"/>
    <w:rsid w:val="00B41C1E"/>
    <w:rsid w:val="00B43CE4"/>
    <w:rsid w:val="00B44909"/>
    <w:rsid w:val="00B6007D"/>
    <w:rsid w:val="00B628FF"/>
    <w:rsid w:val="00B62C7B"/>
    <w:rsid w:val="00B744B0"/>
    <w:rsid w:val="00B810F0"/>
    <w:rsid w:val="00B81C22"/>
    <w:rsid w:val="00B8722D"/>
    <w:rsid w:val="00B93669"/>
    <w:rsid w:val="00B93C7C"/>
    <w:rsid w:val="00BA0DC3"/>
    <w:rsid w:val="00BB04C1"/>
    <w:rsid w:val="00BC6370"/>
    <w:rsid w:val="00BD0276"/>
    <w:rsid w:val="00BD0F4E"/>
    <w:rsid w:val="00BD5410"/>
    <w:rsid w:val="00BE69C3"/>
    <w:rsid w:val="00BE7E03"/>
    <w:rsid w:val="00BF2C90"/>
    <w:rsid w:val="00C02B67"/>
    <w:rsid w:val="00C0480D"/>
    <w:rsid w:val="00C06C0D"/>
    <w:rsid w:val="00C20468"/>
    <w:rsid w:val="00C35299"/>
    <w:rsid w:val="00C43982"/>
    <w:rsid w:val="00C46C0F"/>
    <w:rsid w:val="00C47E0F"/>
    <w:rsid w:val="00C50AB5"/>
    <w:rsid w:val="00C76AD4"/>
    <w:rsid w:val="00C94403"/>
    <w:rsid w:val="00C96881"/>
    <w:rsid w:val="00CA51D4"/>
    <w:rsid w:val="00CA7ACB"/>
    <w:rsid w:val="00CB3F0E"/>
    <w:rsid w:val="00CB56FB"/>
    <w:rsid w:val="00CB5D35"/>
    <w:rsid w:val="00CC3ECD"/>
    <w:rsid w:val="00CD095F"/>
    <w:rsid w:val="00CE7A40"/>
    <w:rsid w:val="00CF0A33"/>
    <w:rsid w:val="00CF4DEB"/>
    <w:rsid w:val="00CF776C"/>
    <w:rsid w:val="00D031C5"/>
    <w:rsid w:val="00D10972"/>
    <w:rsid w:val="00D110F6"/>
    <w:rsid w:val="00D12064"/>
    <w:rsid w:val="00D15978"/>
    <w:rsid w:val="00D50B54"/>
    <w:rsid w:val="00D546A0"/>
    <w:rsid w:val="00D65104"/>
    <w:rsid w:val="00D77FE3"/>
    <w:rsid w:val="00D9267B"/>
    <w:rsid w:val="00D95565"/>
    <w:rsid w:val="00DA0D7F"/>
    <w:rsid w:val="00DA3CD5"/>
    <w:rsid w:val="00DB228E"/>
    <w:rsid w:val="00DB4103"/>
    <w:rsid w:val="00DB4A62"/>
    <w:rsid w:val="00DC421E"/>
    <w:rsid w:val="00DC6CD0"/>
    <w:rsid w:val="00DC7341"/>
    <w:rsid w:val="00DD2D25"/>
    <w:rsid w:val="00DE06CE"/>
    <w:rsid w:val="00DE4320"/>
    <w:rsid w:val="00DE5DD4"/>
    <w:rsid w:val="00DF24BE"/>
    <w:rsid w:val="00DF5F9E"/>
    <w:rsid w:val="00E040B4"/>
    <w:rsid w:val="00E25A70"/>
    <w:rsid w:val="00E33854"/>
    <w:rsid w:val="00E413FB"/>
    <w:rsid w:val="00E44FDE"/>
    <w:rsid w:val="00E83AC5"/>
    <w:rsid w:val="00E9042B"/>
    <w:rsid w:val="00E91424"/>
    <w:rsid w:val="00E95F86"/>
    <w:rsid w:val="00EA5C8B"/>
    <w:rsid w:val="00EC5E69"/>
    <w:rsid w:val="00ED1F73"/>
    <w:rsid w:val="00ED6B3E"/>
    <w:rsid w:val="00ED6F9E"/>
    <w:rsid w:val="00EE5E5A"/>
    <w:rsid w:val="00EF246A"/>
    <w:rsid w:val="00EF4B85"/>
    <w:rsid w:val="00EF5EF1"/>
    <w:rsid w:val="00F10E0D"/>
    <w:rsid w:val="00F13DF0"/>
    <w:rsid w:val="00F23085"/>
    <w:rsid w:val="00F23BD9"/>
    <w:rsid w:val="00F504CE"/>
    <w:rsid w:val="00F676E8"/>
    <w:rsid w:val="00F75430"/>
    <w:rsid w:val="00F83F96"/>
    <w:rsid w:val="00F95C69"/>
    <w:rsid w:val="00F96B83"/>
    <w:rsid w:val="00FA20BD"/>
    <w:rsid w:val="00FA4CEA"/>
    <w:rsid w:val="00FB5F8A"/>
    <w:rsid w:val="00FB6D23"/>
    <w:rsid w:val="00FC7E40"/>
    <w:rsid w:val="00FD31E7"/>
    <w:rsid w:val="00FD5505"/>
    <w:rsid w:val="00FE1F13"/>
    <w:rsid w:val="00FE5135"/>
    <w:rsid w:val="1D673719"/>
    <w:rsid w:val="2B7F98F5"/>
    <w:rsid w:val="3F5EF271"/>
    <w:rsid w:val="50E9E184"/>
    <w:rsid w:val="7A9725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5F6CE6"/>
  <w15:chartTrackingRefBased/>
  <w15:docId w15:val="{8F1CCD62-E22D-4904-8025-B42F74004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4251"/>
    <w:pPr>
      <w:spacing w:before="120" w:after="120" w:line="276" w:lineRule="auto"/>
    </w:pPr>
    <w:rPr>
      <w:rFonts w:ascii="Verdana Pro" w:hAnsi="Verdana Pro"/>
    </w:rPr>
  </w:style>
  <w:style w:type="paragraph" w:styleId="Heading1">
    <w:name w:val="heading 1"/>
    <w:basedOn w:val="Normal"/>
    <w:next w:val="Normal"/>
    <w:link w:val="Heading1Char"/>
    <w:uiPriority w:val="9"/>
    <w:qFormat/>
    <w:rsid w:val="009A71B5"/>
    <w:pPr>
      <w:keepNext/>
      <w:keepLines/>
      <w:spacing w:before="240" w:after="0"/>
      <w:outlineLvl w:val="0"/>
    </w:pPr>
    <w:rPr>
      <w:rFonts w:ascii="Verdana Pro Black" w:eastAsiaTheme="majorEastAsia" w:hAnsi="Verdana Pro Black" w:cstheme="majorBidi"/>
      <w:color w:val="075290"/>
      <w:spacing w:val="20"/>
      <w:sz w:val="32"/>
      <w:szCs w:val="32"/>
    </w:rPr>
  </w:style>
  <w:style w:type="paragraph" w:styleId="Heading2">
    <w:name w:val="heading 2"/>
    <w:basedOn w:val="Normal"/>
    <w:next w:val="Normal"/>
    <w:link w:val="Heading2Char"/>
    <w:uiPriority w:val="9"/>
    <w:unhideWhenUsed/>
    <w:qFormat/>
    <w:rsid w:val="002F0AB8"/>
    <w:pPr>
      <w:keepNext/>
      <w:keepLines/>
      <w:spacing w:before="40"/>
      <w:outlineLvl w:val="1"/>
    </w:pPr>
    <w:rPr>
      <w:rFonts w:ascii="Verdana Pro SemiBold" w:eastAsiaTheme="majorEastAsia" w:hAnsi="Verdana Pro SemiBold" w:cstheme="majorBidi"/>
      <w:color w:val="053D6B" w:themeColor="accent1" w:themeShade="BF"/>
      <w:spacing w:val="20"/>
      <w:sz w:val="28"/>
      <w:szCs w:val="26"/>
    </w:rPr>
  </w:style>
  <w:style w:type="paragraph" w:styleId="Heading3">
    <w:name w:val="heading 3"/>
    <w:basedOn w:val="Normal"/>
    <w:next w:val="Normal"/>
    <w:link w:val="Heading3Char"/>
    <w:uiPriority w:val="9"/>
    <w:unhideWhenUsed/>
    <w:qFormat/>
    <w:rsid w:val="000955F0"/>
    <w:pPr>
      <w:keepNext/>
      <w:keepLines/>
      <w:spacing w:before="40" w:after="0"/>
      <w:outlineLvl w:val="2"/>
    </w:pPr>
    <w:rPr>
      <w:rFonts w:asciiTheme="majorHAnsi" w:eastAsiaTheme="majorEastAsia" w:hAnsiTheme="majorHAnsi" w:cstheme="majorBidi"/>
      <w:color w:val="032847"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B33A2"/>
    <w:rPr>
      <w:color w:val="075290" w:themeColor="hyperlink"/>
      <w:u w:val="single"/>
    </w:rPr>
  </w:style>
  <w:style w:type="character" w:customStyle="1" w:styleId="UnresolvedMention1">
    <w:name w:val="Unresolved Mention1"/>
    <w:basedOn w:val="DefaultParagraphFont"/>
    <w:uiPriority w:val="99"/>
    <w:semiHidden/>
    <w:unhideWhenUsed/>
    <w:rsid w:val="006B33A2"/>
    <w:rPr>
      <w:color w:val="605E5C"/>
      <w:shd w:val="clear" w:color="auto" w:fill="E1DFDD"/>
    </w:rPr>
  </w:style>
  <w:style w:type="character" w:customStyle="1" w:styleId="Heading1Char">
    <w:name w:val="Heading 1 Char"/>
    <w:basedOn w:val="DefaultParagraphFont"/>
    <w:link w:val="Heading1"/>
    <w:uiPriority w:val="9"/>
    <w:rsid w:val="009A71B5"/>
    <w:rPr>
      <w:rFonts w:ascii="Verdana Pro Black" w:eastAsiaTheme="majorEastAsia" w:hAnsi="Verdana Pro Black" w:cstheme="majorBidi"/>
      <w:color w:val="075290"/>
      <w:spacing w:val="20"/>
      <w:sz w:val="32"/>
      <w:szCs w:val="32"/>
    </w:rPr>
  </w:style>
  <w:style w:type="paragraph" w:styleId="Subtitle">
    <w:name w:val="Subtitle"/>
    <w:basedOn w:val="Normal"/>
    <w:next w:val="Normal"/>
    <w:link w:val="SubtitleChar"/>
    <w:uiPriority w:val="11"/>
    <w:qFormat/>
    <w:rsid w:val="00E95F86"/>
    <w:pPr>
      <w:numPr>
        <w:ilvl w:val="1"/>
      </w:numPr>
      <w:spacing w:after="0"/>
    </w:pPr>
    <w:rPr>
      <w:rFonts w:ascii="Verdana Pro SemiBold" w:eastAsiaTheme="minorEastAsia" w:hAnsi="Verdana Pro SemiBold"/>
      <w:color w:val="262626" w:themeColor="text1" w:themeTint="D9"/>
      <w:spacing w:val="15"/>
    </w:rPr>
  </w:style>
  <w:style w:type="character" w:customStyle="1" w:styleId="SubtitleChar">
    <w:name w:val="Subtitle Char"/>
    <w:basedOn w:val="DefaultParagraphFont"/>
    <w:link w:val="Subtitle"/>
    <w:uiPriority w:val="11"/>
    <w:rsid w:val="00E95F86"/>
    <w:rPr>
      <w:rFonts w:ascii="Verdana Pro SemiBold" w:eastAsiaTheme="minorEastAsia" w:hAnsi="Verdana Pro SemiBold"/>
      <w:color w:val="262626" w:themeColor="text1" w:themeTint="D9"/>
      <w:spacing w:val="15"/>
    </w:rPr>
  </w:style>
  <w:style w:type="character" w:styleId="SubtleEmphasis">
    <w:name w:val="Subtle Emphasis"/>
    <w:uiPriority w:val="19"/>
    <w:qFormat/>
    <w:rsid w:val="00211A66"/>
    <w:rPr>
      <w:rFonts w:ascii="Verdana Pro Black" w:hAnsi="Verdana Pro Black"/>
      <w:color w:val="auto"/>
    </w:rPr>
  </w:style>
  <w:style w:type="paragraph" w:styleId="Title">
    <w:name w:val="Title"/>
    <w:basedOn w:val="Normal"/>
    <w:next w:val="Normal"/>
    <w:link w:val="TitleChar"/>
    <w:uiPriority w:val="10"/>
    <w:qFormat/>
    <w:rsid w:val="005E2760"/>
    <w:pPr>
      <w:spacing w:before="0" w:after="0" w:line="240" w:lineRule="auto"/>
      <w:contextualSpacing/>
    </w:pPr>
    <w:rPr>
      <w:rFonts w:ascii="Verdana Pro Black" w:eastAsiaTheme="majorEastAsia" w:hAnsi="Verdana Pro Black" w:cstheme="majorBidi"/>
      <w:color w:val="49825C"/>
      <w:spacing w:val="20"/>
      <w:kern w:val="28"/>
      <w:sz w:val="56"/>
      <w:szCs w:val="56"/>
    </w:rPr>
  </w:style>
  <w:style w:type="character" w:customStyle="1" w:styleId="TitleChar">
    <w:name w:val="Title Char"/>
    <w:basedOn w:val="DefaultParagraphFont"/>
    <w:link w:val="Title"/>
    <w:uiPriority w:val="10"/>
    <w:rsid w:val="005E2760"/>
    <w:rPr>
      <w:rFonts w:ascii="Verdana Pro Black" w:eastAsiaTheme="majorEastAsia" w:hAnsi="Verdana Pro Black" w:cstheme="majorBidi"/>
      <w:color w:val="49825C"/>
      <w:spacing w:val="20"/>
      <w:kern w:val="28"/>
      <w:sz w:val="56"/>
      <w:szCs w:val="56"/>
    </w:rPr>
  </w:style>
  <w:style w:type="character" w:customStyle="1" w:styleId="Heading2Char">
    <w:name w:val="Heading 2 Char"/>
    <w:basedOn w:val="DefaultParagraphFont"/>
    <w:link w:val="Heading2"/>
    <w:uiPriority w:val="9"/>
    <w:rsid w:val="002F0AB8"/>
    <w:rPr>
      <w:rFonts w:ascii="Verdana Pro SemiBold" w:eastAsiaTheme="majorEastAsia" w:hAnsi="Verdana Pro SemiBold" w:cstheme="majorBidi"/>
      <w:color w:val="053D6B" w:themeColor="accent1" w:themeShade="BF"/>
      <w:spacing w:val="20"/>
      <w:sz w:val="28"/>
      <w:szCs w:val="26"/>
    </w:rPr>
  </w:style>
  <w:style w:type="paragraph" w:styleId="NoSpacing">
    <w:name w:val="No Spacing"/>
    <w:link w:val="NoSpacingChar"/>
    <w:uiPriority w:val="1"/>
    <w:qFormat/>
    <w:rsid w:val="0062182E"/>
    <w:rPr>
      <w:rFonts w:ascii="Verdana Pro" w:hAnsi="Verdana Pro"/>
    </w:rPr>
  </w:style>
  <w:style w:type="character" w:styleId="Emphasis">
    <w:name w:val="Emphasis"/>
    <w:uiPriority w:val="20"/>
    <w:qFormat/>
    <w:rsid w:val="00CD095F"/>
    <w:rPr>
      <w:rFonts w:ascii="Verdana Pro Light" w:hAnsi="Verdana Pro Light"/>
    </w:rPr>
  </w:style>
  <w:style w:type="paragraph" w:styleId="ListParagraph">
    <w:name w:val="List Paragraph"/>
    <w:basedOn w:val="Normal"/>
    <w:uiPriority w:val="34"/>
    <w:rsid w:val="004769F5"/>
    <w:pPr>
      <w:ind w:left="720"/>
      <w:contextualSpacing/>
    </w:pPr>
  </w:style>
  <w:style w:type="character" w:styleId="SubtleReference">
    <w:name w:val="Subtle Reference"/>
    <w:basedOn w:val="DefaultParagraphFont"/>
    <w:uiPriority w:val="31"/>
    <w:rsid w:val="00045ADB"/>
    <w:rPr>
      <w:smallCaps/>
      <w:color w:val="5A5A5A" w:themeColor="text1" w:themeTint="A5"/>
    </w:rPr>
  </w:style>
  <w:style w:type="paragraph" w:styleId="Header">
    <w:name w:val="header"/>
    <w:basedOn w:val="Normal"/>
    <w:link w:val="HeaderChar"/>
    <w:uiPriority w:val="99"/>
    <w:unhideWhenUsed/>
    <w:rsid w:val="004B024C"/>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4B024C"/>
    <w:rPr>
      <w:rFonts w:ascii="Verdana Pro" w:hAnsi="Verdana Pro"/>
    </w:rPr>
  </w:style>
  <w:style w:type="paragraph" w:styleId="Footer">
    <w:name w:val="footer"/>
    <w:basedOn w:val="Normal"/>
    <w:link w:val="FooterChar"/>
    <w:uiPriority w:val="99"/>
    <w:unhideWhenUsed/>
    <w:rsid w:val="004B024C"/>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4B024C"/>
    <w:rPr>
      <w:rFonts w:ascii="Verdana Pro" w:hAnsi="Verdana Pro"/>
    </w:rPr>
  </w:style>
  <w:style w:type="character" w:customStyle="1" w:styleId="Heading3Char">
    <w:name w:val="Heading 3 Char"/>
    <w:basedOn w:val="DefaultParagraphFont"/>
    <w:link w:val="Heading3"/>
    <w:uiPriority w:val="9"/>
    <w:rsid w:val="000955F0"/>
    <w:rPr>
      <w:rFonts w:asciiTheme="majorHAnsi" w:eastAsiaTheme="majorEastAsia" w:hAnsiTheme="majorHAnsi" w:cstheme="majorBidi"/>
      <w:color w:val="032847" w:themeColor="accent1" w:themeShade="7F"/>
    </w:rPr>
  </w:style>
  <w:style w:type="paragraph" w:styleId="TOCHeading">
    <w:name w:val="TOC Heading"/>
    <w:basedOn w:val="Heading1"/>
    <w:next w:val="Normal"/>
    <w:uiPriority w:val="39"/>
    <w:unhideWhenUsed/>
    <w:qFormat/>
    <w:rsid w:val="00DF24BE"/>
    <w:pPr>
      <w:spacing w:line="259" w:lineRule="auto"/>
      <w:outlineLvl w:val="9"/>
    </w:pPr>
    <w:rPr>
      <w:rFonts w:asciiTheme="majorHAnsi" w:hAnsiTheme="majorHAnsi"/>
      <w:color w:val="053D6B" w:themeColor="accent1" w:themeShade="BF"/>
      <w:spacing w:val="0"/>
    </w:rPr>
  </w:style>
  <w:style w:type="paragraph" w:styleId="TOC2">
    <w:name w:val="toc 2"/>
    <w:basedOn w:val="Normal"/>
    <w:next w:val="Normal"/>
    <w:autoRedefine/>
    <w:uiPriority w:val="39"/>
    <w:unhideWhenUsed/>
    <w:rsid w:val="00DF24BE"/>
    <w:pPr>
      <w:spacing w:after="100"/>
      <w:ind w:left="240"/>
    </w:pPr>
  </w:style>
  <w:style w:type="paragraph" w:styleId="TOC1">
    <w:name w:val="toc 1"/>
    <w:basedOn w:val="Normal"/>
    <w:next w:val="Normal"/>
    <w:autoRedefine/>
    <w:uiPriority w:val="39"/>
    <w:unhideWhenUsed/>
    <w:rsid w:val="00DF24BE"/>
    <w:pPr>
      <w:spacing w:after="100"/>
    </w:pPr>
  </w:style>
  <w:style w:type="paragraph" w:styleId="FootnoteText">
    <w:name w:val="footnote text"/>
    <w:basedOn w:val="Normal"/>
    <w:link w:val="FootnoteTextChar"/>
    <w:uiPriority w:val="99"/>
    <w:semiHidden/>
    <w:unhideWhenUsed/>
    <w:rsid w:val="00844F74"/>
    <w:pPr>
      <w:spacing w:before="0" w:after="0" w:line="240" w:lineRule="auto"/>
    </w:pPr>
    <w:rPr>
      <w:rFonts w:asciiTheme="minorHAnsi" w:hAnsiTheme="minorHAnsi"/>
      <w:sz w:val="20"/>
      <w:szCs w:val="20"/>
    </w:rPr>
  </w:style>
  <w:style w:type="character" w:customStyle="1" w:styleId="FootnoteTextChar">
    <w:name w:val="Footnote Text Char"/>
    <w:basedOn w:val="DefaultParagraphFont"/>
    <w:link w:val="FootnoteText"/>
    <w:uiPriority w:val="99"/>
    <w:semiHidden/>
    <w:rsid w:val="00844F74"/>
    <w:rPr>
      <w:sz w:val="20"/>
      <w:szCs w:val="20"/>
    </w:rPr>
  </w:style>
  <w:style w:type="character" w:styleId="FootnoteReference">
    <w:name w:val="footnote reference"/>
    <w:basedOn w:val="DefaultParagraphFont"/>
    <w:uiPriority w:val="99"/>
    <w:semiHidden/>
    <w:unhideWhenUsed/>
    <w:rsid w:val="00844F74"/>
    <w:rPr>
      <w:vertAlign w:val="superscript"/>
    </w:rPr>
  </w:style>
  <w:style w:type="paragraph" w:customStyle="1" w:styleId="paragraph">
    <w:name w:val="paragraph"/>
    <w:basedOn w:val="Normal"/>
    <w:rsid w:val="00C06C0D"/>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DefaultParagraphFont"/>
    <w:rsid w:val="00C06C0D"/>
  </w:style>
  <w:style w:type="character" w:customStyle="1" w:styleId="eop">
    <w:name w:val="eop"/>
    <w:basedOn w:val="DefaultParagraphFont"/>
    <w:rsid w:val="00C06C0D"/>
  </w:style>
  <w:style w:type="character" w:styleId="CommentReference">
    <w:name w:val="annotation reference"/>
    <w:basedOn w:val="DefaultParagraphFont"/>
    <w:uiPriority w:val="99"/>
    <w:semiHidden/>
    <w:unhideWhenUsed/>
    <w:rsid w:val="00500438"/>
    <w:rPr>
      <w:sz w:val="16"/>
      <w:szCs w:val="16"/>
    </w:rPr>
  </w:style>
  <w:style w:type="paragraph" w:styleId="CommentText">
    <w:name w:val="annotation text"/>
    <w:basedOn w:val="Normal"/>
    <w:link w:val="CommentTextChar"/>
    <w:uiPriority w:val="99"/>
    <w:semiHidden/>
    <w:unhideWhenUsed/>
    <w:rsid w:val="00500438"/>
    <w:pPr>
      <w:spacing w:line="240" w:lineRule="auto"/>
    </w:pPr>
    <w:rPr>
      <w:sz w:val="20"/>
      <w:szCs w:val="20"/>
    </w:rPr>
  </w:style>
  <w:style w:type="character" w:customStyle="1" w:styleId="CommentTextChar">
    <w:name w:val="Comment Text Char"/>
    <w:basedOn w:val="DefaultParagraphFont"/>
    <w:link w:val="CommentText"/>
    <w:uiPriority w:val="99"/>
    <w:semiHidden/>
    <w:rsid w:val="00500438"/>
    <w:rPr>
      <w:rFonts w:ascii="Verdana Pro" w:hAnsi="Verdana Pro"/>
      <w:sz w:val="20"/>
      <w:szCs w:val="20"/>
    </w:rPr>
  </w:style>
  <w:style w:type="paragraph" w:styleId="CommentSubject">
    <w:name w:val="annotation subject"/>
    <w:basedOn w:val="CommentText"/>
    <w:next w:val="CommentText"/>
    <w:link w:val="CommentSubjectChar"/>
    <w:uiPriority w:val="99"/>
    <w:semiHidden/>
    <w:unhideWhenUsed/>
    <w:rsid w:val="00500438"/>
    <w:rPr>
      <w:b/>
      <w:bCs/>
    </w:rPr>
  </w:style>
  <w:style w:type="character" w:customStyle="1" w:styleId="CommentSubjectChar">
    <w:name w:val="Comment Subject Char"/>
    <w:basedOn w:val="CommentTextChar"/>
    <w:link w:val="CommentSubject"/>
    <w:uiPriority w:val="99"/>
    <w:semiHidden/>
    <w:rsid w:val="00500438"/>
    <w:rPr>
      <w:rFonts w:ascii="Verdana Pro" w:hAnsi="Verdana Pro"/>
      <w:b/>
      <w:bCs/>
      <w:sz w:val="20"/>
      <w:szCs w:val="20"/>
    </w:rPr>
  </w:style>
  <w:style w:type="paragraph" w:styleId="BalloonText">
    <w:name w:val="Balloon Text"/>
    <w:basedOn w:val="Normal"/>
    <w:link w:val="BalloonTextChar"/>
    <w:uiPriority w:val="99"/>
    <w:semiHidden/>
    <w:unhideWhenUsed/>
    <w:rsid w:val="00500438"/>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0438"/>
    <w:rPr>
      <w:rFonts w:ascii="Segoe UI" w:hAnsi="Segoe UI" w:cs="Segoe UI"/>
      <w:sz w:val="18"/>
      <w:szCs w:val="18"/>
    </w:rPr>
  </w:style>
  <w:style w:type="character" w:styleId="FollowedHyperlink">
    <w:name w:val="FollowedHyperlink"/>
    <w:basedOn w:val="DefaultParagraphFont"/>
    <w:uiPriority w:val="99"/>
    <w:semiHidden/>
    <w:unhideWhenUsed/>
    <w:rsid w:val="008D42A6"/>
    <w:rPr>
      <w:color w:val="8C8C8C" w:themeColor="followedHyperlink"/>
      <w:u w:val="single"/>
    </w:rPr>
  </w:style>
  <w:style w:type="character" w:customStyle="1" w:styleId="NoSpacingChar">
    <w:name w:val="No Spacing Char"/>
    <w:basedOn w:val="DefaultParagraphFont"/>
    <w:link w:val="NoSpacing"/>
    <w:uiPriority w:val="1"/>
    <w:rsid w:val="00A34490"/>
    <w:rPr>
      <w:rFonts w:ascii="Verdana Pro" w:hAnsi="Verdana Pro"/>
    </w:rPr>
  </w:style>
  <w:style w:type="paragraph" w:styleId="Revision">
    <w:name w:val="Revision"/>
    <w:hidden/>
    <w:uiPriority w:val="99"/>
    <w:semiHidden/>
    <w:rsid w:val="008B479F"/>
    <w:rPr>
      <w:rFonts w:ascii="Verdana Pro" w:hAnsi="Verdana Pro"/>
    </w:rPr>
  </w:style>
  <w:style w:type="character" w:customStyle="1" w:styleId="UnresolvedMention">
    <w:name w:val="Unresolved Mention"/>
    <w:basedOn w:val="DefaultParagraphFont"/>
    <w:uiPriority w:val="99"/>
    <w:semiHidden/>
    <w:unhideWhenUsed/>
    <w:rsid w:val="004F5C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67A108E194F4AF8B6BD0CDDAB796167"/>
        <w:category>
          <w:name w:val="General"/>
          <w:gallery w:val="placeholder"/>
        </w:category>
        <w:types>
          <w:type w:val="bbPlcHdr"/>
        </w:types>
        <w:behaviors>
          <w:behavior w:val="content"/>
        </w:behaviors>
        <w:guid w:val="{9433020F-7B3A-46EF-9A65-0645FD1B2D11}"/>
      </w:docPartPr>
      <w:docPartBody>
        <w:p w:rsidR="00A97669" w:rsidRDefault="00E36A18" w:rsidP="00E36A18">
          <w:pPr>
            <w:pStyle w:val="667A108E194F4AF8B6BD0CDDAB796167"/>
          </w:pPr>
          <w:r>
            <w:rPr>
              <w:color w:val="404040" w:themeColor="text1" w:themeTint="BF"/>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erdana Pro">
    <w:altName w:val="Arial"/>
    <w:charset w:val="00"/>
    <w:family w:val="swiss"/>
    <w:pitch w:val="variable"/>
    <w:sig w:usb0="80000287" w:usb1="00000043" w:usb2="00000000" w:usb3="00000000" w:csb0="0000009F" w:csb1="00000000"/>
  </w:font>
  <w:font w:name="Verdana Pro Black">
    <w:altName w:val="Arial"/>
    <w:charset w:val="00"/>
    <w:family w:val="swiss"/>
    <w:pitch w:val="variable"/>
    <w:sig w:usb0="80000287" w:usb1="00000043" w:usb2="00000000" w:usb3="00000000" w:csb0="0000009F" w:csb1="00000000"/>
  </w:font>
  <w:font w:name="Verdana Pro SemiBold">
    <w:altName w:val="Arial"/>
    <w:charset w:val="00"/>
    <w:family w:val="swiss"/>
    <w:pitch w:val="variable"/>
    <w:sig w:usb0="80000287" w:usb1="00000043"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Verdana Pro Light">
    <w:altName w:val="Arial"/>
    <w:charset w:val="00"/>
    <w:family w:val="swiss"/>
    <w:pitch w:val="variable"/>
    <w:sig w:usb0="80000287" w:usb1="00000043"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36A18"/>
    <w:rsid w:val="002C4874"/>
    <w:rsid w:val="004345C1"/>
    <w:rsid w:val="005774EA"/>
    <w:rsid w:val="00580C39"/>
    <w:rsid w:val="00723932"/>
    <w:rsid w:val="007942C0"/>
    <w:rsid w:val="00821468"/>
    <w:rsid w:val="00827AA1"/>
    <w:rsid w:val="00A97669"/>
    <w:rsid w:val="00D357CF"/>
    <w:rsid w:val="00E36A18"/>
    <w:rsid w:val="00E74947"/>
    <w:rsid w:val="00F862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E8A695602EE4A259E3038B372B8D641">
    <w:name w:val="8E8A695602EE4A259E3038B372B8D641"/>
    <w:rsid w:val="00E36A18"/>
  </w:style>
  <w:style w:type="paragraph" w:customStyle="1" w:styleId="FC0DDFD507B9428CAE69E37FBC0357F5">
    <w:name w:val="FC0DDFD507B9428CAE69E37FBC0357F5"/>
    <w:rsid w:val="00E36A18"/>
  </w:style>
  <w:style w:type="character" w:styleId="PlaceholderText">
    <w:name w:val="Placeholder Text"/>
    <w:basedOn w:val="DefaultParagraphFont"/>
    <w:uiPriority w:val="99"/>
    <w:semiHidden/>
    <w:rsid w:val="00E36A18"/>
    <w:rPr>
      <w:color w:val="808080"/>
    </w:rPr>
  </w:style>
  <w:style w:type="paragraph" w:customStyle="1" w:styleId="D224B2B051584C8992E44C1C15DE032E">
    <w:name w:val="D224B2B051584C8992E44C1C15DE032E"/>
    <w:rsid w:val="00E36A18"/>
  </w:style>
  <w:style w:type="paragraph" w:customStyle="1" w:styleId="667A108E194F4AF8B6BD0CDDAB796167">
    <w:name w:val="667A108E194F4AF8B6BD0CDDAB796167"/>
    <w:rsid w:val="00E36A1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Custom 13">
      <a:dk1>
        <a:srgbClr val="000000"/>
      </a:dk1>
      <a:lt1>
        <a:sysClr val="window" lastClr="FFFFFF"/>
      </a:lt1>
      <a:dk2>
        <a:srgbClr val="075290"/>
      </a:dk2>
      <a:lt2>
        <a:srgbClr val="CCDDEA"/>
      </a:lt2>
      <a:accent1>
        <a:srgbClr val="075290"/>
      </a:accent1>
      <a:accent2>
        <a:srgbClr val="EC7A14"/>
      </a:accent2>
      <a:accent3>
        <a:srgbClr val="49825C"/>
      </a:accent3>
      <a:accent4>
        <a:srgbClr val="F9A11C"/>
      </a:accent4>
      <a:accent5>
        <a:srgbClr val="ACD0B8"/>
      </a:accent5>
      <a:accent6>
        <a:srgbClr val="F3AD6D"/>
      </a:accent6>
      <a:hlink>
        <a:srgbClr val="075290"/>
      </a:hlink>
      <a:folHlink>
        <a:srgbClr val="8C8C8C"/>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CBC32960E01364F98E595C96A445371" ma:contentTypeVersion="7" ma:contentTypeDescription="Create a new document." ma:contentTypeScope="" ma:versionID="24e34e14c66f7625cb7ba14f25ea46aa">
  <xsd:schema xmlns:xsd="http://www.w3.org/2001/XMLSchema" xmlns:xs="http://www.w3.org/2001/XMLSchema" xmlns:p="http://schemas.microsoft.com/office/2006/metadata/properties" xmlns:ns3="b195d4e8-8432-4200-8c96-8c86ecf2b5cb" xmlns:ns4="124b6c5f-fb2e-448b-8515-2b16deea1096" targetNamespace="http://schemas.microsoft.com/office/2006/metadata/properties" ma:root="true" ma:fieldsID="d085ba75b6964382527b163366754ac1" ns3:_="" ns4:_="">
    <xsd:import namespace="b195d4e8-8432-4200-8c96-8c86ecf2b5cb"/>
    <xsd:import namespace="124b6c5f-fb2e-448b-8515-2b16deea109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5d4e8-8432-4200-8c96-8c86ecf2b5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24b6c5f-fb2e-448b-8515-2b16deea109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F1551C-B7A0-429B-A0A9-C1A226ED95F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59F0E21-BA05-4F60-80E5-15F5D95D42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95d4e8-8432-4200-8c96-8c86ecf2b5cb"/>
    <ds:schemaRef ds:uri="124b6c5f-fb2e-448b-8515-2b16deea1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B5CBA5-D754-4A99-B2E5-33B7F324F7F2}">
  <ds:schemaRefs>
    <ds:schemaRef ds:uri="http://schemas.microsoft.com/sharepoint/v3/contenttype/forms"/>
  </ds:schemaRefs>
</ds:datastoreItem>
</file>

<file path=customXml/itemProps4.xml><?xml version="1.0" encoding="utf-8"?>
<ds:datastoreItem xmlns:ds="http://schemas.openxmlformats.org/officeDocument/2006/customXml" ds:itemID="{1224BDB5-F654-483B-B5B9-5ADF626675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3085</Words>
  <Characters>17586</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Managing your Program and Team Remotely</vt:lpstr>
    </vt:vector>
  </TitlesOfParts>
  <Company/>
  <LinksUpToDate>false</LinksUpToDate>
  <CharactersWithSpaces>20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ing your Program and Team Remotely</dc:title>
  <dc:subject>Tip Sheets</dc:subject>
  <dc:creator>Administration for Community Living                                               Office of Healthcare Information and Counseling</dc:creator>
  <cp:keywords/>
  <dc:description/>
  <cp:lastModifiedBy>Kinney, Rebecca (ACL)</cp:lastModifiedBy>
  <cp:revision>2</cp:revision>
  <cp:lastPrinted>2020-08-26T19:00:00Z</cp:lastPrinted>
  <dcterms:created xsi:type="dcterms:W3CDTF">2020-09-24T19:29:00Z</dcterms:created>
  <dcterms:modified xsi:type="dcterms:W3CDTF">2020-09-24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BC32960E01364F98E595C96A445371</vt:lpwstr>
  </property>
</Properties>
</file>